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45E64" w14:textId="764B17EC" w:rsidR="00947D7E" w:rsidRPr="00947D7E" w:rsidRDefault="00947D7E" w:rsidP="009866D3">
      <w:pPr>
        <w:jc w:val="center"/>
        <w:rPr>
          <w:b/>
          <w:sz w:val="18"/>
          <w:szCs w:val="18"/>
        </w:rPr>
      </w:pPr>
      <w:r w:rsidRPr="00947D7E">
        <w:rPr>
          <w:b/>
          <w:sz w:val="18"/>
          <w:szCs w:val="18"/>
        </w:rPr>
        <w:t>1.</w:t>
      </w:r>
      <w:r>
        <w:rPr>
          <w:b/>
          <w:sz w:val="18"/>
          <w:szCs w:val="18"/>
        </w:rPr>
        <w:t xml:space="preserve"> </w:t>
      </w:r>
      <w:r w:rsidR="00B863F3" w:rsidRPr="00947D7E">
        <w:rPr>
          <w:b/>
          <w:sz w:val="18"/>
          <w:szCs w:val="18"/>
        </w:rPr>
        <w:t>SINIF</w:t>
      </w:r>
    </w:p>
    <w:tbl>
      <w:tblPr>
        <w:tblpPr w:leftFromText="141" w:rightFromText="141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"/>
        <w:gridCol w:w="951"/>
        <w:gridCol w:w="1824"/>
        <w:gridCol w:w="1909"/>
        <w:gridCol w:w="1419"/>
        <w:gridCol w:w="1709"/>
        <w:gridCol w:w="508"/>
        <w:gridCol w:w="16"/>
        <w:gridCol w:w="1024"/>
        <w:gridCol w:w="1546"/>
      </w:tblGrid>
      <w:tr w:rsidR="00087A22" w:rsidRPr="003D295D" w14:paraId="2F75C90F" w14:textId="79307278" w:rsidTr="004B75E1">
        <w:trPr>
          <w:trHeight w:val="170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300C3DE" w14:textId="77777777" w:rsidR="000223D1" w:rsidRPr="003D295D" w:rsidRDefault="000223D1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bookmarkStart w:id="0" w:name="_Hlk79156599"/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F671077" w14:textId="7D6DF089" w:rsidR="000223D1" w:rsidRPr="003D295D" w:rsidRDefault="000223D1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ÖRGÜN EĞİTİM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1FEF5F87" w14:textId="77777777" w:rsidR="000223D1" w:rsidRPr="003D295D" w:rsidRDefault="000223D1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PAZARTESİ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D307DA8" w14:textId="77777777" w:rsidR="000223D1" w:rsidRPr="003D295D" w:rsidRDefault="000223D1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SALI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851780B" w14:textId="77777777" w:rsidR="000223D1" w:rsidRPr="003D295D" w:rsidRDefault="000223D1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ÇARŞAMBA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33B027D" w14:textId="2B866F23" w:rsidR="000223D1" w:rsidRPr="003D295D" w:rsidRDefault="000223D1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PERŞEMB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876E196" w14:textId="53A6709C" w:rsidR="000223D1" w:rsidRPr="003D295D" w:rsidRDefault="000223D1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CUMA</w:t>
            </w:r>
          </w:p>
        </w:tc>
        <w:tc>
          <w:tcPr>
            <w:tcW w:w="0" w:type="auto"/>
            <w:vMerge w:val="restart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7FC6BC2" w14:textId="77777777" w:rsidR="000223D1" w:rsidRPr="003D295D" w:rsidRDefault="000223D1" w:rsidP="00D91A3E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D6E3BC" w:themeFill="accent3" w:themeFillTint="66"/>
            <w:vAlign w:val="center"/>
          </w:tcPr>
          <w:p w14:paraId="3C6E93D0" w14:textId="206F46D0" w:rsidR="000223D1" w:rsidRPr="003D295D" w:rsidRDefault="000223D1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UZAKTAN EĞİTİM</w:t>
            </w:r>
          </w:p>
        </w:tc>
        <w:tc>
          <w:tcPr>
            <w:tcW w:w="0" w:type="auto"/>
            <w:shd w:val="clear" w:color="auto" w:fill="D6E3BC" w:themeFill="accent3" w:themeFillTint="66"/>
            <w:vAlign w:val="center"/>
          </w:tcPr>
          <w:p w14:paraId="0856D72F" w14:textId="12F7D162" w:rsidR="000223D1" w:rsidRPr="003D295D" w:rsidRDefault="00C1060F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ÇARŞAMBA</w:t>
            </w:r>
          </w:p>
        </w:tc>
      </w:tr>
      <w:tr w:rsidR="00087A22" w:rsidRPr="003D295D" w14:paraId="3F4C8001" w14:textId="064147B0" w:rsidTr="004B75E1">
        <w:trPr>
          <w:trHeight w:val="471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4AF0FFA" w14:textId="77777777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15CF5DB" w14:textId="48397259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8:00-8:40</w:t>
            </w:r>
          </w:p>
        </w:tc>
        <w:tc>
          <w:tcPr>
            <w:tcW w:w="0" w:type="auto"/>
            <w:vAlign w:val="center"/>
          </w:tcPr>
          <w:p w14:paraId="5CA2DF7B" w14:textId="7E70E935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OH112 Davranış Bilimleri II</w:t>
            </w:r>
          </w:p>
          <w:p w14:paraId="626D5A55" w14:textId="42A44101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>Prof. Dr. Gülay GÜNAY</w:t>
            </w:r>
          </w:p>
          <w:p w14:paraId="59CE8588" w14:textId="77777777" w:rsidR="00FE0002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  <w:p w14:paraId="24BB1FA3" w14:textId="65352A97" w:rsidR="00E45000" w:rsidRPr="00E45000" w:rsidRDefault="00E45000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E45000">
              <w:rPr>
                <w:color w:val="000000"/>
                <w:sz w:val="16"/>
                <w:szCs w:val="16"/>
              </w:rPr>
              <w:t>(Eski Müfredata Tabi Olan Öğrenciler Alacak)</w:t>
            </w:r>
          </w:p>
        </w:tc>
        <w:tc>
          <w:tcPr>
            <w:tcW w:w="0" w:type="auto"/>
            <w:vAlign w:val="center"/>
          </w:tcPr>
          <w:p w14:paraId="39B96C62" w14:textId="54E5ABD8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0" w:type="auto"/>
            <w:vAlign w:val="bottom"/>
          </w:tcPr>
          <w:p w14:paraId="197FBFF9" w14:textId="239F6DE1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0" w:type="auto"/>
            <w:vAlign w:val="bottom"/>
          </w:tcPr>
          <w:p w14:paraId="6CFAC1BD" w14:textId="445ACE8F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0" w:type="auto"/>
            <w:vAlign w:val="center"/>
          </w:tcPr>
          <w:p w14:paraId="54F47B2A" w14:textId="79DB4BE0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FFFFFF" w:themeFill="background1"/>
            <w:vAlign w:val="center"/>
          </w:tcPr>
          <w:p w14:paraId="090902E7" w14:textId="77777777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D6E3BC" w:themeFill="accent3" w:themeFillTint="66"/>
            <w:vAlign w:val="center"/>
          </w:tcPr>
          <w:p w14:paraId="46BA4B5F" w14:textId="33D7E61C" w:rsidR="00FE0002" w:rsidRPr="003D295D" w:rsidRDefault="00FE0002" w:rsidP="00FE0002">
            <w:pPr>
              <w:jc w:val="center"/>
              <w:rPr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9:10-9:40</w:t>
            </w:r>
          </w:p>
        </w:tc>
        <w:tc>
          <w:tcPr>
            <w:tcW w:w="0" w:type="auto"/>
            <w:vAlign w:val="center"/>
          </w:tcPr>
          <w:p w14:paraId="38E77EF8" w14:textId="51A25D85" w:rsidR="00FE0002" w:rsidRPr="003D295D" w:rsidRDefault="00FE0002" w:rsidP="00FE0002">
            <w:pPr>
              <w:jc w:val="center"/>
              <w:rPr>
                <w:bCs/>
                <w:sz w:val="16"/>
                <w:szCs w:val="16"/>
              </w:rPr>
            </w:pPr>
            <w:r w:rsidRPr="003D295D">
              <w:rPr>
                <w:bCs/>
                <w:sz w:val="16"/>
                <w:szCs w:val="16"/>
              </w:rPr>
              <w:t>TUR182 Türk Dili II</w:t>
            </w:r>
          </w:p>
          <w:p w14:paraId="0EE318AF" w14:textId="7EA1ABD7" w:rsidR="00FE0002" w:rsidRPr="003D295D" w:rsidRDefault="00FE0002" w:rsidP="00FE0002">
            <w:pPr>
              <w:jc w:val="center"/>
              <w:rPr>
                <w:bCs/>
                <w:sz w:val="16"/>
                <w:szCs w:val="16"/>
              </w:rPr>
            </w:pPr>
            <w:proofErr w:type="spellStart"/>
            <w:r w:rsidRPr="003D295D">
              <w:rPr>
                <w:bCs/>
                <w:sz w:val="16"/>
                <w:szCs w:val="16"/>
              </w:rPr>
              <w:t>Öğr</w:t>
            </w:r>
            <w:proofErr w:type="spellEnd"/>
            <w:r w:rsidRPr="003D295D">
              <w:rPr>
                <w:bCs/>
                <w:sz w:val="16"/>
                <w:szCs w:val="16"/>
              </w:rPr>
              <w:t>. Gör.</w:t>
            </w:r>
          </w:p>
          <w:p w14:paraId="72F8760B" w14:textId="6C8A7EA8" w:rsidR="00FE0002" w:rsidRPr="003D295D" w:rsidRDefault="00FE0002" w:rsidP="00FE0002">
            <w:pPr>
              <w:jc w:val="center"/>
              <w:rPr>
                <w:bCs/>
                <w:sz w:val="16"/>
                <w:szCs w:val="16"/>
              </w:rPr>
            </w:pPr>
            <w:r w:rsidRPr="003D295D">
              <w:rPr>
                <w:bCs/>
                <w:sz w:val="16"/>
                <w:szCs w:val="16"/>
              </w:rPr>
              <w:t>Sena ÖZDEMİR</w:t>
            </w:r>
          </w:p>
        </w:tc>
      </w:tr>
      <w:tr w:rsidR="00087A22" w:rsidRPr="003D295D" w14:paraId="3221CBB4" w14:textId="5861FEF7" w:rsidTr="004B75E1">
        <w:trPr>
          <w:trHeight w:val="170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4D78D03" w14:textId="77777777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C49A674" w14:textId="5CDCCD0C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8:50-09:30</w:t>
            </w:r>
          </w:p>
        </w:tc>
        <w:tc>
          <w:tcPr>
            <w:tcW w:w="0" w:type="auto"/>
            <w:vAlign w:val="center"/>
          </w:tcPr>
          <w:p w14:paraId="1BE553D7" w14:textId="77777777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OH112 Davranış Bilimleri II</w:t>
            </w:r>
          </w:p>
          <w:p w14:paraId="47CE1E7F" w14:textId="77777777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>Prof. Dr. Gülay GÜNAY</w:t>
            </w:r>
          </w:p>
          <w:p w14:paraId="73A6184F" w14:textId="77777777" w:rsidR="00FE0002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  <w:p w14:paraId="00835516" w14:textId="45FF8AEE" w:rsidR="00E45000" w:rsidRPr="003D295D" w:rsidRDefault="00E45000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E45000">
              <w:rPr>
                <w:color w:val="000000"/>
                <w:sz w:val="16"/>
                <w:szCs w:val="16"/>
              </w:rPr>
              <w:t>(Eski Müfredata Tabi Olan Öğrenciler Alacak)</w:t>
            </w:r>
          </w:p>
        </w:tc>
        <w:tc>
          <w:tcPr>
            <w:tcW w:w="0" w:type="auto"/>
            <w:vAlign w:val="center"/>
          </w:tcPr>
          <w:p w14:paraId="778516DC" w14:textId="620AE382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HZ102</w:t>
            </w:r>
            <w:r w:rsidRPr="003D295D">
              <w:rPr>
                <w:sz w:val="16"/>
                <w:szCs w:val="16"/>
              </w:rPr>
              <w:t xml:space="preserve"> </w:t>
            </w:r>
            <w:r w:rsidRPr="003D295D">
              <w:rPr>
                <w:b/>
                <w:bCs/>
                <w:color w:val="000000"/>
                <w:sz w:val="16"/>
                <w:szCs w:val="16"/>
              </w:rPr>
              <w:t>Sosyal Hizmette Temel Kavramlar</w:t>
            </w:r>
          </w:p>
          <w:p w14:paraId="4B771D9A" w14:textId="0370A331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>Prof. Dr. Ali Fuat ERSOY</w:t>
            </w:r>
          </w:p>
          <w:p w14:paraId="4963CF29" w14:textId="5271C1D7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</w:t>
            </w:r>
            <w:r w:rsidR="00C66C03">
              <w:rPr>
                <w:b/>
                <w:bCs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vAlign w:val="center"/>
          </w:tcPr>
          <w:p w14:paraId="150F2B25" w14:textId="44356B8E" w:rsidR="00FE0002" w:rsidRPr="003D295D" w:rsidRDefault="003D295D" w:rsidP="003D295D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rFonts w:eastAsia="Calibri"/>
                <w:sz w:val="16"/>
                <w:szCs w:val="16"/>
                <w:lang w:eastAsia="en-US"/>
              </w:rPr>
              <w:t>---</w:t>
            </w:r>
          </w:p>
        </w:tc>
        <w:tc>
          <w:tcPr>
            <w:tcW w:w="0" w:type="auto"/>
            <w:vAlign w:val="bottom"/>
          </w:tcPr>
          <w:p w14:paraId="4AB88EAC" w14:textId="66F48225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0" w:type="auto"/>
            <w:vAlign w:val="center"/>
          </w:tcPr>
          <w:p w14:paraId="01F6E1D1" w14:textId="6AE7691E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FFFFFF" w:themeFill="background1"/>
            <w:vAlign w:val="center"/>
          </w:tcPr>
          <w:p w14:paraId="3C272727" w14:textId="77777777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D6E3BC" w:themeFill="accent3" w:themeFillTint="66"/>
            <w:vAlign w:val="center"/>
          </w:tcPr>
          <w:p w14:paraId="016B9D44" w14:textId="7A082167" w:rsidR="00FE0002" w:rsidRPr="003D295D" w:rsidRDefault="00FE0002" w:rsidP="00FE0002">
            <w:pPr>
              <w:jc w:val="center"/>
              <w:rPr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9:45-10:15</w:t>
            </w:r>
          </w:p>
        </w:tc>
        <w:tc>
          <w:tcPr>
            <w:tcW w:w="0" w:type="auto"/>
            <w:vAlign w:val="center"/>
          </w:tcPr>
          <w:p w14:paraId="1CC69F9B" w14:textId="77777777" w:rsidR="00FE0002" w:rsidRPr="003D295D" w:rsidRDefault="00FE0002" w:rsidP="00FE0002">
            <w:pPr>
              <w:jc w:val="center"/>
              <w:rPr>
                <w:bCs/>
                <w:sz w:val="16"/>
                <w:szCs w:val="16"/>
              </w:rPr>
            </w:pPr>
            <w:r w:rsidRPr="003D295D">
              <w:rPr>
                <w:bCs/>
                <w:sz w:val="16"/>
                <w:szCs w:val="16"/>
              </w:rPr>
              <w:t>TUR182 Türk Dili II</w:t>
            </w:r>
          </w:p>
          <w:p w14:paraId="0AE5BB81" w14:textId="1B4A5403" w:rsidR="00FE0002" w:rsidRPr="003D295D" w:rsidRDefault="00FE0002" w:rsidP="00FE0002">
            <w:pPr>
              <w:jc w:val="center"/>
              <w:rPr>
                <w:bCs/>
                <w:sz w:val="16"/>
                <w:szCs w:val="16"/>
              </w:rPr>
            </w:pPr>
            <w:proofErr w:type="spellStart"/>
            <w:r w:rsidRPr="003D295D">
              <w:rPr>
                <w:bCs/>
                <w:sz w:val="16"/>
                <w:szCs w:val="16"/>
              </w:rPr>
              <w:t>Öğr</w:t>
            </w:r>
            <w:proofErr w:type="spellEnd"/>
            <w:r w:rsidRPr="003D295D">
              <w:rPr>
                <w:bCs/>
                <w:sz w:val="16"/>
                <w:szCs w:val="16"/>
              </w:rPr>
              <w:t>. Gör.</w:t>
            </w:r>
          </w:p>
          <w:p w14:paraId="5B2EDF69" w14:textId="2A56EE33" w:rsidR="00FE0002" w:rsidRPr="003D295D" w:rsidRDefault="00FE0002" w:rsidP="00FE0002">
            <w:pPr>
              <w:jc w:val="center"/>
              <w:rPr>
                <w:bCs/>
                <w:sz w:val="16"/>
                <w:szCs w:val="16"/>
              </w:rPr>
            </w:pPr>
            <w:r w:rsidRPr="003D295D">
              <w:rPr>
                <w:bCs/>
                <w:sz w:val="16"/>
                <w:szCs w:val="16"/>
              </w:rPr>
              <w:t>Sena ÖZDEMİR</w:t>
            </w:r>
          </w:p>
        </w:tc>
      </w:tr>
      <w:tr w:rsidR="00087A22" w:rsidRPr="003D295D" w14:paraId="222479D8" w14:textId="224DCC2C" w:rsidTr="004B75E1">
        <w:trPr>
          <w:trHeight w:val="170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5908ABC" w14:textId="77777777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527400A" w14:textId="7D8F8460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09:40-10:20</w:t>
            </w:r>
          </w:p>
        </w:tc>
        <w:tc>
          <w:tcPr>
            <w:tcW w:w="0" w:type="auto"/>
            <w:vAlign w:val="center"/>
          </w:tcPr>
          <w:p w14:paraId="5C113103" w14:textId="2E369285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OH114 İktisada Giriş II</w:t>
            </w:r>
          </w:p>
          <w:p w14:paraId="67B9F9EC" w14:textId="77777777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>Doç. Dr. Bora BALUN</w:t>
            </w:r>
          </w:p>
          <w:p w14:paraId="44C71EC8" w14:textId="77777777" w:rsidR="00FE0002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  <w:p w14:paraId="750FDA79" w14:textId="25F4B74C" w:rsidR="00E45000" w:rsidRPr="003D295D" w:rsidRDefault="00E45000" w:rsidP="00FE000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E45000">
              <w:rPr>
                <w:color w:val="000000"/>
                <w:sz w:val="16"/>
                <w:szCs w:val="16"/>
              </w:rPr>
              <w:t>(Eski Müfredata Tabi Olan Öğrenciler Alacak)</w:t>
            </w:r>
          </w:p>
        </w:tc>
        <w:tc>
          <w:tcPr>
            <w:tcW w:w="0" w:type="auto"/>
            <w:vAlign w:val="center"/>
          </w:tcPr>
          <w:p w14:paraId="3070D326" w14:textId="77777777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HZ102</w:t>
            </w:r>
            <w:r w:rsidRPr="003D295D">
              <w:rPr>
                <w:sz w:val="16"/>
                <w:szCs w:val="16"/>
              </w:rPr>
              <w:t xml:space="preserve"> </w:t>
            </w:r>
            <w:r w:rsidRPr="003D295D">
              <w:rPr>
                <w:b/>
                <w:bCs/>
                <w:color w:val="000000"/>
                <w:sz w:val="16"/>
                <w:szCs w:val="16"/>
              </w:rPr>
              <w:t>Sosyal Hizmette Temel Kavramlar</w:t>
            </w:r>
          </w:p>
          <w:p w14:paraId="73613869" w14:textId="77777777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>Prof. Dr. Ali Fuat ERSOY</w:t>
            </w:r>
          </w:p>
          <w:p w14:paraId="7C3D4CF6" w14:textId="630BB2C1" w:rsidR="00FE0002" w:rsidRPr="003D295D" w:rsidRDefault="00FE0002" w:rsidP="00FE000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</w:t>
            </w:r>
            <w:r w:rsidR="00C66C03">
              <w:rPr>
                <w:b/>
                <w:bCs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vAlign w:val="center"/>
          </w:tcPr>
          <w:p w14:paraId="56BE870E" w14:textId="29F0D951" w:rsidR="00FE0002" w:rsidRPr="003D295D" w:rsidRDefault="003D295D" w:rsidP="003D295D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3D295D">
              <w:rPr>
                <w:color w:val="000000"/>
                <w:sz w:val="16"/>
                <w:szCs w:val="16"/>
              </w:rPr>
              <w:t>---</w:t>
            </w:r>
          </w:p>
        </w:tc>
        <w:tc>
          <w:tcPr>
            <w:tcW w:w="0" w:type="auto"/>
            <w:vAlign w:val="bottom"/>
          </w:tcPr>
          <w:p w14:paraId="10B32A6F" w14:textId="376B9766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0" w:type="auto"/>
            <w:vAlign w:val="center"/>
          </w:tcPr>
          <w:p w14:paraId="66501081" w14:textId="34FA73F9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FFFFFF" w:themeFill="background1"/>
            <w:vAlign w:val="center"/>
          </w:tcPr>
          <w:p w14:paraId="6F7C6D8C" w14:textId="77777777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D6E3BC" w:themeFill="accent3" w:themeFillTint="66"/>
            <w:vAlign w:val="center"/>
          </w:tcPr>
          <w:p w14:paraId="0B5ED27E" w14:textId="5C9400FB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b/>
                <w:bCs/>
                <w:sz w:val="16"/>
                <w:szCs w:val="16"/>
              </w:rPr>
              <w:t>10:20-10:50</w:t>
            </w:r>
          </w:p>
        </w:tc>
        <w:tc>
          <w:tcPr>
            <w:tcW w:w="0" w:type="auto"/>
            <w:vAlign w:val="center"/>
          </w:tcPr>
          <w:p w14:paraId="12AB1E9D" w14:textId="4D63C9A8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rFonts w:eastAsia="Calibri"/>
                <w:sz w:val="16"/>
                <w:szCs w:val="16"/>
                <w:lang w:eastAsia="en-US"/>
              </w:rPr>
              <w:t>AIT182 Atatürk İlkeleri ve İnkılap Tarihi II</w:t>
            </w:r>
          </w:p>
          <w:p w14:paraId="5A0D4BD5" w14:textId="0D85C924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proofErr w:type="spellStart"/>
            <w:r w:rsidRPr="003D295D">
              <w:rPr>
                <w:rFonts w:eastAsia="Calibri"/>
                <w:sz w:val="16"/>
                <w:szCs w:val="16"/>
                <w:lang w:eastAsia="en-US"/>
              </w:rPr>
              <w:t>Öğr</w:t>
            </w:r>
            <w:proofErr w:type="spellEnd"/>
            <w:r w:rsidRPr="003D295D">
              <w:rPr>
                <w:rFonts w:eastAsia="Calibri"/>
                <w:sz w:val="16"/>
                <w:szCs w:val="16"/>
                <w:lang w:eastAsia="en-US"/>
              </w:rPr>
              <w:t>. Gör.</w:t>
            </w:r>
          </w:p>
          <w:p w14:paraId="46FA6385" w14:textId="448C1B89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rFonts w:eastAsia="Calibri"/>
                <w:sz w:val="16"/>
                <w:szCs w:val="16"/>
                <w:lang w:eastAsia="en-US"/>
              </w:rPr>
              <w:t>Hamza ÜZÜMCÜ</w:t>
            </w:r>
          </w:p>
        </w:tc>
      </w:tr>
      <w:tr w:rsidR="00087A22" w:rsidRPr="003D295D" w14:paraId="2787D472" w14:textId="611F0999" w:rsidTr="004B75E1">
        <w:trPr>
          <w:trHeight w:val="576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C630B83" w14:textId="77777777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EBD9BB3" w14:textId="09142065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10:30-11: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4F5EED" w14:textId="5B6905C8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OH114 İktisada Giriş II</w:t>
            </w:r>
          </w:p>
          <w:p w14:paraId="4BF979F9" w14:textId="77777777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>Doç. Dr. Bora BALUN</w:t>
            </w:r>
          </w:p>
          <w:p w14:paraId="0C898D57" w14:textId="77777777" w:rsidR="00FE0002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  <w:p w14:paraId="2C316A91" w14:textId="14000AD7" w:rsidR="00E45000" w:rsidRPr="003D295D" w:rsidRDefault="00E45000" w:rsidP="00FE0002">
            <w:pPr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  <w:r w:rsidRPr="00E45000">
              <w:rPr>
                <w:color w:val="000000"/>
                <w:sz w:val="16"/>
                <w:szCs w:val="16"/>
              </w:rPr>
              <w:t>(Eski Müfredata Tabi Olan Öğrenciler Alacak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9A2061" w14:textId="77777777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HZ102</w:t>
            </w:r>
            <w:r w:rsidRPr="003D295D">
              <w:rPr>
                <w:sz w:val="16"/>
                <w:szCs w:val="16"/>
              </w:rPr>
              <w:t xml:space="preserve"> </w:t>
            </w:r>
            <w:r w:rsidRPr="003D295D">
              <w:rPr>
                <w:b/>
                <w:bCs/>
                <w:color w:val="000000"/>
                <w:sz w:val="16"/>
                <w:szCs w:val="16"/>
              </w:rPr>
              <w:t>Sosyal Hizmette Temel Kavramlar</w:t>
            </w:r>
          </w:p>
          <w:p w14:paraId="79D91B93" w14:textId="55F5F17C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>Prof. Dr. Ali F</w:t>
            </w:r>
            <w:r w:rsidR="00C66C03">
              <w:rPr>
                <w:color w:val="000000"/>
                <w:sz w:val="16"/>
                <w:szCs w:val="16"/>
              </w:rPr>
              <w:t>u</w:t>
            </w:r>
            <w:r w:rsidRPr="003D295D">
              <w:rPr>
                <w:color w:val="000000"/>
                <w:sz w:val="16"/>
                <w:szCs w:val="16"/>
              </w:rPr>
              <w:t>at ERSOY</w:t>
            </w:r>
          </w:p>
          <w:p w14:paraId="7ED213AA" w14:textId="021CEC4F" w:rsidR="00FE0002" w:rsidRPr="003D295D" w:rsidRDefault="00FE0002" w:rsidP="00FE000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</w:t>
            </w:r>
            <w:r w:rsidR="00C66C03">
              <w:rPr>
                <w:b/>
                <w:bCs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vAlign w:val="center"/>
          </w:tcPr>
          <w:p w14:paraId="5C495C8A" w14:textId="17CDB665" w:rsidR="00FE0002" w:rsidRPr="003D295D" w:rsidRDefault="003D295D" w:rsidP="003D295D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3D295D">
              <w:rPr>
                <w:color w:val="000000"/>
                <w:sz w:val="16"/>
                <w:szCs w:val="16"/>
              </w:rPr>
              <w:t>---</w:t>
            </w:r>
          </w:p>
        </w:tc>
        <w:tc>
          <w:tcPr>
            <w:tcW w:w="0" w:type="auto"/>
            <w:vAlign w:val="center"/>
          </w:tcPr>
          <w:p w14:paraId="73A6E246" w14:textId="4CF50D92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HZ104 Sosyal Hizmet Ortamlarında İnceleme</w:t>
            </w:r>
          </w:p>
          <w:p w14:paraId="264628FC" w14:textId="24DC3A6A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>Prof. Dr. Gülay GÜNAY</w:t>
            </w:r>
          </w:p>
          <w:p w14:paraId="06F47299" w14:textId="043414C5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0" w:type="auto"/>
            <w:vAlign w:val="center"/>
          </w:tcPr>
          <w:p w14:paraId="056FF6AC" w14:textId="0968039B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FFFFFF" w:themeFill="background1"/>
            <w:vAlign w:val="center"/>
          </w:tcPr>
          <w:p w14:paraId="37F9B0F9" w14:textId="77777777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D6E3BC" w:themeFill="accent3" w:themeFillTint="66"/>
            <w:vAlign w:val="center"/>
          </w:tcPr>
          <w:p w14:paraId="416584C8" w14:textId="5AAD04A9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b/>
                <w:bCs/>
                <w:sz w:val="16"/>
                <w:szCs w:val="16"/>
              </w:rPr>
              <w:t>10:55-11:25</w:t>
            </w:r>
          </w:p>
        </w:tc>
        <w:tc>
          <w:tcPr>
            <w:tcW w:w="0" w:type="auto"/>
            <w:vAlign w:val="center"/>
          </w:tcPr>
          <w:p w14:paraId="4F32F3FD" w14:textId="77777777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rFonts w:eastAsia="Calibri"/>
                <w:sz w:val="16"/>
                <w:szCs w:val="16"/>
                <w:lang w:eastAsia="en-US"/>
              </w:rPr>
              <w:t>AIT182 Atatürk İlkeleri ve İnkılap Tarihi II</w:t>
            </w:r>
          </w:p>
          <w:p w14:paraId="70C7068D" w14:textId="60821995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proofErr w:type="spellStart"/>
            <w:r w:rsidRPr="003D295D">
              <w:rPr>
                <w:rFonts w:eastAsia="Calibri"/>
                <w:sz w:val="16"/>
                <w:szCs w:val="16"/>
                <w:lang w:eastAsia="en-US"/>
              </w:rPr>
              <w:t>Öğr</w:t>
            </w:r>
            <w:proofErr w:type="spellEnd"/>
            <w:r w:rsidRPr="003D295D">
              <w:rPr>
                <w:rFonts w:eastAsia="Calibri"/>
                <w:sz w:val="16"/>
                <w:szCs w:val="16"/>
                <w:lang w:eastAsia="en-US"/>
              </w:rPr>
              <w:t>. Gör.</w:t>
            </w:r>
          </w:p>
          <w:p w14:paraId="45F597BB" w14:textId="1E5340AB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rFonts w:eastAsia="Calibri"/>
                <w:sz w:val="16"/>
                <w:szCs w:val="16"/>
                <w:lang w:eastAsia="en-US"/>
              </w:rPr>
              <w:t>Hamza ÜZÜMCÜ</w:t>
            </w:r>
          </w:p>
        </w:tc>
      </w:tr>
      <w:tr w:rsidR="00087A22" w:rsidRPr="003D295D" w14:paraId="6B6B58BC" w14:textId="2AD423F3" w:rsidTr="004B75E1">
        <w:trPr>
          <w:trHeight w:val="170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0EDCEC4" w14:textId="77777777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E21F544" w14:textId="73A032EF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11:20-12: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4AA453" w14:textId="0FBD5366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OH114 İktisada Giriş II</w:t>
            </w:r>
          </w:p>
          <w:p w14:paraId="0F8EB190" w14:textId="77777777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>Doç. Dr. Bora BALUN</w:t>
            </w:r>
          </w:p>
          <w:p w14:paraId="5755D813" w14:textId="77777777" w:rsidR="00FE0002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  <w:p w14:paraId="25443120" w14:textId="134F3A2E" w:rsidR="00E45000" w:rsidRPr="003D295D" w:rsidRDefault="00E45000" w:rsidP="00FE0002">
            <w:pPr>
              <w:jc w:val="center"/>
              <w:rPr>
                <w:rFonts w:eastAsia="Calibri"/>
                <w:b/>
                <w:bCs/>
                <w:sz w:val="16"/>
                <w:szCs w:val="16"/>
                <w:highlight w:val="yellow"/>
                <w:lang w:eastAsia="en-US"/>
              </w:rPr>
            </w:pPr>
            <w:r w:rsidRPr="00E45000">
              <w:rPr>
                <w:color w:val="000000"/>
                <w:sz w:val="16"/>
                <w:szCs w:val="16"/>
              </w:rPr>
              <w:t>(Eski Müfredata Tabi Olan Öğrenciler Alacak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1CB9CB" w14:textId="54109E7A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HZ106 Sosyal Hizmette İletişim ve Görüşme Teknikleri</w:t>
            </w:r>
          </w:p>
          <w:p w14:paraId="6EA2064A" w14:textId="77777777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>Prof. Dr. Ali Fuat ERSOY</w:t>
            </w:r>
          </w:p>
          <w:p w14:paraId="34EE9CBF" w14:textId="57F82D71" w:rsidR="00FE0002" w:rsidRPr="003D295D" w:rsidRDefault="00FE0002" w:rsidP="00FE000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343B30" w14:textId="49DAFC7C" w:rsidR="00FE0002" w:rsidRPr="003D295D" w:rsidRDefault="003D295D" w:rsidP="003D295D">
            <w:pPr>
              <w:jc w:val="center"/>
              <w:rPr>
                <w:rFonts w:eastAsia="Calibri"/>
                <w:b/>
                <w:bCs/>
                <w:sz w:val="16"/>
                <w:szCs w:val="16"/>
                <w:highlight w:val="yellow"/>
                <w:lang w:eastAsia="en-US"/>
              </w:rPr>
            </w:pPr>
            <w:r w:rsidRPr="003D295D">
              <w:rPr>
                <w:color w:val="000000"/>
                <w:sz w:val="16"/>
                <w:szCs w:val="16"/>
              </w:rPr>
              <w:t>--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94AF3D" w14:textId="77777777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HZ104 Sosyal Hizmet Ortamlarında İnceleme</w:t>
            </w:r>
          </w:p>
          <w:p w14:paraId="7C13A5FA" w14:textId="77777777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>Prof. Dr. Gülay GÜNAY</w:t>
            </w:r>
          </w:p>
          <w:p w14:paraId="3DE9C584" w14:textId="18D35A8A" w:rsidR="00FE0002" w:rsidRPr="003D295D" w:rsidRDefault="00FE0002" w:rsidP="00FE0002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0" w:type="auto"/>
            <w:vAlign w:val="center"/>
          </w:tcPr>
          <w:p w14:paraId="3125B7E4" w14:textId="31ED161A" w:rsidR="00FE0002" w:rsidRPr="003D295D" w:rsidRDefault="00FE0002" w:rsidP="00FE0002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FFFFFF" w:themeFill="background1"/>
            <w:vAlign w:val="center"/>
          </w:tcPr>
          <w:p w14:paraId="08F8C23E" w14:textId="77777777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D6E3BC" w:themeFill="accent3" w:themeFillTint="66"/>
            <w:vAlign w:val="center"/>
          </w:tcPr>
          <w:p w14:paraId="1B1FB207" w14:textId="01908B13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  <w:r w:rsidRPr="003D295D">
              <w:rPr>
                <w:b/>
                <w:bCs/>
                <w:sz w:val="16"/>
                <w:szCs w:val="16"/>
              </w:rPr>
              <w:t>11:30-12:0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19A0611E" w14:textId="7FF7901F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  <w:r w:rsidRPr="003D295D">
              <w:rPr>
                <w:sz w:val="16"/>
                <w:szCs w:val="16"/>
                <w:shd w:val="clear" w:color="auto" w:fill="F5F5F5"/>
              </w:rPr>
              <w:t>YDL 18</w:t>
            </w:r>
            <w:r w:rsidR="00FA68FE">
              <w:rPr>
                <w:sz w:val="16"/>
                <w:szCs w:val="16"/>
                <w:shd w:val="clear" w:color="auto" w:fill="F5F5F5"/>
              </w:rPr>
              <w:t>4</w:t>
            </w:r>
            <w:r w:rsidRPr="003D295D">
              <w:rPr>
                <w:sz w:val="16"/>
                <w:szCs w:val="16"/>
                <w:shd w:val="clear" w:color="auto" w:fill="F5F5F5"/>
              </w:rPr>
              <w:t xml:space="preserve"> Yabancı Di</w:t>
            </w:r>
            <w:r w:rsidR="00FA68FE">
              <w:rPr>
                <w:sz w:val="16"/>
                <w:szCs w:val="16"/>
                <w:shd w:val="clear" w:color="auto" w:fill="F5F5F5"/>
              </w:rPr>
              <w:t>l I</w:t>
            </w:r>
            <w:r w:rsidRPr="003D295D">
              <w:rPr>
                <w:sz w:val="16"/>
                <w:szCs w:val="16"/>
                <w:shd w:val="clear" w:color="auto" w:fill="F5F5F5"/>
              </w:rPr>
              <w:t>I</w:t>
            </w:r>
          </w:p>
          <w:p w14:paraId="75799ED6" w14:textId="5988C885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  <w:proofErr w:type="spellStart"/>
            <w:r w:rsidRPr="003D295D">
              <w:rPr>
                <w:sz w:val="16"/>
                <w:szCs w:val="16"/>
                <w:shd w:val="clear" w:color="auto" w:fill="F5F5F5"/>
              </w:rPr>
              <w:t>Öğr</w:t>
            </w:r>
            <w:proofErr w:type="spellEnd"/>
            <w:r w:rsidRPr="003D295D">
              <w:rPr>
                <w:sz w:val="16"/>
                <w:szCs w:val="16"/>
                <w:shd w:val="clear" w:color="auto" w:fill="F5F5F5"/>
              </w:rPr>
              <w:t xml:space="preserve">. Gör. </w:t>
            </w:r>
            <w:r w:rsidR="00FA68FE">
              <w:rPr>
                <w:sz w:val="16"/>
                <w:szCs w:val="16"/>
                <w:shd w:val="clear" w:color="auto" w:fill="F5F5F5"/>
              </w:rPr>
              <w:t>Meryem ÇOLAK</w:t>
            </w:r>
          </w:p>
          <w:p w14:paraId="6FF94048" w14:textId="5C65D5CD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</w:tc>
      </w:tr>
      <w:tr w:rsidR="00087A22" w:rsidRPr="003D295D" w14:paraId="250B9E84" w14:textId="77777777" w:rsidTr="004B75E1">
        <w:trPr>
          <w:trHeight w:val="170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79E4779" w14:textId="6F525080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E28AE72" w14:textId="1F2B9B15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12:10-12: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0532EA" w14:textId="77777777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HZ110</w:t>
            </w:r>
            <w:r w:rsidRPr="003D295D">
              <w:rPr>
                <w:sz w:val="16"/>
                <w:szCs w:val="16"/>
              </w:rPr>
              <w:t xml:space="preserve"> </w:t>
            </w:r>
            <w:r w:rsidRPr="003D295D">
              <w:rPr>
                <w:b/>
                <w:bCs/>
                <w:color w:val="000000"/>
                <w:sz w:val="16"/>
                <w:szCs w:val="16"/>
              </w:rPr>
              <w:t>Türkiye’nin Toplumsal ve Ekonomik Yapısı</w:t>
            </w:r>
          </w:p>
          <w:p w14:paraId="722A788C" w14:textId="54DA5019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 xml:space="preserve">Doç. Dr. Bora BALUN </w:t>
            </w:r>
          </w:p>
          <w:p w14:paraId="09B91BD1" w14:textId="625F7829" w:rsidR="00FE0002" w:rsidRPr="003D295D" w:rsidRDefault="00FE0002" w:rsidP="00FE0002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9F2127" w14:textId="77777777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HZ106 Sosyal Hizmette İletişim ve Görüşme Teknikleri</w:t>
            </w:r>
          </w:p>
          <w:p w14:paraId="7FC7D2D2" w14:textId="77777777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>Prof. Dr. Ali Fuat ERSOY</w:t>
            </w:r>
          </w:p>
          <w:p w14:paraId="1D6CD095" w14:textId="2FEFB3A8" w:rsidR="00FE0002" w:rsidRPr="003D295D" w:rsidRDefault="00FE0002" w:rsidP="00FE000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8AABAF" w14:textId="7114F8EF" w:rsidR="00FE0002" w:rsidRPr="003D295D" w:rsidRDefault="003D295D" w:rsidP="003D295D">
            <w:pPr>
              <w:jc w:val="center"/>
              <w:rPr>
                <w:rFonts w:eastAsia="Calibri"/>
                <w:b/>
                <w:sz w:val="16"/>
                <w:szCs w:val="16"/>
                <w:highlight w:val="yellow"/>
                <w:lang w:eastAsia="en-US"/>
              </w:rPr>
            </w:pPr>
            <w:r w:rsidRPr="003D295D">
              <w:rPr>
                <w:color w:val="000000"/>
                <w:sz w:val="16"/>
                <w:szCs w:val="16"/>
              </w:rPr>
              <w:t>---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4CE94452" w14:textId="1E8038D8" w:rsidR="00FE0002" w:rsidRPr="003D295D" w:rsidRDefault="00FE0002" w:rsidP="00FE0002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BEEDF6C" w14:textId="6035587A" w:rsidR="00FE0002" w:rsidRPr="003D295D" w:rsidRDefault="00FE0002" w:rsidP="00FE0002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FFFFFF" w:themeFill="background1"/>
            <w:vAlign w:val="center"/>
          </w:tcPr>
          <w:p w14:paraId="05FDFFB7" w14:textId="77777777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7C47BBE9" w14:textId="0CA9D505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12:05-12:3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A52D7E" w14:textId="77777777" w:rsidR="00FA68FE" w:rsidRPr="003D295D" w:rsidRDefault="00FA68FE" w:rsidP="00FA68FE">
            <w:pPr>
              <w:jc w:val="center"/>
              <w:rPr>
                <w:sz w:val="16"/>
                <w:szCs w:val="16"/>
                <w:shd w:val="clear" w:color="auto" w:fill="F5F5F5"/>
              </w:rPr>
            </w:pPr>
            <w:r w:rsidRPr="003D295D">
              <w:rPr>
                <w:sz w:val="16"/>
                <w:szCs w:val="16"/>
                <w:shd w:val="clear" w:color="auto" w:fill="F5F5F5"/>
              </w:rPr>
              <w:t>YDL 18</w:t>
            </w:r>
            <w:r>
              <w:rPr>
                <w:sz w:val="16"/>
                <w:szCs w:val="16"/>
                <w:shd w:val="clear" w:color="auto" w:fill="F5F5F5"/>
              </w:rPr>
              <w:t>4</w:t>
            </w:r>
            <w:r w:rsidRPr="003D295D">
              <w:rPr>
                <w:sz w:val="16"/>
                <w:szCs w:val="16"/>
                <w:shd w:val="clear" w:color="auto" w:fill="F5F5F5"/>
              </w:rPr>
              <w:t xml:space="preserve"> Yabancı Di</w:t>
            </w:r>
            <w:r>
              <w:rPr>
                <w:sz w:val="16"/>
                <w:szCs w:val="16"/>
                <w:shd w:val="clear" w:color="auto" w:fill="F5F5F5"/>
              </w:rPr>
              <w:t>l I</w:t>
            </w:r>
            <w:r w:rsidRPr="003D295D">
              <w:rPr>
                <w:sz w:val="16"/>
                <w:szCs w:val="16"/>
                <w:shd w:val="clear" w:color="auto" w:fill="F5F5F5"/>
              </w:rPr>
              <w:t>I</w:t>
            </w:r>
          </w:p>
          <w:p w14:paraId="37CEE39C" w14:textId="77777777" w:rsidR="00FA68FE" w:rsidRPr="003D295D" w:rsidRDefault="00FA68FE" w:rsidP="00FA68FE">
            <w:pPr>
              <w:jc w:val="center"/>
              <w:rPr>
                <w:sz w:val="16"/>
                <w:szCs w:val="16"/>
                <w:shd w:val="clear" w:color="auto" w:fill="F5F5F5"/>
              </w:rPr>
            </w:pPr>
            <w:proofErr w:type="spellStart"/>
            <w:r w:rsidRPr="003D295D">
              <w:rPr>
                <w:sz w:val="16"/>
                <w:szCs w:val="16"/>
                <w:shd w:val="clear" w:color="auto" w:fill="F5F5F5"/>
              </w:rPr>
              <w:t>Öğr</w:t>
            </w:r>
            <w:proofErr w:type="spellEnd"/>
            <w:r w:rsidRPr="003D295D">
              <w:rPr>
                <w:sz w:val="16"/>
                <w:szCs w:val="16"/>
                <w:shd w:val="clear" w:color="auto" w:fill="F5F5F5"/>
              </w:rPr>
              <w:t xml:space="preserve">. Gör. </w:t>
            </w:r>
            <w:r>
              <w:rPr>
                <w:sz w:val="16"/>
                <w:szCs w:val="16"/>
                <w:shd w:val="clear" w:color="auto" w:fill="F5F5F5"/>
              </w:rPr>
              <w:t>Meryem ÇOLAK</w:t>
            </w:r>
          </w:p>
          <w:p w14:paraId="6700CED5" w14:textId="2E4306BA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</w:tc>
      </w:tr>
      <w:tr w:rsidR="00087A22" w:rsidRPr="003D295D" w14:paraId="0A0DFEC9" w14:textId="77777777" w:rsidTr="004B75E1">
        <w:trPr>
          <w:trHeight w:val="70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F11D41C" w14:textId="43E7332A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A03005A" w14:textId="237F4659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13:00-13:4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DBED5B" w14:textId="77777777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HZ110</w:t>
            </w:r>
            <w:r w:rsidRPr="003D295D">
              <w:rPr>
                <w:sz w:val="16"/>
                <w:szCs w:val="16"/>
              </w:rPr>
              <w:t xml:space="preserve"> </w:t>
            </w:r>
            <w:r w:rsidRPr="003D295D">
              <w:rPr>
                <w:b/>
                <w:bCs/>
                <w:color w:val="000000"/>
                <w:sz w:val="16"/>
                <w:szCs w:val="16"/>
              </w:rPr>
              <w:t>Türkiye’nin Toplumsal ve Ekonomik Yapısı</w:t>
            </w:r>
          </w:p>
          <w:p w14:paraId="3F2DC554" w14:textId="7CB20798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 xml:space="preserve">Doç. Dr. Bora BALUN </w:t>
            </w:r>
          </w:p>
          <w:p w14:paraId="40314FCB" w14:textId="59F7F85D" w:rsidR="00FE0002" w:rsidRPr="003D295D" w:rsidRDefault="00FE0002" w:rsidP="00FE0002">
            <w:pPr>
              <w:jc w:val="center"/>
              <w:rPr>
                <w:rFonts w:eastAsia="Calibri"/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3A4153" w14:textId="77777777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HZ106 Sosyal Hizmette İletişim ve Görüşme Teknikleri</w:t>
            </w:r>
          </w:p>
          <w:p w14:paraId="2CE8D9CE" w14:textId="77777777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>Prof. Dr. Ali Fuat ERSOY</w:t>
            </w:r>
          </w:p>
          <w:p w14:paraId="3ECEE315" w14:textId="7BF886B4" w:rsidR="00FE0002" w:rsidRPr="003D295D" w:rsidRDefault="00FE0002" w:rsidP="00FE000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7047F6" w14:textId="1204BB50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HZ108 Sosyal Hizmet için Felsefe</w:t>
            </w:r>
          </w:p>
          <w:p w14:paraId="647B906F" w14:textId="64B38151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>Doç. Dr. Yasin TAŞPINAR</w:t>
            </w:r>
          </w:p>
          <w:p w14:paraId="21EA6948" w14:textId="48078B66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highlight w:val="yellow"/>
                <w:lang w:eastAsia="en-US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40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82D857" w14:textId="77777777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OH106</w:t>
            </w:r>
            <w:r w:rsidRPr="003D295D">
              <w:rPr>
                <w:sz w:val="16"/>
                <w:szCs w:val="16"/>
              </w:rPr>
              <w:t xml:space="preserve"> </w:t>
            </w:r>
            <w:r w:rsidRPr="003D295D">
              <w:rPr>
                <w:b/>
                <w:bCs/>
                <w:color w:val="000000"/>
                <w:sz w:val="16"/>
                <w:szCs w:val="16"/>
              </w:rPr>
              <w:t xml:space="preserve">Sosyal </w:t>
            </w:r>
            <w:proofErr w:type="spellStart"/>
            <w:r w:rsidRPr="003D295D">
              <w:rPr>
                <w:b/>
                <w:bCs/>
                <w:color w:val="000000"/>
                <w:sz w:val="16"/>
                <w:szCs w:val="16"/>
              </w:rPr>
              <w:t>Antropolijiye</w:t>
            </w:r>
            <w:proofErr w:type="spellEnd"/>
            <w:r w:rsidRPr="003D295D">
              <w:rPr>
                <w:b/>
                <w:bCs/>
                <w:color w:val="000000"/>
                <w:sz w:val="16"/>
                <w:szCs w:val="16"/>
              </w:rPr>
              <w:t xml:space="preserve"> Giriş</w:t>
            </w:r>
          </w:p>
          <w:p w14:paraId="110B68AD" w14:textId="77777777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3D295D">
              <w:rPr>
                <w:color w:val="000000"/>
                <w:sz w:val="16"/>
                <w:szCs w:val="16"/>
              </w:rPr>
              <w:t>Öğ</w:t>
            </w:r>
            <w:proofErr w:type="spellEnd"/>
            <w:r w:rsidRPr="003D295D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3D295D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3D295D">
              <w:rPr>
                <w:color w:val="000000"/>
                <w:sz w:val="16"/>
                <w:szCs w:val="16"/>
              </w:rPr>
              <w:t>. Veysi BAYDAR</w:t>
            </w:r>
          </w:p>
          <w:p w14:paraId="64740189" w14:textId="77777777" w:rsidR="00FE0002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  <w:p w14:paraId="38D5C207" w14:textId="516BD982" w:rsidR="00E45000" w:rsidRPr="003D295D" w:rsidRDefault="00E45000" w:rsidP="00FE0002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  <w:r w:rsidRPr="00E45000">
              <w:rPr>
                <w:color w:val="000000"/>
                <w:sz w:val="16"/>
                <w:szCs w:val="16"/>
              </w:rPr>
              <w:t>(Eski Müfredata Tabi Olan Öğrenciler Alacak)</w:t>
            </w:r>
          </w:p>
        </w:tc>
        <w:tc>
          <w:tcPr>
            <w:tcW w:w="0" w:type="auto"/>
            <w:vAlign w:val="center"/>
          </w:tcPr>
          <w:p w14:paraId="7B815C55" w14:textId="50943155" w:rsidR="00FE0002" w:rsidRPr="003D295D" w:rsidRDefault="00FE0002" w:rsidP="00FE0002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CC02842" w14:textId="77777777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 w:val="restar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57319D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2707FC5D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60A2D567" w14:textId="77777777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  <w:shd w:val="clear" w:color="auto" w:fill="F5F5F5"/>
              </w:rPr>
            </w:pPr>
          </w:p>
          <w:p w14:paraId="2A924909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6DAE85CD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244E9489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59E8D721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7EC3C87E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7914AA04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1B65BAEB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7CAA752E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71E0AFA2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5792CCF1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182E4C56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22B9BA24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4B2FDB50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67D8E274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3D96B05B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4EDDD50F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4DF03570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6F94593D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3F9385D0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0F55BC31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0606E5FE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13E2074A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32265C06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4BD678AF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2E595BFA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34ADC869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  <w:p w14:paraId="29ADC291" w14:textId="77777777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</w:tc>
      </w:tr>
      <w:tr w:rsidR="00087A22" w:rsidRPr="003D295D" w14:paraId="74F301E9" w14:textId="233130B7" w:rsidTr="004B75E1">
        <w:trPr>
          <w:trHeight w:val="170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103817F4" w14:textId="55A2D8E9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2FB99DF" w14:textId="0ADF246F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13:50-14:3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B712972" w14:textId="77777777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HZ110</w:t>
            </w:r>
            <w:r w:rsidRPr="003D295D">
              <w:rPr>
                <w:sz w:val="16"/>
                <w:szCs w:val="16"/>
              </w:rPr>
              <w:t xml:space="preserve"> </w:t>
            </w:r>
            <w:r w:rsidRPr="003D295D">
              <w:rPr>
                <w:b/>
                <w:bCs/>
                <w:color w:val="000000"/>
                <w:sz w:val="16"/>
                <w:szCs w:val="16"/>
              </w:rPr>
              <w:t>Türkiye’nin Toplumsal ve Ekonomik Yapısı</w:t>
            </w:r>
          </w:p>
          <w:p w14:paraId="2F4FC20C" w14:textId="5FDEAD7A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 xml:space="preserve">Doç. Dr. Bora BALUN </w:t>
            </w:r>
          </w:p>
          <w:p w14:paraId="67FEAD14" w14:textId="21D412B7" w:rsidR="00FE0002" w:rsidRPr="003D295D" w:rsidRDefault="00FE0002" w:rsidP="00FE000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40A0A8" w14:textId="6BFFAA52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OH108 Temel Matematik</w:t>
            </w:r>
          </w:p>
          <w:p w14:paraId="13D07F8B" w14:textId="5643D340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3D295D">
              <w:rPr>
                <w:color w:val="000000"/>
                <w:sz w:val="16"/>
                <w:szCs w:val="16"/>
              </w:rPr>
              <w:t>Öğr</w:t>
            </w:r>
            <w:proofErr w:type="spellEnd"/>
            <w:r w:rsidRPr="003D295D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3D295D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3D295D">
              <w:rPr>
                <w:color w:val="000000"/>
                <w:sz w:val="16"/>
                <w:szCs w:val="16"/>
              </w:rPr>
              <w:t xml:space="preserve">. M. </w:t>
            </w:r>
            <w:proofErr w:type="spellStart"/>
            <w:r w:rsidRPr="003D295D">
              <w:rPr>
                <w:color w:val="000000"/>
                <w:sz w:val="16"/>
                <w:szCs w:val="16"/>
              </w:rPr>
              <w:t>Edib</w:t>
            </w:r>
            <w:proofErr w:type="spellEnd"/>
            <w:r w:rsidRPr="003D295D">
              <w:rPr>
                <w:color w:val="000000"/>
                <w:sz w:val="16"/>
                <w:szCs w:val="16"/>
              </w:rPr>
              <w:t xml:space="preserve"> GÜRKAN</w:t>
            </w:r>
          </w:p>
          <w:p w14:paraId="47F69788" w14:textId="77777777" w:rsidR="00FE0002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  <w:p w14:paraId="0F8B645D" w14:textId="5A200B14" w:rsidR="00E45000" w:rsidRPr="003D295D" w:rsidRDefault="00E45000" w:rsidP="00FE000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E45000">
              <w:rPr>
                <w:color w:val="000000"/>
                <w:sz w:val="16"/>
                <w:szCs w:val="16"/>
              </w:rPr>
              <w:t>(Eski Müfredata Tabi Olan Öğrenciler Alacak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3C4061" w14:textId="77777777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HZ108 Sosyal Hizmet için Felsefe</w:t>
            </w:r>
          </w:p>
          <w:p w14:paraId="137E8243" w14:textId="77777777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>Doç. Dr. Yasin TAŞPINAR</w:t>
            </w:r>
          </w:p>
          <w:p w14:paraId="2297675E" w14:textId="77580094" w:rsidR="00FE0002" w:rsidRPr="003D295D" w:rsidRDefault="00FE0002" w:rsidP="00FE000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40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F15679" w14:textId="77777777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OH106</w:t>
            </w:r>
            <w:r w:rsidRPr="003D295D">
              <w:rPr>
                <w:sz w:val="16"/>
                <w:szCs w:val="16"/>
              </w:rPr>
              <w:t xml:space="preserve"> </w:t>
            </w:r>
            <w:r w:rsidRPr="003D295D">
              <w:rPr>
                <w:b/>
                <w:bCs/>
                <w:color w:val="000000"/>
                <w:sz w:val="16"/>
                <w:szCs w:val="16"/>
              </w:rPr>
              <w:t xml:space="preserve">Sosyal </w:t>
            </w:r>
            <w:proofErr w:type="spellStart"/>
            <w:r w:rsidRPr="003D295D">
              <w:rPr>
                <w:b/>
                <w:bCs/>
                <w:color w:val="000000"/>
                <w:sz w:val="16"/>
                <w:szCs w:val="16"/>
              </w:rPr>
              <w:t>Antropolijiye</w:t>
            </w:r>
            <w:proofErr w:type="spellEnd"/>
            <w:r w:rsidRPr="003D295D">
              <w:rPr>
                <w:b/>
                <w:bCs/>
                <w:color w:val="000000"/>
                <w:sz w:val="16"/>
                <w:szCs w:val="16"/>
              </w:rPr>
              <w:t xml:space="preserve"> Giriş</w:t>
            </w:r>
          </w:p>
          <w:p w14:paraId="588F2B55" w14:textId="77777777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3D295D">
              <w:rPr>
                <w:color w:val="000000"/>
                <w:sz w:val="16"/>
                <w:szCs w:val="16"/>
              </w:rPr>
              <w:t>Öğ</w:t>
            </w:r>
            <w:proofErr w:type="spellEnd"/>
            <w:r w:rsidRPr="003D295D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3D295D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3D295D">
              <w:rPr>
                <w:color w:val="000000"/>
                <w:sz w:val="16"/>
                <w:szCs w:val="16"/>
              </w:rPr>
              <w:t>. Veysi BAYDAR</w:t>
            </w:r>
          </w:p>
          <w:p w14:paraId="3648E01B" w14:textId="77777777" w:rsidR="00FE0002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  <w:p w14:paraId="2411A44C" w14:textId="24CA4D71" w:rsidR="00E45000" w:rsidRPr="003D295D" w:rsidRDefault="00E45000" w:rsidP="00FE0002">
            <w:pPr>
              <w:jc w:val="center"/>
              <w:rPr>
                <w:rFonts w:eastAsia="Calibri"/>
                <w:bCs/>
                <w:color w:val="FF0000"/>
                <w:sz w:val="16"/>
                <w:szCs w:val="16"/>
              </w:rPr>
            </w:pPr>
            <w:r w:rsidRPr="00E45000">
              <w:rPr>
                <w:color w:val="000000"/>
                <w:sz w:val="16"/>
                <w:szCs w:val="16"/>
              </w:rPr>
              <w:t>(Eski Müfredata Tabi Olan Öğrenciler Alacak)</w:t>
            </w:r>
          </w:p>
        </w:tc>
        <w:tc>
          <w:tcPr>
            <w:tcW w:w="0" w:type="auto"/>
            <w:vAlign w:val="center"/>
          </w:tcPr>
          <w:p w14:paraId="36953051" w14:textId="6CC27A01" w:rsidR="00FE0002" w:rsidRPr="003D295D" w:rsidRDefault="00FE0002" w:rsidP="00FE0002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520627F" w14:textId="77777777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CE0742" w14:textId="2E44FB45" w:rsidR="00FE0002" w:rsidRPr="003D295D" w:rsidRDefault="00FE0002" w:rsidP="00FE0002">
            <w:pPr>
              <w:jc w:val="center"/>
              <w:rPr>
                <w:sz w:val="16"/>
                <w:szCs w:val="16"/>
                <w:shd w:val="clear" w:color="auto" w:fill="F5F5F5"/>
              </w:rPr>
            </w:pPr>
          </w:p>
        </w:tc>
      </w:tr>
      <w:tr w:rsidR="00087A22" w:rsidRPr="003D295D" w14:paraId="2D11D0F1" w14:textId="34138623" w:rsidTr="004B75E1">
        <w:trPr>
          <w:trHeight w:val="322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99D47D9" w14:textId="3163AD08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11DA2195" w14:textId="61518012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14:40-15:2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8294BA" w14:textId="46432112" w:rsidR="00FE0002" w:rsidRPr="003D295D" w:rsidRDefault="00FE0002" w:rsidP="00FE000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A527959" w14:textId="77777777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OH108 Temel Matematik</w:t>
            </w:r>
          </w:p>
          <w:p w14:paraId="290643AB" w14:textId="77777777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3D295D">
              <w:rPr>
                <w:color w:val="000000"/>
                <w:sz w:val="16"/>
                <w:szCs w:val="16"/>
              </w:rPr>
              <w:t>Öğr</w:t>
            </w:r>
            <w:proofErr w:type="spellEnd"/>
            <w:r w:rsidRPr="003D295D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3D295D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3D295D">
              <w:rPr>
                <w:color w:val="000000"/>
                <w:sz w:val="16"/>
                <w:szCs w:val="16"/>
              </w:rPr>
              <w:t xml:space="preserve">. M. </w:t>
            </w:r>
            <w:proofErr w:type="spellStart"/>
            <w:r w:rsidRPr="003D295D">
              <w:rPr>
                <w:color w:val="000000"/>
                <w:sz w:val="16"/>
                <w:szCs w:val="16"/>
              </w:rPr>
              <w:t>Edib</w:t>
            </w:r>
            <w:proofErr w:type="spellEnd"/>
            <w:r w:rsidRPr="003D295D">
              <w:rPr>
                <w:color w:val="000000"/>
                <w:sz w:val="16"/>
                <w:szCs w:val="16"/>
              </w:rPr>
              <w:t xml:space="preserve"> GÜRKAN</w:t>
            </w:r>
          </w:p>
          <w:p w14:paraId="6E77E5A1" w14:textId="77777777" w:rsidR="00FE0002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  <w:p w14:paraId="59DC8C23" w14:textId="08B1349F" w:rsidR="00E45000" w:rsidRPr="003D295D" w:rsidRDefault="00E45000" w:rsidP="00FE000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E45000">
              <w:rPr>
                <w:color w:val="000000"/>
                <w:sz w:val="16"/>
                <w:szCs w:val="16"/>
              </w:rPr>
              <w:t>(Eski Müfredata Tabi Olan Öğrenciler Alacak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E41990" w14:textId="45BDB5AD" w:rsidR="00FE0002" w:rsidRPr="003D295D" w:rsidRDefault="00FE0002" w:rsidP="00FE0002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C478439" w14:textId="19EF95DA" w:rsidR="00FE0002" w:rsidRPr="003D295D" w:rsidRDefault="00FE0002" w:rsidP="00FE0002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14:paraId="0D6F2A28" w14:textId="6F17737B" w:rsidR="00FE0002" w:rsidRPr="003D295D" w:rsidRDefault="00FE0002" w:rsidP="00FE0002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AB53CDE" w14:textId="77777777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D34979" w14:textId="77777777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087A22" w:rsidRPr="003D295D" w14:paraId="566431B8" w14:textId="64BE2754" w:rsidTr="004B75E1">
        <w:trPr>
          <w:trHeight w:val="472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EFCA2AB" w14:textId="49E8982B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CF93FCF" w14:textId="638276B2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15:30-16: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1198D4" w14:textId="18589778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1EDD7FC" w14:textId="77777777" w:rsidR="00FE0002" w:rsidRPr="003D295D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SOH108 Temel Matematik</w:t>
            </w:r>
          </w:p>
          <w:p w14:paraId="7C83C2DF" w14:textId="77777777" w:rsidR="00FE0002" w:rsidRPr="003D295D" w:rsidRDefault="00FE0002" w:rsidP="00FE0002">
            <w:pPr>
              <w:jc w:val="center"/>
              <w:rPr>
                <w:color w:val="000000"/>
                <w:sz w:val="16"/>
                <w:szCs w:val="16"/>
              </w:rPr>
            </w:pPr>
            <w:r w:rsidRPr="003D295D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3D295D">
              <w:rPr>
                <w:color w:val="000000"/>
                <w:sz w:val="16"/>
                <w:szCs w:val="16"/>
              </w:rPr>
              <w:t>Öğr</w:t>
            </w:r>
            <w:proofErr w:type="spellEnd"/>
            <w:r w:rsidRPr="003D295D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3D295D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3D295D">
              <w:rPr>
                <w:color w:val="000000"/>
                <w:sz w:val="16"/>
                <w:szCs w:val="16"/>
              </w:rPr>
              <w:t xml:space="preserve">. M. </w:t>
            </w:r>
            <w:proofErr w:type="spellStart"/>
            <w:r w:rsidRPr="003D295D">
              <w:rPr>
                <w:color w:val="000000"/>
                <w:sz w:val="16"/>
                <w:szCs w:val="16"/>
              </w:rPr>
              <w:t>Edib</w:t>
            </w:r>
            <w:proofErr w:type="spellEnd"/>
            <w:r w:rsidRPr="003D295D">
              <w:rPr>
                <w:color w:val="000000"/>
                <w:sz w:val="16"/>
                <w:szCs w:val="16"/>
              </w:rPr>
              <w:t xml:space="preserve"> GÜRKAN</w:t>
            </w:r>
          </w:p>
          <w:p w14:paraId="57B6C024" w14:textId="77777777" w:rsidR="00FE0002" w:rsidRDefault="00FE0002" w:rsidP="00FE00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3D295D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  <w:p w14:paraId="2B20D26F" w14:textId="18F5F747" w:rsidR="00E45000" w:rsidRPr="003D295D" w:rsidRDefault="00E45000" w:rsidP="00FE000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E45000">
              <w:rPr>
                <w:color w:val="000000"/>
                <w:sz w:val="16"/>
                <w:szCs w:val="16"/>
              </w:rPr>
              <w:t>(Eski Müfredata Tabi Olan Öğrenciler Alacak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35C8DD" w14:textId="6018836B" w:rsidR="00FE0002" w:rsidRPr="003D295D" w:rsidRDefault="00FE0002" w:rsidP="00FE0002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98AF95A" w14:textId="1754842B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0" w:type="auto"/>
            <w:vAlign w:val="center"/>
          </w:tcPr>
          <w:p w14:paraId="1B678647" w14:textId="6A8737C8" w:rsidR="00FE0002" w:rsidRPr="003D295D" w:rsidRDefault="00FE0002" w:rsidP="00FE0002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D1D6CE3" w14:textId="77777777" w:rsidR="00FE0002" w:rsidRPr="003D295D" w:rsidRDefault="00FE0002" w:rsidP="00FE0002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5A7D8" w14:textId="77777777" w:rsidR="00FE0002" w:rsidRPr="003D295D" w:rsidRDefault="00FE0002" w:rsidP="00FE000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087A22" w:rsidRPr="003D295D" w14:paraId="0D40E625" w14:textId="52B319D4" w:rsidTr="00455E4E">
        <w:trPr>
          <w:trHeight w:val="170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4AA375C" w14:textId="1B1F8A3D" w:rsidR="002920E9" w:rsidRPr="003D295D" w:rsidRDefault="002920E9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11A9AF7" w14:textId="382CC383" w:rsidR="002920E9" w:rsidRPr="003D295D" w:rsidRDefault="002920E9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16:20-16:50/17</w:t>
            </w:r>
            <w:r w:rsidR="001773BD" w:rsidRPr="003D295D">
              <w:rPr>
                <w:b/>
                <w:bCs/>
                <w:sz w:val="16"/>
                <w:szCs w:val="16"/>
              </w:rPr>
              <w:t>:</w:t>
            </w:r>
            <w:r w:rsidRPr="003D295D">
              <w:rPr>
                <w:b/>
                <w:bCs/>
                <w:sz w:val="16"/>
                <w:szCs w:val="16"/>
              </w:rPr>
              <w:t>00</w:t>
            </w:r>
          </w:p>
        </w:tc>
        <w:tc>
          <w:tcPr>
            <w:tcW w:w="0" w:type="auto"/>
            <w:shd w:val="clear" w:color="auto" w:fill="92D050"/>
            <w:vAlign w:val="center"/>
          </w:tcPr>
          <w:p w14:paraId="64B7C7B3" w14:textId="5C63E60B" w:rsidR="002920E9" w:rsidRPr="003D295D" w:rsidRDefault="002920E9" w:rsidP="00D91A3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rFonts w:eastAsia="Calibri"/>
                <w:sz w:val="16"/>
                <w:szCs w:val="16"/>
                <w:lang w:eastAsia="en-US"/>
              </w:rPr>
              <w:t>ÜNİVERSİTE ORTAK SEÇMELİ DERSLERİ</w:t>
            </w:r>
          </w:p>
        </w:tc>
        <w:tc>
          <w:tcPr>
            <w:tcW w:w="0" w:type="auto"/>
            <w:shd w:val="clear" w:color="auto" w:fill="92D050"/>
            <w:vAlign w:val="center"/>
          </w:tcPr>
          <w:p w14:paraId="7F7D0D9B" w14:textId="2A2DAB2A" w:rsidR="002920E9" w:rsidRPr="003D295D" w:rsidRDefault="002920E9" w:rsidP="00D91A3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rFonts w:eastAsia="Calibri"/>
                <w:sz w:val="16"/>
                <w:szCs w:val="16"/>
                <w:lang w:eastAsia="en-US"/>
              </w:rPr>
              <w:t>ÜNİVERSİTE ORTAK</w:t>
            </w:r>
          </w:p>
          <w:p w14:paraId="79751349" w14:textId="7B7FFCCC" w:rsidR="002920E9" w:rsidRPr="003D295D" w:rsidRDefault="002920E9" w:rsidP="00D91A3E">
            <w:pPr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  <w:r w:rsidRPr="003D295D">
              <w:rPr>
                <w:rFonts w:eastAsia="Calibri"/>
                <w:sz w:val="16"/>
                <w:szCs w:val="16"/>
                <w:lang w:eastAsia="en-US"/>
              </w:rPr>
              <w:t>SEÇMELİ DERSLERİ</w:t>
            </w:r>
          </w:p>
        </w:tc>
        <w:tc>
          <w:tcPr>
            <w:tcW w:w="0" w:type="auto"/>
            <w:shd w:val="clear" w:color="auto" w:fill="92D050"/>
            <w:vAlign w:val="center"/>
          </w:tcPr>
          <w:p w14:paraId="78122A4C" w14:textId="350C24A1" w:rsidR="002920E9" w:rsidRPr="003D295D" w:rsidRDefault="002920E9" w:rsidP="00D91A3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rFonts w:eastAsia="Calibri"/>
                <w:sz w:val="16"/>
                <w:szCs w:val="16"/>
                <w:lang w:eastAsia="en-US"/>
              </w:rPr>
              <w:t>ÜNİVERSİTE ORTAK</w:t>
            </w:r>
          </w:p>
          <w:p w14:paraId="1B71E1FD" w14:textId="6BEDA01D" w:rsidR="002920E9" w:rsidRPr="003D295D" w:rsidRDefault="002920E9" w:rsidP="00D91A3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rFonts w:eastAsia="Calibri"/>
                <w:sz w:val="16"/>
                <w:szCs w:val="16"/>
                <w:lang w:eastAsia="en-US"/>
              </w:rPr>
              <w:t>SEÇMELİ DERSLERİ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D09E5B0" w14:textId="205F3366" w:rsidR="002920E9" w:rsidRPr="003D295D" w:rsidRDefault="002920E9" w:rsidP="00D91A3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AF77428" w14:textId="6FA7B28F" w:rsidR="002920E9" w:rsidRPr="003D295D" w:rsidRDefault="002920E9" w:rsidP="00D91A3E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41AAB5D" w14:textId="77777777" w:rsidR="002920E9" w:rsidRPr="003D295D" w:rsidRDefault="002920E9" w:rsidP="00D91A3E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D6779E" w14:textId="77777777" w:rsidR="002920E9" w:rsidRPr="003D295D" w:rsidRDefault="002920E9" w:rsidP="00D91A3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087A22" w:rsidRPr="003D295D" w14:paraId="4642E3B7" w14:textId="77777777" w:rsidTr="00455E4E">
        <w:trPr>
          <w:cantSplit/>
          <w:trHeight w:val="737"/>
        </w:trPr>
        <w:tc>
          <w:tcPr>
            <w:tcW w:w="0" w:type="auto"/>
            <w:shd w:val="clear" w:color="auto" w:fill="D9D9D9" w:themeFill="background1" w:themeFillShade="D9"/>
          </w:tcPr>
          <w:p w14:paraId="44BAF315" w14:textId="08C12FED" w:rsidR="002920E9" w:rsidRPr="003D295D" w:rsidRDefault="002920E9" w:rsidP="003D295D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30C3396" w14:textId="1EA06509" w:rsidR="002920E9" w:rsidRPr="003D295D" w:rsidRDefault="002920E9" w:rsidP="004B75E1">
            <w:pPr>
              <w:jc w:val="center"/>
              <w:rPr>
                <w:b/>
                <w:bCs/>
                <w:sz w:val="16"/>
                <w:szCs w:val="16"/>
              </w:rPr>
            </w:pPr>
            <w:r w:rsidRPr="003D295D">
              <w:rPr>
                <w:b/>
                <w:bCs/>
                <w:sz w:val="16"/>
                <w:szCs w:val="16"/>
              </w:rPr>
              <w:t>16:55-17:25</w:t>
            </w:r>
          </w:p>
        </w:tc>
        <w:tc>
          <w:tcPr>
            <w:tcW w:w="0" w:type="auto"/>
            <w:shd w:val="clear" w:color="auto" w:fill="92D050"/>
            <w:vAlign w:val="center"/>
          </w:tcPr>
          <w:p w14:paraId="1623DBDC" w14:textId="796D7303" w:rsidR="002920E9" w:rsidRPr="003D295D" w:rsidRDefault="002920E9" w:rsidP="004B75E1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rFonts w:eastAsia="Calibri"/>
                <w:sz w:val="16"/>
                <w:szCs w:val="16"/>
                <w:lang w:eastAsia="en-US"/>
              </w:rPr>
              <w:t>ÜNİVERSİTE ORTAK SEÇMELİ DERSLERİ</w:t>
            </w:r>
          </w:p>
        </w:tc>
        <w:tc>
          <w:tcPr>
            <w:tcW w:w="0" w:type="auto"/>
            <w:shd w:val="clear" w:color="auto" w:fill="92D050"/>
            <w:vAlign w:val="center"/>
          </w:tcPr>
          <w:p w14:paraId="76E2278F" w14:textId="2DE5FB12" w:rsidR="002920E9" w:rsidRPr="003D295D" w:rsidRDefault="002920E9" w:rsidP="004B75E1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rFonts w:eastAsia="Calibri"/>
                <w:sz w:val="16"/>
                <w:szCs w:val="16"/>
                <w:lang w:eastAsia="en-US"/>
              </w:rPr>
              <w:t>ÜNİVERSİTE ORTAK</w:t>
            </w:r>
          </w:p>
          <w:p w14:paraId="78B63CA4" w14:textId="5D148153" w:rsidR="002920E9" w:rsidRPr="003D295D" w:rsidRDefault="002920E9" w:rsidP="004B75E1">
            <w:pPr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  <w:r w:rsidRPr="003D295D">
              <w:rPr>
                <w:rFonts w:eastAsia="Calibri"/>
                <w:sz w:val="16"/>
                <w:szCs w:val="16"/>
                <w:lang w:eastAsia="en-US"/>
              </w:rPr>
              <w:t>SEÇMELİ DERSLERİ</w:t>
            </w:r>
          </w:p>
        </w:tc>
        <w:tc>
          <w:tcPr>
            <w:tcW w:w="0" w:type="auto"/>
            <w:shd w:val="clear" w:color="auto" w:fill="92D050"/>
            <w:vAlign w:val="center"/>
          </w:tcPr>
          <w:p w14:paraId="76B2280A" w14:textId="6ADDBF6C" w:rsidR="002920E9" w:rsidRPr="003D295D" w:rsidRDefault="002920E9" w:rsidP="004B75E1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rFonts w:eastAsia="Calibri"/>
                <w:sz w:val="16"/>
                <w:szCs w:val="16"/>
                <w:lang w:eastAsia="en-US"/>
              </w:rPr>
              <w:t>ÜNİVERSİTE ORTAK</w:t>
            </w:r>
          </w:p>
          <w:p w14:paraId="024168DA" w14:textId="2BB6EE23" w:rsidR="002920E9" w:rsidRPr="003D295D" w:rsidRDefault="002920E9" w:rsidP="004B75E1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3D295D">
              <w:rPr>
                <w:rFonts w:eastAsia="Calibri"/>
                <w:sz w:val="16"/>
                <w:szCs w:val="16"/>
                <w:lang w:eastAsia="en-US"/>
              </w:rPr>
              <w:t>SEÇMELİ DERSLERİ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22601DAF" w14:textId="4B028D08" w:rsidR="002920E9" w:rsidRPr="003D295D" w:rsidRDefault="002920E9" w:rsidP="004B75E1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  <w:r w:rsidRPr="003D295D">
              <w:rPr>
                <w:rFonts w:eastAsia="Calibri"/>
                <w:bCs/>
                <w:sz w:val="16"/>
                <w:szCs w:val="16"/>
              </w:rPr>
              <w:t>---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C5F75AD" w14:textId="76CFBD51" w:rsidR="002920E9" w:rsidRPr="003D295D" w:rsidRDefault="002920E9" w:rsidP="004B75E1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  <w:r w:rsidRPr="003D295D">
              <w:rPr>
                <w:rFonts w:eastAsia="Calibri"/>
                <w:bCs/>
                <w:sz w:val="16"/>
                <w:szCs w:val="16"/>
              </w:rPr>
              <w:t>---</w:t>
            </w:r>
          </w:p>
        </w:tc>
        <w:tc>
          <w:tcPr>
            <w:tcW w:w="0" w:type="auto"/>
            <w:vMerge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5325A0B" w14:textId="77777777" w:rsidR="002920E9" w:rsidRPr="003D295D" w:rsidRDefault="002920E9" w:rsidP="00D91A3E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EF1D46" w14:textId="77777777" w:rsidR="002920E9" w:rsidRPr="003D295D" w:rsidRDefault="002920E9" w:rsidP="00D91A3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bookmarkEnd w:id="0"/>
    </w:tbl>
    <w:p w14:paraId="2BC36E9B" w14:textId="77777777" w:rsidR="009055B6" w:rsidRDefault="009055B6" w:rsidP="009055B6">
      <w:pPr>
        <w:spacing w:after="60"/>
        <w:rPr>
          <w:b/>
          <w:sz w:val="18"/>
          <w:szCs w:val="18"/>
        </w:rPr>
      </w:pPr>
    </w:p>
    <w:p w14:paraId="3161FDB8" w14:textId="77777777" w:rsidR="004B75E1" w:rsidRDefault="004B75E1" w:rsidP="00E45000">
      <w:pPr>
        <w:spacing w:after="60"/>
        <w:rPr>
          <w:b/>
          <w:sz w:val="18"/>
          <w:szCs w:val="18"/>
        </w:rPr>
      </w:pPr>
    </w:p>
    <w:p w14:paraId="49A63BBF" w14:textId="77777777" w:rsidR="00E45000" w:rsidRDefault="00E45000" w:rsidP="00E45000">
      <w:pPr>
        <w:spacing w:after="60"/>
        <w:rPr>
          <w:b/>
          <w:sz w:val="18"/>
          <w:szCs w:val="18"/>
        </w:rPr>
      </w:pPr>
    </w:p>
    <w:p w14:paraId="706FF705" w14:textId="77777777" w:rsidR="00455E4E" w:rsidRDefault="00455E4E" w:rsidP="00455E4E">
      <w:pPr>
        <w:spacing w:after="60"/>
        <w:rPr>
          <w:b/>
          <w:sz w:val="18"/>
          <w:szCs w:val="18"/>
        </w:rPr>
      </w:pPr>
    </w:p>
    <w:p w14:paraId="0117FDDE" w14:textId="4E8571EA" w:rsidR="00F2322E" w:rsidRDefault="00AF230E" w:rsidP="00455E4E">
      <w:pPr>
        <w:spacing w:after="60"/>
        <w:jc w:val="center"/>
        <w:rPr>
          <w:b/>
          <w:sz w:val="18"/>
          <w:szCs w:val="18"/>
        </w:rPr>
      </w:pPr>
      <w:r w:rsidRPr="000E4048">
        <w:rPr>
          <w:b/>
          <w:sz w:val="18"/>
          <w:szCs w:val="18"/>
        </w:rPr>
        <w:lastRenderedPageBreak/>
        <w:t>2.SINIF</w:t>
      </w:r>
    </w:p>
    <w:tbl>
      <w:tblPr>
        <w:tblW w:w="504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3"/>
        <w:gridCol w:w="1244"/>
        <w:gridCol w:w="1925"/>
        <w:gridCol w:w="1925"/>
        <w:gridCol w:w="2036"/>
        <w:gridCol w:w="1925"/>
        <w:gridCol w:w="1898"/>
      </w:tblGrid>
      <w:tr w:rsidR="00E21ABD" w:rsidRPr="00455E4E" w14:paraId="4A62BFCF" w14:textId="77777777" w:rsidTr="00C14B3F">
        <w:trPr>
          <w:trHeight w:val="404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37DC7214" w14:textId="77777777" w:rsidR="006E5E14" w:rsidRPr="00455E4E" w:rsidRDefault="006E5E14" w:rsidP="00D91A3E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57" w:type="pct"/>
            <w:shd w:val="clear" w:color="auto" w:fill="D9D9D9" w:themeFill="background1" w:themeFillShade="D9"/>
            <w:vAlign w:val="center"/>
          </w:tcPr>
          <w:p w14:paraId="1F1128BB" w14:textId="77777777" w:rsidR="006E5E14" w:rsidRPr="00455E4E" w:rsidRDefault="006E5E14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ÖRGÜN EĞİTİM</w:t>
            </w:r>
          </w:p>
        </w:tc>
        <w:tc>
          <w:tcPr>
            <w:tcW w:w="861" w:type="pct"/>
            <w:shd w:val="clear" w:color="auto" w:fill="D9D9D9" w:themeFill="background1" w:themeFillShade="D9"/>
            <w:vAlign w:val="center"/>
          </w:tcPr>
          <w:p w14:paraId="70546200" w14:textId="77777777" w:rsidR="006E5E14" w:rsidRPr="00455E4E" w:rsidRDefault="006E5E14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PAZARTESİ</w:t>
            </w:r>
          </w:p>
        </w:tc>
        <w:tc>
          <w:tcPr>
            <w:tcW w:w="861" w:type="pct"/>
            <w:shd w:val="clear" w:color="auto" w:fill="D9D9D9" w:themeFill="background1" w:themeFillShade="D9"/>
            <w:vAlign w:val="center"/>
          </w:tcPr>
          <w:p w14:paraId="7040928F" w14:textId="77777777" w:rsidR="006E5E14" w:rsidRPr="00455E4E" w:rsidRDefault="006E5E14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SALI</w:t>
            </w:r>
          </w:p>
        </w:tc>
        <w:tc>
          <w:tcPr>
            <w:tcW w:w="911" w:type="pct"/>
            <w:shd w:val="clear" w:color="auto" w:fill="D9D9D9" w:themeFill="background1" w:themeFillShade="D9"/>
            <w:vAlign w:val="center"/>
          </w:tcPr>
          <w:p w14:paraId="78435BD3" w14:textId="77777777" w:rsidR="006E5E14" w:rsidRPr="00455E4E" w:rsidRDefault="006E5E14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ÇARŞAMBA</w:t>
            </w:r>
          </w:p>
        </w:tc>
        <w:tc>
          <w:tcPr>
            <w:tcW w:w="861" w:type="pct"/>
            <w:shd w:val="clear" w:color="auto" w:fill="D9D9D9" w:themeFill="background1" w:themeFillShade="D9"/>
            <w:vAlign w:val="center"/>
          </w:tcPr>
          <w:p w14:paraId="03DB12B4" w14:textId="25CBE35A" w:rsidR="006E5E14" w:rsidRPr="00455E4E" w:rsidRDefault="006E5E14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PERŞEMBE</w:t>
            </w:r>
          </w:p>
        </w:tc>
        <w:tc>
          <w:tcPr>
            <w:tcW w:w="849" w:type="pct"/>
            <w:shd w:val="clear" w:color="auto" w:fill="D9D9D9" w:themeFill="background1" w:themeFillShade="D9"/>
            <w:vAlign w:val="center"/>
          </w:tcPr>
          <w:p w14:paraId="4B26B2CD" w14:textId="0A0884CB" w:rsidR="006E5E14" w:rsidRPr="00455E4E" w:rsidRDefault="006E5E14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CUMA</w:t>
            </w:r>
          </w:p>
        </w:tc>
      </w:tr>
      <w:tr w:rsidR="0024374B" w:rsidRPr="00455E4E" w14:paraId="5D47B11F" w14:textId="77777777" w:rsidTr="00455E4E">
        <w:trPr>
          <w:trHeight w:hRule="exact" w:val="185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49653A52" w14:textId="77777777" w:rsidR="0024374B" w:rsidRPr="00455E4E" w:rsidRDefault="0024374B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557" w:type="pct"/>
            <w:shd w:val="clear" w:color="auto" w:fill="D9D9D9" w:themeFill="background1" w:themeFillShade="D9"/>
            <w:vAlign w:val="center"/>
          </w:tcPr>
          <w:p w14:paraId="4B7B38A0" w14:textId="425BB7CA" w:rsidR="0024374B" w:rsidRPr="00455E4E" w:rsidRDefault="0024374B" w:rsidP="00D91A3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8:00-8:40</w:t>
            </w:r>
          </w:p>
        </w:tc>
        <w:tc>
          <w:tcPr>
            <w:tcW w:w="861" w:type="pct"/>
            <w:vAlign w:val="center"/>
          </w:tcPr>
          <w:p w14:paraId="51382DFD" w14:textId="77777777" w:rsidR="0024374B" w:rsidRPr="00455E4E" w:rsidRDefault="0024374B" w:rsidP="00D91A3E">
            <w:pPr>
              <w:jc w:val="center"/>
              <w:rPr>
                <w:rFonts w:eastAsia="Calibri"/>
                <w:sz w:val="16"/>
                <w:szCs w:val="16"/>
              </w:rPr>
            </w:pPr>
          </w:p>
          <w:p w14:paraId="734910E8" w14:textId="77777777" w:rsidR="0024374B" w:rsidRPr="00455E4E" w:rsidRDefault="0024374B" w:rsidP="00D91A3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861" w:type="pct"/>
            <w:vAlign w:val="center"/>
          </w:tcPr>
          <w:p w14:paraId="551A97DB" w14:textId="5555F903" w:rsidR="0024374B" w:rsidRPr="00455E4E" w:rsidRDefault="0024374B" w:rsidP="00D91A3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11" w:type="pct"/>
            <w:vAlign w:val="center"/>
          </w:tcPr>
          <w:p w14:paraId="784084E5" w14:textId="38EEF37B" w:rsidR="0024374B" w:rsidRPr="00455E4E" w:rsidRDefault="0024374B" w:rsidP="00D91A3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861" w:type="pct"/>
            <w:vAlign w:val="center"/>
          </w:tcPr>
          <w:p w14:paraId="0AA1D466" w14:textId="6AB6FCB1" w:rsidR="0024374B" w:rsidRPr="00455E4E" w:rsidRDefault="0024374B" w:rsidP="00D91A3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849" w:type="pct"/>
            <w:vAlign w:val="center"/>
          </w:tcPr>
          <w:p w14:paraId="5E374B50" w14:textId="0669244A" w:rsidR="0024374B" w:rsidRPr="00455E4E" w:rsidRDefault="0024374B" w:rsidP="00D91A3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CE797F" w:rsidRPr="00455E4E" w14:paraId="4413D8B1" w14:textId="77777777" w:rsidTr="004B75E1">
        <w:trPr>
          <w:trHeight w:hRule="exact" w:val="874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2262E6ED" w14:textId="77777777" w:rsidR="00CE797F" w:rsidRPr="00455E4E" w:rsidRDefault="00CE797F" w:rsidP="00CE797F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557" w:type="pct"/>
            <w:shd w:val="clear" w:color="auto" w:fill="D9D9D9" w:themeFill="background1" w:themeFillShade="D9"/>
            <w:vAlign w:val="center"/>
          </w:tcPr>
          <w:p w14:paraId="4741E4D2" w14:textId="3A184723" w:rsidR="00CE797F" w:rsidRPr="00455E4E" w:rsidRDefault="00CE797F" w:rsidP="00CE797F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8:50-09:30</w:t>
            </w:r>
          </w:p>
        </w:tc>
        <w:tc>
          <w:tcPr>
            <w:tcW w:w="861" w:type="pct"/>
            <w:vAlign w:val="center"/>
          </w:tcPr>
          <w:p w14:paraId="45F41425" w14:textId="09EE458E" w:rsidR="00CE797F" w:rsidRPr="00455E4E" w:rsidRDefault="00CE797F" w:rsidP="00CE797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861" w:type="pct"/>
            <w:vAlign w:val="center"/>
          </w:tcPr>
          <w:p w14:paraId="0B00BDF0" w14:textId="33FF7732" w:rsidR="00CE797F" w:rsidRPr="00455E4E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04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Sosyal Hizmet Kuram ve Yaklaşımları II</w:t>
            </w:r>
          </w:p>
          <w:p w14:paraId="600FC766" w14:textId="77777777" w:rsidR="00CE797F" w:rsidRPr="00455E4E" w:rsidRDefault="00CE797F" w:rsidP="00CE797F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Doç. Dr. Oğuzhan ZENGİN</w:t>
            </w:r>
          </w:p>
          <w:p w14:paraId="3FB5B0B3" w14:textId="2F89A362" w:rsidR="00CE797F" w:rsidRPr="00455E4E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</w:t>
            </w: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911" w:type="pct"/>
            <w:vAlign w:val="center"/>
          </w:tcPr>
          <w:p w14:paraId="38489407" w14:textId="0AF846AB" w:rsidR="00CE797F" w:rsidRPr="00455E4E" w:rsidRDefault="00CE797F" w:rsidP="00CE797F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861" w:type="pct"/>
            <w:vAlign w:val="center"/>
          </w:tcPr>
          <w:p w14:paraId="18250BA7" w14:textId="36D2BF04" w:rsidR="00CE797F" w:rsidRPr="00455E4E" w:rsidRDefault="00CE797F" w:rsidP="00CE797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849" w:type="pct"/>
            <w:vAlign w:val="center"/>
          </w:tcPr>
          <w:p w14:paraId="5ADAEC1E" w14:textId="77777777" w:rsidR="00CE797F" w:rsidRPr="00455E4E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10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 xml:space="preserve">İnsan Hakları ve Sosyal Hizmet </w:t>
            </w:r>
          </w:p>
          <w:p w14:paraId="1BA1223A" w14:textId="77777777" w:rsidR="00CE797F" w:rsidRPr="00455E4E" w:rsidRDefault="00CE797F" w:rsidP="00CE797F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 xml:space="preserve">Doç. Dr. Yasin TAŞPINAR </w:t>
            </w:r>
          </w:p>
          <w:p w14:paraId="53639194" w14:textId="5C1D0B71" w:rsidR="00CE797F" w:rsidRPr="00455E4E" w:rsidRDefault="00CE797F" w:rsidP="00CE797F">
            <w:pPr>
              <w:jc w:val="center"/>
              <w:rPr>
                <w:rFonts w:eastAsia="Calibri"/>
                <w:color w:val="FF0000"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</w:t>
            </w:r>
            <w:r>
              <w:rPr>
                <w:b/>
                <w:bCs/>
                <w:color w:val="000000"/>
                <w:sz w:val="16"/>
                <w:szCs w:val="16"/>
              </w:rPr>
              <w:t>402</w:t>
            </w:r>
          </w:p>
        </w:tc>
      </w:tr>
      <w:tr w:rsidR="00CE797F" w:rsidRPr="00455E4E" w14:paraId="65D8758B" w14:textId="77777777" w:rsidTr="00455E4E">
        <w:trPr>
          <w:trHeight w:hRule="exact" w:val="1106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486CCFE6" w14:textId="77777777" w:rsidR="00CE797F" w:rsidRPr="00455E4E" w:rsidRDefault="00CE797F" w:rsidP="00CE797F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557" w:type="pct"/>
            <w:shd w:val="clear" w:color="auto" w:fill="D9D9D9" w:themeFill="background1" w:themeFillShade="D9"/>
            <w:vAlign w:val="center"/>
          </w:tcPr>
          <w:p w14:paraId="11707CFB" w14:textId="22975212" w:rsidR="00CE797F" w:rsidRPr="00455E4E" w:rsidRDefault="00CE797F" w:rsidP="00CE797F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09:40-10:20</w:t>
            </w:r>
          </w:p>
        </w:tc>
        <w:tc>
          <w:tcPr>
            <w:tcW w:w="861" w:type="pct"/>
            <w:vAlign w:val="center"/>
          </w:tcPr>
          <w:p w14:paraId="5D1E8703" w14:textId="77777777" w:rsidR="00CE797F" w:rsidRPr="00455E4E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02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İnsan Davranışı ve Sosyal Çevre II</w:t>
            </w:r>
          </w:p>
          <w:p w14:paraId="772E5C46" w14:textId="77777777" w:rsidR="00CE797F" w:rsidRPr="00455E4E" w:rsidRDefault="00CE797F" w:rsidP="00CE797F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Prof. Dr. Gülay GÜNAY</w:t>
            </w:r>
          </w:p>
          <w:p w14:paraId="2377552B" w14:textId="3F3B0F02" w:rsidR="00CE797F" w:rsidRPr="00455E4E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408</w:t>
            </w:r>
          </w:p>
        </w:tc>
        <w:tc>
          <w:tcPr>
            <w:tcW w:w="861" w:type="pct"/>
            <w:vAlign w:val="center"/>
          </w:tcPr>
          <w:p w14:paraId="414CBED8" w14:textId="77777777" w:rsidR="00CE797F" w:rsidRPr="00455E4E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04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Sosyal Hizmet Kuram ve Yaklaşımları II</w:t>
            </w:r>
          </w:p>
          <w:p w14:paraId="3842322C" w14:textId="77777777" w:rsidR="00CE797F" w:rsidRPr="00455E4E" w:rsidRDefault="00CE797F" w:rsidP="00CE797F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Doç. Dr. Oğuzhan ZENGİN</w:t>
            </w:r>
          </w:p>
          <w:p w14:paraId="340B1E00" w14:textId="4E27807D" w:rsidR="00CE797F" w:rsidRPr="00455E4E" w:rsidRDefault="00CE797F" w:rsidP="00CE797F">
            <w:pPr>
              <w:jc w:val="center"/>
              <w:rPr>
                <w:rFonts w:eastAsia="Calibri"/>
                <w:b/>
                <w:color w:val="FF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</w:t>
            </w: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911" w:type="pct"/>
            <w:vAlign w:val="center"/>
          </w:tcPr>
          <w:p w14:paraId="298AB580" w14:textId="71BBCF4E" w:rsidR="00CE797F" w:rsidRPr="00455E4E" w:rsidRDefault="00CE797F" w:rsidP="00CE797F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861" w:type="pct"/>
            <w:vAlign w:val="center"/>
          </w:tcPr>
          <w:p w14:paraId="37DA15AE" w14:textId="77777777" w:rsidR="00CE797F" w:rsidRPr="00455E4E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OH216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Kamu Yönetimi ve Sosyal Hizmet</w:t>
            </w:r>
          </w:p>
          <w:p w14:paraId="033A372E" w14:textId="77777777" w:rsidR="00CE797F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Doç. Dr. Bora BALUN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16E1F7BC" w14:textId="3EFCCC66" w:rsidR="00CE797F" w:rsidRPr="00455E4E" w:rsidRDefault="00CE797F" w:rsidP="00CE797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</w:tc>
        <w:tc>
          <w:tcPr>
            <w:tcW w:w="849" w:type="pct"/>
            <w:vAlign w:val="center"/>
          </w:tcPr>
          <w:p w14:paraId="2722D297" w14:textId="77777777" w:rsidR="00CE797F" w:rsidRPr="00455E4E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10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 xml:space="preserve">İnsan Hakları ve Sosyal Hizmet </w:t>
            </w:r>
          </w:p>
          <w:p w14:paraId="7DF5AFC9" w14:textId="77777777" w:rsidR="00CE797F" w:rsidRPr="00455E4E" w:rsidRDefault="00CE797F" w:rsidP="00CE797F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 xml:space="preserve">Doç. Dr. Yasin TAŞPINAR </w:t>
            </w:r>
          </w:p>
          <w:p w14:paraId="4961BEA0" w14:textId="5CB27577" w:rsidR="00CE797F" w:rsidRPr="00455E4E" w:rsidRDefault="00CE797F" w:rsidP="00CE797F">
            <w:pPr>
              <w:jc w:val="center"/>
              <w:rPr>
                <w:rFonts w:eastAsia="Calibri"/>
                <w:b/>
                <w:bCs/>
                <w:color w:val="FF0000"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</w:t>
            </w:r>
            <w:r>
              <w:rPr>
                <w:b/>
                <w:bCs/>
                <w:color w:val="000000"/>
                <w:sz w:val="16"/>
                <w:szCs w:val="16"/>
              </w:rPr>
              <w:t>402</w:t>
            </w:r>
          </w:p>
        </w:tc>
      </w:tr>
      <w:tr w:rsidR="00455E4E" w:rsidRPr="00455E4E" w14:paraId="3C3C0228" w14:textId="77777777" w:rsidTr="00455E4E">
        <w:trPr>
          <w:trHeight w:hRule="exact" w:val="995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3C2242BE" w14:textId="77777777" w:rsidR="00455E4E" w:rsidRPr="00455E4E" w:rsidRDefault="00455E4E" w:rsidP="00455E4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557" w:type="pct"/>
            <w:shd w:val="clear" w:color="auto" w:fill="D9D9D9" w:themeFill="background1" w:themeFillShade="D9"/>
            <w:vAlign w:val="center"/>
          </w:tcPr>
          <w:p w14:paraId="0967466C" w14:textId="49F73A89" w:rsidR="00455E4E" w:rsidRPr="00455E4E" w:rsidRDefault="00455E4E" w:rsidP="00455E4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10:30-11:10</w:t>
            </w:r>
          </w:p>
        </w:tc>
        <w:tc>
          <w:tcPr>
            <w:tcW w:w="861" w:type="pct"/>
            <w:vAlign w:val="center"/>
          </w:tcPr>
          <w:p w14:paraId="652AF160" w14:textId="77777777" w:rsidR="00455E4E" w:rsidRPr="00455E4E" w:rsidRDefault="00455E4E" w:rsidP="00455E4E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02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İnsan Davranışı ve Sosyal Çevre II</w:t>
            </w:r>
          </w:p>
          <w:p w14:paraId="3B7AE776" w14:textId="77777777" w:rsidR="00455E4E" w:rsidRPr="00455E4E" w:rsidRDefault="00455E4E" w:rsidP="00455E4E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Prof. Dr. Gülay GÜNAY</w:t>
            </w:r>
          </w:p>
          <w:p w14:paraId="5A055714" w14:textId="750E6FCF" w:rsidR="00455E4E" w:rsidRPr="00455E4E" w:rsidRDefault="00455E4E" w:rsidP="00455E4E">
            <w:pPr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408</w:t>
            </w:r>
          </w:p>
        </w:tc>
        <w:tc>
          <w:tcPr>
            <w:tcW w:w="861" w:type="pct"/>
            <w:vAlign w:val="center"/>
          </w:tcPr>
          <w:p w14:paraId="28F86A4C" w14:textId="77777777" w:rsidR="00455E4E" w:rsidRPr="00455E4E" w:rsidRDefault="00455E4E" w:rsidP="00455E4E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04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Sosyal Hizmet Kuram ve Yaklaşımları II</w:t>
            </w:r>
          </w:p>
          <w:p w14:paraId="5D12AC6A" w14:textId="77777777" w:rsidR="00455E4E" w:rsidRPr="00455E4E" w:rsidRDefault="00455E4E" w:rsidP="00455E4E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Doç. Dr. Oğuzhan ZENGİN</w:t>
            </w:r>
          </w:p>
          <w:p w14:paraId="19EA7CCD" w14:textId="3081A5F8" w:rsidR="00455E4E" w:rsidRPr="00455E4E" w:rsidRDefault="00455E4E" w:rsidP="00455E4E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</w:t>
            </w:r>
            <w:r w:rsidR="00C66C03">
              <w:rPr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911" w:type="pct"/>
            <w:vAlign w:val="center"/>
          </w:tcPr>
          <w:p w14:paraId="53C2727A" w14:textId="25147BED" w:rsidR="00455E4E" w:rsidRPr="00455E4E" w:rsidRDefault="00455E4E" w:rsidP="00455E4E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861" w:type="pct"/>
            <w:vAlign w:val="center"/>
          </w:tcPr>
          <w:p w14:paraId="67D1C78B" w14:textId="77777777" w:rsidR="00455E4E" w:rsidRPr="00455E4E" w:rsidRDefault="00455E4E" w:rsidP="00455E4E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OH216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Kamu Yönetimi ve Sosyal Hizmet</w:t>
            </w:r>
          </w:p>
          <w:p w14:paraId="3F48D638" w14:textId="77777777" w:rsidR="00455E4E" w:rsidRDefault="00455E4E" w:rsidP="00455E4E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Doç. Dr. Bora BALUN</w:t>
            </w:r>
          </w:p>
          <w:p w14:paraId="1E50AAB1" w14:textId="7F822816" w:rsidR="00455E4E" w:rsidRPr="00455E4E" w:rsidRDefault="00455E4E" w:rsidP="00455E4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 xml:space="preserve"> D308</w:t>
            </w:r>
          </w:p>
        </w:tc>
        <w:tc>
          <w:tcPr>
            <w:tcW w:w="849" w:type="pct"/>
            <w:vAlign w:val="center"/>
          </w:tcPr>
          <w:p w14:paraId="330AD9A0" w14:textId="77777777" w:rsidR="00455E4E" w:rsidRPr="00087A22" w:rsidRDefault="00087A22" w:rsidP="00455E4E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087A22">
              <w:rPr>
                <w:rFonts w:eastAsia="Calibri"/>
                <w:b/>
                <w:bCs/>
                <w:sz w:val="16"/>
                <w:szCs w:val="16"/>
                <w:lang w:eastAsia="en-US"/>
              </w:rPr>
              <w:t>SOH220 Gelişim Psikolojisi</w:t>
            </w:r>
          </w:p>
          <w:p w14:paraId="5BBFBF10" w14:textId="77777777" w:rsidR="00087A22" w:rsidRPr="00455E4E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proofErr w:type="spellStart"/>
            <w:r w:rsidRPr="00455E4E">
              <w:rPr>
                <w:color w:val="000000"/>
                <w:sz w:val="16"/>
                <w:szCs w:val="16"/>
              </w:rPr>
              <w:t>Öğ</w:t>
            </w:r>
            <w:proofErr w:type="spellEnd"/>
            <w:r w:rsidRPr="00455E4E">
              <w:rPr>
                <w:color w:val="000000"/>
                <w:sz w:val="16"/>
                <w:szCs w:val="16"/>
              </w:rPr>
              <w:t>. Gör. Abdulkadir ILGAZ</w:t>
            </w:r>
          </w:p>
          <w:p w14:paraId="2843AD21" w14:textId="77777777" w:rsidR="00087A22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 xml:space="preserve"> D</w:t>
            </w:r>
            <w:r>
              <w:rPr>
                <w:b/>
                <w:bCs/>
                <w:color w:val="000000"/>
                <w:sz w:val="16"/>
                <w:szCs w:val="16"/>
              </w:rPr>
              <w:t>302B</w:t>
            </w:r>
          </w:p>
          <w:p w14:paraId="65AEA063" w14:textId="4755886E" w:rsidR="00481843" w:rsidRPr="00455E4E" w:rsidRDefault="00481843" w:rsidP="00087A22">
            <w:pPr>
              <w:jc w:val="center"/>
              <w:rPr>
                <w:rFonts w:eastAsia="Calibri"/>
                <w:b/>
                <w:bCs/>
                <w:color w:val="FF0000"/>
                <w:sz w:val="16"/>
                <w:szCs w:val="16"/>
                <w:lang w:eastAsia="en-US"/>
              </w:rPr>
            </w:pPr>
            <w:r w:rsidRPr="00E45000">
              <w:rPr>
                <w:color w:val="000000"/>
                <w:sz w:val="16"/>
                <w:szCs w:val="16"/>
              </w:rPr>
              <w:t>(Eski Müfredata Tabi Olan Öğrenciler Alacak)</w:t>
            </w:r>
          </w:p>
        </w:tc>
      </w:tr>
      <w:tr w:rsidR="00455E4E" w:rsidRPr="00455E4E" w14:paraId="72CF363B" w14:textId="77777777" w:rsidTr="00455E4E">
        <w:trPr>
          <w:trHeight w:hRule="exact" w:val="1279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652B8C60" w14:textId="77777777" w:rsidR="00455E4E" w:rsidRPr="00455E4E" w:rsidRDefault="00455E4E" w:rsidP="00455E4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557" w:type="pct"/>
            <w:shd w:val="clear" w:color="auto" w:fill="D9D9D9" w:themeFill="background1" w:themeFillShade="D9"/>
            <w:vAlign w:val="center"/>
          </w:tcPr>
          <w:p w14:paraId="52B52287" w14:textId="49203EC6" w:rsidR="00455E4E" w:rsidRPr="00455E4E" w:rsidRDefault="00455E4E" w:rsidP="00455E4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11:20-12:00</w:t>
            </w:r>
          </w:p>
        </w:tc>
        <w:tc>
          <w:tcPr>
            <w:tcW w:w="861" w:type="pct"/>
            <w:vAlign w:val="center"/>
          </w:tcPr>
          <w:p w14:paraId="605784D2" w14:textId="77777777" w:rsidR="00455E4E" w:rsidRPr="00455E4E" w:rsidRDefault="00455E4E" w:rsidP="00455E4E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02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İnsan Davranışı ve Sosyal Çevre II</w:t>
            </w:r>
          </w:p>
          <w:p w14:paraId="188F5B56" w14:textId="77777777" w:rsidR="00455E4E" w:rsidRPr="00455E4E" w:rsidRDefault="00455E4E" w:rsidP="00455E4E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Prof. Dr. Gülay GÜNAY</w:t>
            </w:r>
          </w:p>
          <w:p w14:paraId="09FA8537" w14:textId="4EAFAD0F" w:rsidR="00455E4E" w:rsidRPr="00455E4E" w:rsidRDefault="00455E4E" w:rsidP="00455E4E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408</w:t>
            </w:r>
          </w:p>
        </w:tc>
        <w:tc>
          <w:tcPr>
            <w:tcW w:w="861" w:type="pct"/>
            <w:vAlign w:val="center"/>
          </w:tcPr>
          <w:p w14:paraId="56733333" w14:textId="77777777" w:rsidR="00455E4E" w:rsidRPr="00455E4E" w:rsidRDefault="00455E4E" w:rsidP="00455E4E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OH244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Sosyal Hizmette İletişim ve Görüşme Teknikleri</w:t>
            </w:r>
          </w:p>
          <w:p w14:paraId="5A7EE1A1" w14:textId="77777777" w:rsidR="00455E4E" w:rsidRPr="00455E4E" w:rsidRDefault="00455E4E" w:rsidP="00455E4E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Prof. Dr. Ali Fuat ERSOY</w:t>
            </w:r>
          </w:p>
          <w:p w14:paraId="6AD53F3B" w14:textId="3B934AF3" w:rsidR="00455E4E" w:rsidRPr="00455E4E" w:rsidRDefault="00455E4E" w:rsidP="00455E4E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911" w:type="pct"/>
            <w:vAlign w:val="center"/>
          </w:tcPr>
          <w:p w14:paraId="73D55FAF" w14:textId="270E74A3" w:rsidR="00455E4E" w:rsidRPr="00455E4E" w:rsidRDefault="00455E4E" w:rsidP="00455E4E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20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Sosyal Psikoloji</w:t>
            </w:r>
          </w:p>
          <w:p w14:paraId="10BB1198" w14:textId="77777777" w:rsidR="00455E4E" w:rsidRPr="00455E4E" w:rsidRDefault="00455E4E" w:rsidP="00455E4E">
            <w:pPr>
              <w:jc w:val="center"/>
              <w:rPr>
                <w:color w:val="000000"/>
                <w:sz w:val="16"/>
                <w:szCs w:val="16"/>
              </w:rPr>
            </w:pPr>
            <w:proofErr w:type="spellStart"/>
            <w:r w:rsidRPr="00455E4E">
              <w:rPr>
                <w:color w:val="000000"/>
                <w:sz w:val="16"/>
                <w:szCs w:val="16"/>
              </w:rPr>
              <w:t>Öğ</w:t>
            </w:r>
            <w:proofErr w:type="spellEnd"/>
            <w:r w:rsidRPr="00455E4E">
              <w:rPr>
                <w:color w:val="000000"/>
                <w:sz w:val="16"/>
                <w:szCs w:val="16"/>
              </w:rPr>
              <w:t>. Gör. Abdulkadir ILGAZ</w:t>
            </w:r>
          </w:p>
          <w:p w14:paraId="11E7B9BD" w14:textId="739E9FD3" w:rsidR="00455E4E" w:rsidRPr="00455E4E" w:rsidRDefault="00455E4E" w:rsidP="00455E4E">
            <w:pPr>
              <w:jc w:val="center"/>
              <w:rPr>
                <w:rFonts w:eastAsia="Calibri"/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 xml:space="preserve"> D408</w:t>
            </w:r>
          </w:p>
        </w:tc>
        <w:tc>
          <w:tcPr>
            <w:tcW w:w="861" w:type="pct"/>
            <w:vAlign w:val="center"/>
          </w:tcPr>
          <w:p w14:paraId="606F0A12" w14:textId="77777777" w:rsidR="00455E4E" w:rsidRPr="00455E4E" w:rsidRDefault="00455E4E" w:rsidP="00455E4E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16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Göçmen ve Sığınmacılarla Sosyal Hizmet</w:t>
            </w:r>
          </w:p>
          <w:p w14:paraId="4310C3D1" w14:textId="1D592236" w:rsidR="00455E4E" w:rsidRPr="00455E4E" w:rsidRDefault="00455E4E" w:rsidP="00455E4E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Doç. Dr. Mehmet KIRLIOĞLU</w:t>
            </w:r>
          </w:p>
          <w:p w14:paraId="7B2DD92B" w14:textId="7534FAF8" w:rsidR="00455E4E" w:rsidRPr="00455E4E" w:rsidRDefault="00455E4E" w:rsidP="00455E4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 xml:space="preserve"> D408</w:t>
            </w:r>
          </w:p>
        </w:tc>
        <w:tc>
          <w:tcPr>
            <w:tcW w:w="849" w:type="pct"/>
            <w:vAlign w:val="center"/>
          </w:tcPr>
          <w:p w14:paraId="43B37F53" w14:textId="77777777" w:rsidR="00087A22" w:rsidRPr="00087A22" w:rsidRDefault="00087A22" w:rsidP="00087A2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087A22">
              <w:rPr>
                <w:rFonts w:eastAsia="Calibri"/>
                <w:b/>
                <w:bCs/>
                <w:sz w:val="16"/>
                <w:szCs w:val="16"/>
                <w:lang w:eastAsia="en-US"/>
              </w:rPr>
              <w:t>SOH220 Gelişim Psikolojisi</w:t>
            </w:r>
          </w:p>
          <w:p w14:paraId="58286B7E" w14:textId="77777777" w:rsidR="00087A22" w:rsidRPr="00455E4E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proofErr w:type="spellStart"/>
            <w:r w:rsidRPr="00455E4E">
              <w:rPr>
                <w:color w:val="000000"/>
                <w:sz w:val="16"/>
                <w:szCs w:val="16"/>
              </w:rPr>
              <w:t>Öğ</w:t>
            </w:r>
            <w:proofErr w:type="spellEnd"/>
            <w:r w:rsidRPr="00455E4E">
              <w:rPr>
                <w:color w:val="000000"/>
                <w:sz w:val="16"/>
                <w:szCs w:val="16"/>
              </w:rPr>
              <w:t>. Gör. Abdulkadir ILGAZ</w:t>
            </w:r>
          </w:p>
          <w:p w14:paraId="4D80BC30" w14:textId="77777777" w:rsidR="00455E4E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 xml:space="preserve"> D</w:t>
            </w:r>
            <w:r>
              <w:rPr>
                <w:b/>
                <w:bCs/>
                <w:color w:val="000000"/>
                <w:sz w:val="16"/>
                <w:szCs w:val="16"/>
              </w:rPr>
              <w:t>302B</w:t>
            </w:r>
          </w:p>
          <w:p w14:paraId="01CD5285" w14:textId="5EC06343" w:rsidR="00481843" w:rsidRPr="00455E4E" w:rsidRDefault="00481843" w:rsidP="00087A22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  <w:r w:rsidRPr="00E45000">
              <w:rPr>
                <w:color w:val="000000"/>
                <w:sz w:val="16"/>
                <w:szCs w:val="16"/>
              </w:rPr>
              <w:t>(Eski Müfredata Tabi Olan Öğrenciler Alacak)</w:t>
            </w:r>
          </w:p>
        </w:tc>
      </w:tr>
      <w:tr w:rsidR="00455E4E" w:rsidRPr="00455E4E" w14:paraId="3C85AAFD" w14:textId="77777777" w:rsidTr="00455E4E">
        <w:trPr>
          <w:trHeight w:hRule="exact" w:val="1126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46811814" w14:textId="0543CBA9" w:rsidR="00455E4E" w:rsidRPr="00455E4E" w:rsidRDefault="00455E4E" w:rsidP="00455E4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557" w:type="pct"/>
            <w:shd w:val="clear" w:color="auto" w:fill="D9D9D9" w:themeFill="background1" w:themeFillShade="D9"/>
            <w:vAlign w:val="center"/>
          </w:tcPr>
          <w:p w14:paraId="6185948D" w14:textId="71314987" w:rsidR="00455E4E" w:rsidRPr="00455E4E" w:rsidRDefault="00455E4E" w:rsidP="00455E4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12:10-12:50</w:t>
            </w:r>
          </w:p>
        </w:tc>
        <w:tc>
          <w:tcPr>
            <w:tcW w:w="861" w:type="pct"/>
            <w:vAlign w:val="center"/>
          </w:tcPr>
          <w:p w14:paraId="7F53C61B" w14:textId="38F5726A" w:rsidR="00455E4E" w:rsidRPr="00455E4E" w:rsidRDefault="00455E4E" w:rsidP="00455E4E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OH240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Türkiye'nin Toplumsal Yapısı</w:t>
            </w:r>
          </w:p>
          <w:p w14:paraId="1D7AB4D8" w14:textId="77777777" w:rsidR="00455E4E" w:rsidRPr="00455E4E" w:rsidRDefault="00455E4E" w:rsidP="00455E4E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 xml:space="preserve">Doç. Dr. Bora BALUN </w:t>
            </w:r>
          </w:p>
          <w:p w14:paraId="5CA0C488" w14:textId="4277714E" w:rsidR="00455E4E" w:rsidRPr="00455E4E" w:rsidRDefault="00455E4E" w:rsidP="00455E4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861" w:type="pct"/>
            <w:vAlign w:val="center"/>
          </w:tcPr>
          <w:p w14:paraId="143EA5E7" w14:textId="77777777" w:rsidR="00455E4E" w:rsidRPr="00455E4E" w:rsidRDefault="00455E4E" w:rsidP="00455E4E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OH244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Sosyal Hizmette İletişim ve Görüşme Teknikleri</w:t>
            </w:r>
          </w:p>
          <w:p w14:paraId="426F54C0" w14:textId="77777777" w:rsidR="00455E4E" w:rsidRPr="00455E4E" w:rsidRDefault="00455E4E" w:rsidP="00455E4E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Prof. Dr. Ali Fuat ERSOY</w:t>
            </w:r>
          </w:p>
          <w:p w14:paraId="1EA0710C" w14:textId="2B1E1188" w:rsidR="00455E4E" w:rsidRPr="00455E4E" w:rsidRDefault="00455E4E" w:rsidP="00455E4E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911" w:type="pct"/>
            <w:vAlign w:val="center"/>
          </w:tcPr>
          <w:p w14:paraId="612A0FC7" w14:textId="77777777" w:rsidR="00455E4E" w:rsidRPr="00455E4E" w:rsidRDefault="00455E4E" w:rsidP="00455E4E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20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Sosyal Psikoloji</w:t>
            </w:r>
          </w:p>
          <w:p w14:paraId="25AC32FD" w14:textId="77777777" w:rsidR="00455E4E" w:rsidRPr="00455E4E" w:rsidRDefault="00455E4E" w:rsidP="00455E4E">
            <w:pPr>
              <w:jc w:val="center"/>
              <w:rPr>
                <w:color w:val="000000"/>
                <w:sz w:val="16"/>
                <w:szCs w:val="16"/>
              </w:rPr>
            </w:pPr>
            <w:proofErr w:type="spellStart"/>
            <w:r w:rsidRPr="00455E4E">
              <w:rPr>
                <w:color w:val="000000"/>
                <w:sz w:val="16"/>
                <w:szCs w:val="16"/>
              </w:rPr>
              <w:t>Öğ</w:t>
            </w:r>
            <w:proofErr w:type="spellEnd"/>
            <w:r w:rsidRPr="00455E4E">
              <w:rPr>
                <w:color w:val="000000"/>
                <w:sz w:val="16"/>
                <w:szCs w:val="16"/>
              </w:rPr>
              <w:t>. Gör. Abdulkadir ILGAZ</w:t>
            </w:r>
          </w:p>
          <w:p w14:paraId="0C1D9275" w14:textId="5A2CEAC0" w:rsidR="00455E4E" w:rsidRPr="00455E4E" w:rsidRDefault="00455E4E" w:rsidP="00455E4E">
            <w:pPr>
              <w:jc w:val="center"/>
              <w:rPr>
                <w:rFonts w:eastAsia="Calibri"/>
                <w:b/>
                <w:bCs/>
                <w:color w:val="FF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 xml:space="preserve"> D408</w:t>
            </w:r>
          </w:p>
        </w:tc>
        <w:tc>
          <w:tcPr>
            <w:tcW w:w="861" w:type="pct"/>
            <w:vAlign w:val="center"/>
          </w:tcPr>
          <w:p w14:paraId="5CE72C0F" w14:textId="77777777" w:rsidR="00455E4E" w:rsidRPr="00455E4E" w:rsidRDefault="00455E4E" w:rsidP="00455E4E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16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Göçmen ve Sığınmacılarla Sosyal Hizmet</w:t>
            </w:r>
          </w:p>
          <w:p w14:paraId="2B92294C" w14:textId="4E509310" w:rsidR="00455E4E" w:rsidRPr="00455E4E" w:rsidRDefault="00455E4E" w:rsidP="00455E4E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Doç. Dr. Mehmet KIRLIOĞLU</w:t>
            </w:r>
          </w:p>
          <w:p w14:paraId="658855B6" w14:textId="21470707" w:rsidR="00455E4E" w:rsidRPr="00455E4E" w:rsidRDefault="00455E4E" w:rsidP="00455E4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 xml:space="preserve"> D408</w:t>
            </w:r>
          </w:p>
        </w:tc>
        <w:tc>
          <w:tcPr>
            <w:tcW w:w="849" w:type="pct"/>
            <w:vAlign w:val="center"/>
          </w:tcPr>
          <w:p w14:paraId="3A4D24B3" w14:textId="2D6C8E9B" w:rsidR="00455E4E" w:rsidRPr="00455E4E" w:rsidRDefault="00455E4E" w:rsidP="00455E4E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</w:tr>
      <w:tr w:rsidR="00455E4E" w:rsidRPr="00455E4E" w14:paraId="560655C5" w14:textId="77777777" w:rsidTr="00455E4E">
        <w:trPr>
          <w:trHeight w:hRule="exact" w:val="1001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468845CC" w14:textId="41018D6D" w:rsidR="00455E4E" w:rsidRPr="00455E4E" w:rsidRDefault="00455E4E" w:rsidP="00455E4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557" w:type="pct"/>
            <w:shd w:val="clear" w:color="auto" w:fill="D9D9D9" w:themeFill="background1" w:themeFillShade="D9"/>
            <w:vAlign w:val="center"/>
          </w:tcPr>
          <w:p w14:paraId="74EA8A22" w14:textId="4C7D5219" w:rsidR="00455E4E" w:rsidRPr="00455E4E" w:rsidRDefault="00455E4E" w:rsidP="00455E4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13:00-13:40</w:t>
            </w:r>
          </w:p>
        </w:tc>
        <w:tc>
          <w:tcPr>
            <w:tcW w:w="861" w:type="pct"/>
            <w:vAlign w:val="center"/>
          </w:tcPr>
          <w:p w14:paraId="6AF89409" w14:textId="77777777" w:rsidR="00455E4E" w:rsidRPr="00455E4E" w:rsidRDefault="00455E4E" w:rsidP="00455E4E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OH240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Türkiye'nin Toplumsal Yapısı</w:t>
            </w:r>
          </w:p>
          <w:p w14:paraId="5D5416A7" w14:textId="77777777" w:rsidR="00455E4E" w:rsidRPr="00455E4E" w:rsidRDefault="00455E4E" w:rsidP="00455E4E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 xml:space="preserve">Doç. Dr. Bora BALUN </w:t>
            </w:r>
          </w:p>
          <w:p w14:paraId="64C23130" w14:textId="7DF5E865" w:rsidR="00455E4E" w:rsidRPr="00455E4E" w:rsidRDefault="00455E4E" w:rsidP="00455E4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861" w:type="pct"/>
            <w:vAlign w:val="center"/>
          </w:tcPr>
          <w:p w14:paraId="08E5DB94" w14:textId="6E978C67" w:rsidR="00455E4E" w:rsidRPr="00455E4E" w:rsidRDefault="00455E4E" w:rsidP="00455E4E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  <w:tc>
          <w:tcPr>
            <w:tcW w:w="911" w:type="pct"/>
            <w:vAlign w:val="bottom"/>
          </w:tcPr>
          <w:p w14:paraId="752567C6" w14:textId="211379E1" w:rsidR="00455E4E" w:rsidRPr="00455E4E" w:rsidRDefault="00455E4E" w:rsidP="00455E4E">
            <w:pPr>
              <w:jc w:val="center"/>
              <w:rPr>
                <w:rFonts w:eastAsia="Calibr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861" w:type="pct"/>
            <w:vAlign w:val="center"/>
          </w:tcPr>
          <w:p w14:paraId="453F1C2F" w14:textId="49D71CF2" w:rsidR="00455E4E" w:rsidRPr="00455E4E" w:rsidRDefault="00455E4E" w:rsidP="00455E4E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14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Çocuk Suçluluğu ve Sosyal Hizmet</w:t>
            </w:r>
          </w:p>
          <w:p w14:paraId="1571118C" w14:textId="77777777" w:rsidR="00455E4E" w:rsidRDefault="00455E4E" w:rsidP="00455E4E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Doç. Dr. H. İrem KALAYCI KIRLIOĞLU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370AFACF" w14:textId="5DCCD0BF" w:rsidR="00455E4E" w:rsidRPr="00455E4E" w:rsidRDefault="00455E4E" w:rsidP="00455E4E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849" w:type="pct"/>
            <w:vAlign w:val="center"/>
          </w:tcPr>
          <w:p w14:paraId="3B44B5FC" w14:textId="7BFCC1D3" w:rsidR="00455E4E" w:rsidRPr="00455E4E" w:rsidRDefault="00455E4E" w:rsidP="00455E4E">
            <w:pPr>
              <w:jc w:val="center"/>
              <w:rPr>
                <w:rFonts w:eastAsia="Calibri"/>
                <w:bCs/>
                <w:sz w:val="16"/>
                <w:szCs w:val="16"/>
                <w:highlight w:val="yellow"/>
              </w:rPr>
            </w:pPr>
          </w:p>
        </w:tc>
      </w:tr>
      <w:tr w:rsidR="00087A22" w:rsidRPr="00455E4E" w14:paraId="7FA6833E" w14:textId="77777777" w:rsidTr="00455E4E">
        <w:trPr>
          <w:trHeight w:hRule="exact" w:val="1001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05974165" w14:textId="2AB4F15D" w:rsidR="00087A22" w:rsidRPr="00455E4E" w:rsidRDefault="00087A22" w:rsidP="00087A22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557" w:type="pct"/>
            <w:shd w:val="clear" w:color="auto" w:fill="D9D9D9" w:themeFill="background1" w:themeFillShade="D9"/>
            <w:vAlign w:val="center"/>
          </w:tcPr>
          <w:p w14:paraId="16B469F4" w14:textId="283E0ED7" w:rsidR="00087A22" w:rsidRPr="00455E4E" w:rsidRDefault="00087A22" w:rsidP="00087A22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13:50-14:30</w:t>
            </w:r>
          </w:p>
        </w:tc>
        <w:tc>
          <w:tcPr>
            <w:tcW w:w="861" w:type="pct"/>
            <w:shd w:val="clear" w:color="auto" w:fill="auto"/>
            <w:vAlign w:val="center"/>
          </w:tcPr>
          <w:p w14:paraId="2A72D4AA" w14:textId="77777777" w:rsidR="00087A22" w:rsidRPr="00455E4E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OH240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Türkiye'nin Toplumsal Yapısı</w:t>
            </w:r>
          </w:p>
          <w:p w14:paraId="12553EA6" w14:textId="77777777" w:rsidR="00087A22" w:rsidRPr="00455E4E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 xml:space="preserve">Doç. Dr. Bora BALUN </w:t>
            </w:r>
          </w:p>
          <w:p w14:paraId="22517A34" w14:textId="6B512551" w:rsidR="00087A22" w:rsidRPr="00455E4E" w:rsidRDefault="00087A22" w:rsidP="00087A2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861" w:type="pct"/>
            <w:vAlign w:val="center"/>
          </w:tcPr>
          <w:p w14:paraId="2554144E" w14:textId="77777777" w:rsidR="00087A22" w:rsidRPr="00455E4E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06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Sosyal Hizmet Araştırması II</w:t>
            </w:r>
          </w:p>
          <w:p w14:paraId="2A4A499C" w14:textId="77777777" w:rsidR="00087A22" w:rsidRPr="00455E4E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Prof. Dr. Ali Fuat ERSOY</w:t>
            </w:r>
          </w:p>
          <w:p w14:paraId="2AC9D816" w14:textId="56EBB225" w:rsidR="00087A22" w:rsidRPr="00455E4E" w:rsidRDefault="00087A22" w:rsidP="00087A2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911" w:type="pct"/>
            <w:vAlign w:val="center"/>
          </w:tcPr>
          <w:p w14:paraId="11F612A2" w14:textId="77777777" w:rsidR="00087A22" w:rsidRPr="00455E4E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08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Toplumsal Cinsiyet ve Sosyal Hizmet</w:t>
            </w:r>
          </w:p>
          <w:p w14:paraId="2835915E" w14:textId="77777777" w:rsidR="00087A22" w:rsidRPr="00455E4E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455E4E">
              <w:rPr>
                <w:color w:val="000000"/>
                <w:sz w:val="16"/>
                <w:szCs w:val="16"/>
              </w:rPr>
              <w:t>Öğr</w:t>
            </w:r>
            <w:proofErr w:type="spellEnd"/>
            <w:r w:rsidRPr="00455E4E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455E4E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455E4E">
              <w:rPr>
                <w:color w:val="000000"/>
                <w:sz w:val="16"/>
                <w:szCs w:val="16"/>
              </w:rPr>
              <w:t>. Veysi BAYDAR</w:t>
            </w:r>
          </w:p>
          <w:p w14:paraId="1C738A81" w14:textId="2A1685B0" w:rsidR="00087A22" w:rsidRPr="00455E4E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</w:tc>
        <w:tc>
          <w:tcPr>
            <w:tcW w:w="861" w:type="pct"/>
            <w:vAlign w:val="center"/>
          </w:tcPr>
          <w:p w14:paraId="1AD2F9FB" w14:textId="77777777" w:rsidR="00087A22" w:rsidRPr="00455E4E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14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Çocuk Suçluluğu ve Sosyal Hizmet</w:t>
            </w:r>
          </w:p>
          <w:p w14:paraId="74328746" w14:textId="77777777" w:rsidR="00087A22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Doç. Dr. H. İrem KALAYCI KIRLIOĞLU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48770E9E" w14:textId="2DBAD963" w:rsidR="00087A22" w:rsidRPr="00455E4E" w:rsidRDefault="00087A22" w:rsidP="00087A2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849" w:type="pct"/>
            <w:vAlign w:val="center"/>
          </w:tcPr>
          <w:p w14:paraId="1795276B" w14:textId="24E60D4A" w:rsidR="00087A22" w:rsidRPr="00455E4E" w:rsidRDefault="00087A22" w:rsidP="00087A22">
            <w:pPr>
              <w:jc w:val="center"/>
              <w:rPr>
                <w:rFonts w:eastAsia="Calibri"/>
                <w:b/>
                <w:sz w:val="16"/>
                <w:szCs w:val="16"/>
                <w:highlight w:val="yellow"/>
              </w:rPr>
            </w:pPr>
          </w:p>
        </w:tc>
      </w:tr>
      <w:tr w:rsidR="00087A22" w:rsidRPr="00455E4E" w14:paraId="6B54E6B4" w14:textId="77777777" w:rsidTr="00455E4E">
        <w:trPr>
          <w:trHeight w:hRule="exact" w:val="987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3205DE8B" w14:textId="578F2E02" w:rsidR="00087A22" w:rsidRPr="00455E4E" w:rsidRDefault="00087A22" w:rsidP="00087A22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557" w:type="pct"/>
            <w:shd w:val="clear" w:color="auto" w:fill="D9D9D9" w:themeFill="background1" w:themeFillShade="D9"/>
            <w:vAlign w:val="center"/>
          </w:tcPr>
          <w:p w14:paraId="263743DA" w14:textId="034561B3" w:rsidR="00087A22" w:rsidRPr="00455E4E" w:rsidRDefault="00087A22" w:rsidP="00087A22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14:40-15:20</w:t>
            </w:r>
          </w:p>
        </w:tc>
        <w:tc>
          <w:tcPr>
            <w:tcW w:w="861" w:type="pct"/>
            <w:shd w:val="clear" w:color="auto" w:fill="auto"/>
            <w:vAlign w:val="center"/>
          </w:tcPr>
          <w:p w14:paraId="55FA2B31" w14:textId="3966D944" w:rsidR="00087A22" w:rsidRPr="00455E4E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OH226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Aile Psikolojisi</w:t>
            </w:r>
          </w:p>
          <w:p w14:paraId="5637FABF" w14:textId="77777777" w:rsidR="00087A22" w:rsidRPr="00455E4E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Prof. Dr. Gülay GÜNAY</w:t>
            </w:r>
          </w:p>
          <w:p w14:paraId="0F85CED8" w14:textId="77777777" w:rsidR="00087A22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  <w:p w14:paraId="3132D55E" w14:textId="1B5CDCEF" w:rsidR="00087A22" w:rsidRPr="00455E4E" w:rsidRDefault="00087A22" w:rsidP="00087A2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E45000">
              <w:rPr>
                <w:color w:val="000000"/>
                <w:sz w:val="16"/>
                <w:szCs w:val="16"/>
              </w:rPr>
              <w:t>(Eski Müfredata Tabi Olan Öğrenciler Alacak)</w:t>
            </w:r>
          </w:p>
        </w:tc>
        <w:tc>
          <w:tcPr>
            <w:tcW w:w="861" w:type="pct"/>
            <w:vAlign w:val="center"/>
          </w:tcPr>
          <w:p w14:paraId="40FEC117" w14:textId="77777777" w:rsidR="00087A22" w:rsidRPr="00455E4E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06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Sosyal Hizmet Araştırması II</w:t>
            </w:r>
          </w:p>
          <w:p w14:paraId="08427137" w14:textId="77777777" w:rsidR="00087A22" w:rsidRPr="00455E4E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Prof. Dr. Ali Fuat ERSOY</w:t>
            </w:r>
          </w:p>
          <w:p w14:paraId="06304275" w14:textId="2B542A68" w:rsidR="00087A22" w:rsidRPr="00455E4E" w:rsidRDefault="00087A22" w:rsidP="00087A2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911" w:type="pct"/>
            <w:vAlign w:val="center"/>
          </w:tcPr>
          <w:p w14:paraId="3D136FCE" w14:textId="77777777" w:rsidR="00087A22" w:rsidRPr="00455E4E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08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Toplumsal Cinsiyet ve Sosyal Hizmet</w:t>
            </w:r>
          </w:p>
          <w:p w14:paraId="2DB4F486" w14:textId="77777777" w:rsidR="00087A22" w:rsidRPr="00455E4E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455E4E">
              <w:rPr>
                <w:color w:val="000000"/>
                <w:sz w:val="16"/>
                <w:szCs w:val="16"/>
              </w:rPr>
              <w:t>Öğr</w:t>
            </w:r>
            <w:proofErr w:type="spellEnd"/>
            <w:r w:rsidRPr="00455E4E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455E4E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455E4E">
              <w:rPr>
                <w:color w:val="000000"/>
                <w:sz w:val="16"/>
                <w:szCs w:val="16"/>
              </w:rPr>
              <w:t>. Veysi BAYDAR</w:t>
            </w:r>
          </w:p>
          <w:p w14:paraId="047224AD" w14:textId="1215857C" w:rsidR="00087A22" w:rsidRPr="00455E4E" w:rsidRDefault="00087A22" w:rsidP="00087A22">
            <w:pPr>
              <w:jc w:val="center"/>
              <w:rPr>
                <w:rFonts w:eastAsia="Calibri"/>
                <w:b/>
                <w:bCs/>
                <w:color w:val="FF0000"/>
                <w:sz w:val="16"/>
                <w:szCs w:val="16"/>
                <w:highlight w:val="yellow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</w:tc>
        <w:tc>
          <w:tcPr>
            <w:tcW w:w="861" w:type="pct"/>
            <w:shd w:val="clear" w:color="auto" w:fill="FFFFFF" w:themeFill="background1"/>
            <w:vAlign w:val="center"/>
          </w:tcPr>
          <w:p w14:paraId="67EE719F" w14:textId="77777777" w:rsidR="00087A22" w:rsidRPr="00455E4E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OH242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Sosyal Hizmette İstatistik II</w:t>
            </w:r>
          </w:p>
          <w:p w14:paraId="4189C7CA" w14:textId="77777777" w:rsidR="00087A22" w:rsidRPr="00455E4E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455E4E">
              <w:rPr>
                <w:color w:val="000000"/>
                <w:sz w:val="16"/>
                <w:szCs w:val="16"/>
              </w:rPr>
              <w:t>Öğr</w:t>
            </w:r>
            <w:proofErr w:type="spellEnd"/>
            <w:r w:rsidRPr="00455E4E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455E4E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455E4E">
              <w:rPr>
                <w:color w:val="000000"/>
                <w:sz w:val="16"/>
                <w:szCs w:val="16"/>
              </w:rPr>
              <w:t>. Veysi BAYDAR</w:t>
            </w:r>
          </w:p>
          <w:p w14:paraId="1F5A88AA" w14:textId="79B4093D" w:rsidR="00087A22" w:rsidRPr="00455E4E" w:rsidRDefault="00087A22" w:rsidP="00087A2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 xml:space="preserve"> D301</w:t>
            </w:r>
          </w:p>
        </w:tc>
        <w:tc>
          <w:tcPr>
            <w:tcW w:w="849" w:type="pct"/>
            <w:vAlign w:val="center"/>
          </w:tcPr>
          <w:p w14:paraId="29F5ADBB" w14:textId="2898A8E6" w:rsidR="00087A22" w:rsidRPr="00455E4E" w:rsidRDefault="00087A22" w:rsidP="00087A22">
            <w:pPr>
              <w:jc w:val="center"/>
              <w:rPr>
                <w:rFonts w:eastAsia="Calibri"/>
                <w:b/>
                <w:sz w:val="16"/>
                <w:szCs w:val="16"/>
                <w:highlight w:val="yellow"/>
              </w:rPr>
            </w:pPr>
          </w:p>
        </w:tc>
      </w:tr>
      <w:tr w:rsidR="00087A22" w:rsidRPr="00455E4E" w14:paraId="01DE53D9" w14:textId="77777777" w:rsidTr="00455E4E">
        <w:trPr>
          <w:trHeight w:hRule="exact" w:val="987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33236DBE" w14:textId="2955F3B2" w:rsidR="00087A22" w:rsidRPr="00455E4E" w:rsidRDefault="00087A22" w:rsidP="00087A22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557" w:type="pct"/>
            <w:shd w:val="clear" w:color="auto" w:fill="D9D9D9" w:themeFill="background1" w:themeFillShade="D9"/>
            <w:vAlign w:val="center"/>
          </w:tcPr>
          <w:p w14:paraId="7135F0A8" w14:textId="7C8A9F29" w:rsidR="00087A22" w:rsidRPr="00455E4E" w:rsidRDefault="00087A22" w:rsidP="00087A22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15:30-16:10</w:t>
            </w:r>
          </w:p>
        </w:tc>
        <w:tc>
          <w:tcPr>
            <w:tcW w:w="861" w:type="pct"/>
            <w:shd w:val="clear" w:color="auto" w:fill="auto"/>
            <w:vAlign w:val="center"/>
          </w:tcPr>
          <w:p w14:paraId="782EC8BB" w14:textId="77777777" w:rsidR="00087A22" w:rsidRPr="00455E4E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OH226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Aile Psikolojisi</w:t>
            </w:r>
          </w:p>
          <w:p w14:paraId="35D7B122" w14:textId="77777777" w:rsidR="00087A22" w:rsidRPr="00455E4E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Prof. Dr. Gülay GÜNAY</w:t>
            </w:r>
          </w:p>
          <w:p w14:paraId="602F665D" w14:textId="77777777" w:rsidR="00087A22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  <w:p w14:paraId="3D5E46AE" w14:textId="1576F021" w:rsidR="00087A22" w:rsidRPr="00455E4E" w:rsidRDefault="00087A22" w:rsidP="00087A22">
            <w:pPr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  <w:r w:rsidRPr="00E45000">
              <w:rPr>
                <w:color w:val="000000"/>
                <w:sz w:val="16"/>
                <w:szCs w:val="16"/>
              </w:rPr>
              <w:t>(Eski Müfredata Tabi Olan Öğrenciler Alacak)</w:t>
            </w:r>
          </w:p>
        </w:tc>
        <w:tc>
          <w:tcPr>
            <w:tcW w:w="861" w:type="pct"/>
            <w:vAlign w:val="center"/>
          </w:tcPr>
          <w:p w14:paraId="4EC3DF46" w14:textId="77777777" w:rsidR="00087A22" w:rsidRPr="00455E4E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06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Sosyal Hizmet Araştırması II</w:t>
            </w:r>
          </w:p>
          <w:p w14:paraId="4B595300" w14:textId="77777777" w:rsidR="00087A22" w:rsidRPr="00455E4E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>Prof. Dr. Ali Fuat ERSOY</w:t>
            </w:r>
          </w:p>
          <w:p w14:paraId="64CA5F8B" w14:textId="663F740E" w:rsidR="00087A22" w:rsidRPr="00455E4E" w:rsidRDefault="00087A22" w:rsidP="00087A2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911" w:type="pct"/>
            <w:vAlign w:val="center"/>
          </w:tcPr>
          <w:p w14:paraId="5EAEA07D" w14:textId="77777777" w:rsidR="00087A22" w:rsidRPr="00455E4E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HZ208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Toplumsal Cinsiyet ve Sosyal Hizmet</w:t>
            </w:r>
          </w:p>
          <w:p w14:paraId="6C4FCF52" w14:textId="77777777" w:rsidR="00087A22" w:rsidRPr="00455E4E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455E4E">
              <w:rPr>
                <w:color w:val="000000"/>
                <w:sz w:val="16"/>
                <w:szCs w:val="16"/>
              </w:rPr>
              <w:t>Öğr</w:t>
            </w:r>
            <w:proofErr w:type="spellEnd"/>
            <w:r w:rsidRPr="00455E4E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455E4E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455E4E">
              <w:rPr>
                <w:color w:val="000000"/>
                <w:sz w:val="16"/>
                <w:szCs w:val="16"/>
              </w:rPr>
              <w:t>. Veysi BAYDAR</w:t>
            </w:r>
          </w:p>
          <w:p w14:paraId="42C04BA3" w14:textId="4CD17CEA" w:rsidR="00087A22" w:rsidRPr="00455E4E" w:rsidRDefault="00087A22" w:rsidP="00087A22">
            <w:pPr>
              <w:jc w:val="center"/>
              <w:rPr>
                <w:rFonts w:eastAsia="Calibri"/>
                <w:b/>
                <w:sz w:val="16"/>
                <w:szCs w:val="16"/>
                <w:highlight w:val="yellow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</w:tc>
        <w:tc>
          <w:tcPr>
            <w:tcW w:w="861" w:type="pct"/>
            <w:shd w:val="clear" w:color="auto" w:fill="FFFFFF" w:themeFill="background1"/>
            <w:vAlign w:val="center"/>
          </w:tcPr>
          <w:p w14:paraId="6D66369F" w14:textId="77777777" w:rsidR="00087A22" w:rsidRPr="00455E4E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OH242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Sosyal Hizmette İstatistik II</w:t>
            </w:r>
          </w:p>
          <w:p w14:paraId="054A66E1" w14:textId="77777777" w:rsidR="00087A22" w:rsidRPr="00455E4E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455E4E">
              <w:rPr>
                <w:color w:val="000000"/>
                <w:sz w:val="16"/>
                <w:szCs w:val="16"/>
              </w:rPr>
              <w:t>Öğr</w:t>
            </w:r>
            <w:proofErr w:type="spellEnd"/>
            <w:r w:rsidRPr="00455E4E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455E4E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455E4E">
              <w:rPr>
                <w:color w:val="000000"/>
                <w:sz w:val="16"/>
                <w:szCs w:val="16"/>
              </w:rPr>
              <w:t>. Veysi BAYDAR</w:t>
            </w:r>
          </w:p>
          <w:p w14:paraId="0FFF2662" w14:textId="1259759F" w:rsidR="00087A22" w:rsidRPr="00455E4E" w:rsidRDefault="00087A22" w:rsidP="00087A2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 xml:space="preserve"> D301</w:t>
            </w:r>
          </w:p>
        </w:tc>
        <w:tc>
          <w:tcPr>
            <w:tcW w:w="849" w:type="pct"/>
            <w:vAlign w:val="center"/>
          </w:tcPr>
          <w:p w14:paraId="66227485" w14:textId="0394514E" w:rsidR="00087A22" w:rsidRPr="00455E4E" w:rsidRDefault="00087A22" w:rsidP="00087A22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</w:p>
        </w:tc>
      </w:tr>
      <w:tr w:rsidR="00455E4E" w:rsidRPr="00455E4E" w14:paraId="1791C51C" w14:textId="77777777" w:rsidTr="00455E4E">
        <w:trPr>
          <w:trHeight w:hRule="exact" w:val="1064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49434ADA" w14:textId="073519BC" w:rsidR="00455E4E" w:rsidRPr="00455E4E" w:rsidRDefault="00455E4E" w:rsidP="00455E4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557" w:type="pct"/>
            <w:shd w:val="clear" w:color="auto" w:fill="D9D9D9" w:themeFill="background1" w:themeFillShade="D9"/>
            <w:vAlign w:val="center"/>
          </w:tcPr>
          <w:p w14:paraId="498A8D0F" w14:textId="77777777" w:rsidR="00C66C03" w:rsidRDefault="00455E4E" w:rsidP="00455E4E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16:20-16:50</w:t>
            </w:r>
          </w:p>
          <w:p w14:paraId="02D00AF0" w14:textId="77777777" w:rsidR="00C66C03" w:rsidRDefault="00C66C03" w:rsidP="00455E4E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/</w:t>
            </w:r>
          </w:p>
          <w:p w14:paraId="359B6EAE" w14:textId="6A05FD37" w:rsidR="00455E4E" w:rsidRPr="00455E4E" w:rsidRDefault="00C66C03" w:rsidP="00455E4E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6:20-17:00</w:t>
            </w:r>
          </w:p>
        </w:tc>
        <w:tc>
          <w:tcPr>
            <w:tcW w:w="861" w:type="pct"/>
            <w:shd w:val="clear" w:color="auto" w:fill="92D050"/>
            <w:vAlign w:val="center"/>
          </w:tcPr>
          <w:p w14:paraId="26F1DFC1" w14:textId="78666F89" w:rsidR="00455E4E" w:rsidRPr="00455E4E" w:rsidRDefault="00455E4E" w:rsidP="00455E4E">
            <w:pPr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  <w:r w:rsidRPr="00455E4E">
              <w:rPr>
                <w:rFonts w:eastAsia="Calibri"/>
                <w:sz w:val="16"/>
                <w:szCs w:val="16"/>
                <w:lang w:eastAsia="en-US"/>
              </w:rPr>
              <w:t>ÜNİVERSİTE ORTAK SEÇMELİ DERSLERİ</w:t>
            </w:r>
          </w:p>
        </w:tc>
        <w:tc>
          <w:tcPr>
            <w:tcW w:w="861" w:type="pct"/>
            <w:shd w:val="clear" w:color="auto" w:fill="92D050"/>
            <w:vAlign w:val="center"/>
          </w:tcPr>
          <w:p w14:paraId="0CD1DECC" w14:textId="77777777" w:rsidR="00455E4E" w:rsidRPr="00455E4E" w:rsidRDefault="00455E4E" w:rsidP="00455E4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55E4E">
              <w:rPr>
                <w:rFonts w:eastAsia="Calibri"/>
                <w:sz w:val="16"/>
                <w:szCs w:val="16"/>
                <w:lang w:eastAsia="en-US"/>
              </w:rPr>
              <w:t xml:space="preserve">ÜNİVERSİTE ORTAK </w:t>
            </w:r>
          </w:p>
          <w:p w14:paraId="2821C116" w14:textId="6A5CEDAE" w:rsidR="00455E4E" w:rsidRPr="00455E4E" w:rsidRDefault="00455E4E" w:rsidP="00455E4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55E4E">
              <w:rPr>
                <w:rFonts w:eastAsia="Calibri"/>
                <w:sz w:val="16"/>
                <w:szCs w:val="16"/>
                <w:lang w:eastAsia="en-US"/>
              </w:rPr>
              <w:t>SEÇMELİ DERSLERİ</w:t>
            </w:r>
          </w:p>
        </w:tc>
        <w:tc>
          <w:tcPr>
            <w:tcW w:w="911" w:type="pct"/>
            <w:shd w:val="clear" w:color="auto" w:fill="92D050"/>
            <w:vAlign w:val="center"/>
          </w:tcPr>
          <w:p w14:paraId="0A17278C" w14:textId="77777777" w:rsidR="00455E4E" w:rsidRPr="00455E4E" w:rsidRDefault="00455E4E" w:rsidP="00455E4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55E4E">
              <w:rPr>
                <w:rFonts w:eastAsia="Calibri"/>
                <w:sz w:val="16"/>
                <w:szCs w:val="16"/>
                <w:lang w:eastAsia="en-US"/>
              </w:rPr>
              <w:t xml:space="preserve">ÜNİVERSİTE ORTAK </w:t>
            </w:r>
          </w:p>
          <w:p w14:paraId="31F937E5" w14:textId="3554D896" w:rsidR="00455E4E" w:rsidRPr="00455E4E" w:rsidRDefault="00455E4E" w:rsidP="00455E4E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455E4E">
              <w:rPr>
                <w:rFonts w:eastAsia="Calibri"/>
                <w:sz w:val="16"/>
                <w:szCs w:val="16"/>
                <w:lang w:eastAsia="en-US"/>
              </w:rPr>
              <w:t>SEÇMELİ DERSLERİ</w:t>
            </w:r>
          </w:p>
        </w:tc>
        <w:tc>
          <w:tcPr>
            <w:tcW w:w="861" w:type="pct"/>
            <w:shd w:val="clear" w:color="auto" w:fill="FFFFFF" w:themeFill="background1"/>
            <w:vAlign w:val="center"/>
          </w:tcPr>
          <w:p w14:paraId="2267794F" w14:textId="77777777" w:rsidR="00455E4E" w:rsidRPr="00455E4E" w:rsidRDefault="00455E4E" w:rsidP="00455E4E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>SOH242</w:t>
            </w:r>
            <w:r w:rsidRPr="00455E4E">
              <w:rPr>
                <w:sz w:val="16"/>
                <w:szCs w:val="16"/>
              </w:rPr>
              <w:t xml:space="preserve"> </w:t>
            </w:r>
            <w:r w:rsidRPr="00455E4E">
              <w:rPr>
                <w:b/>
                <w:bCs/>
                <w:color w:val="000000"/>
                <w:sz w:val="16"/>
                <w:szCs w:val="16"/>
              </w:rPr>
              <w:t>Sosyal Hizmette İstatistik II</w:t>
            </w:r>
          </w:p>
          <w:p w14:paraId="76A587F0" w14:textId="77777777" w:rsidR="00455E4E" w:rsidRPr="00455E4E" w:rsidRDefault="00455E4E" w:rsidP="00455E4E">
            <w:pPr>
              <w:jc w:val="center"/>
              <w:rPr>
                <w:color w:val="000000"/>
                <w:sz w:val="16"/>
                <w:szCs w:val="16"/>
              </w:rPr>
            </w:pPr>
            <w:r w:rsidRPr="00455E4E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455E4E">
              <w:rPr>
                <w:color w:val="000000"/>
                <w:sz w:val="16"/>
                <w:szCs w:val="16"/>
              </w:rPr>
              <w:t>Öğr</w:t>
            </w:r>
            <w:proofErr w:type="spellEnd"/>
            <w:r w:rsidRPr="00455E4E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455E4E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455E4E">
              <w:rPr>
                <w:color w:val="000000"/>
                <w:sz w:val="16"/>
                <w:szCs w:val="16"/>
              </w:rPr>
              <w:t>. Veysi BAYDAR</w:t>
            </w:r>
          </w:p>
          <w:p w14:paraId="50987596" w14:textId="475D03E3" w:rsidR="00455E4E" w:rsidRPr="00455E4E" w:rsidRDefault="00455E4E" w:rsidP="00455E4E">
            <w:pPr>
              <w:jc w:val="center"/>
              <w:rPr>
                <w:rFonts w:eastAsia="Calibri"/>
                <w:sz w:val="16"/>
                <w:szCs w:val="16"/>
                <w:highlight w:val="cyan"/>
                <w:lang w:eastAsia="en-US"/>
              </w:rPr>
            </w:pPr>
            <w:r w:rsidRPr="00455E4E">
              <w:rPr>
                <w:b/>
                <w:bCs/>
                <w:color w:val="000000"/>
                <w:sz w:val="16"/>
                <w:szCs w:val="16"/>
              </w:rPr>
              <w:t xml:space="preserve"> D301</w:t>
            </w:r>
          </w:p>
        </w:tc>
        <w:tc>
          <w:tcPr>
            <w:tcW w:w="849" w:type="pct"/>
            <w:shd w:val="clear" w:color="auto" w:fill="FFFFFF" w:themeFill="background1"/>
            <w:vAlign w:val="center"/>
          </w:tcPr>
          <w:p w14:paraId="40E209EF" w14:textId="6CB9EE78" w:rsidR="00455E4E" w:rsidRPr="00455E4E" w:rsidRDefault="00455E4E" w:rsidP="00455E4E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</w:p>
        </w:tc>
      </w:tr>
      <w:tr w:rsidR="007A7167" w:rsidRPr="00455E4E" w14:paraId="51EFBE77" w14:textId="77777777" w:rsidTr="00455E4E">
        <w:trPr>
          <w:trHeight w:hRule="exact" w:val="1217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27D2B411" w14:textId="0F260BE1" w:rsidR="007A7167" w:rsidRPr="00455E4E" w:rsidRDefault="007A7167" w:rsidP="007A7167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557" w:type="pct"/>
            <w:shd w:val="clear" w:color="auto" w:fill="D9D9D9" w:themeFill="background1" w:themeFillShade="D9"/>
            <w:vAlign w:val="center"/>
          </w:tcPr>
          <w:p w14:paraId="5952C7FE" w14:textId="36A9C9E0" w:rsidR="007A7167" w:rsidRPr="00455E4E" w:rsidRDefault="007A7167" w:rsidP="007A7167">
            <w:pPr>
              <w:jc w:val="center"/>
              <w:rPr>
                <w:b/>
                <w:bCs/>
                <w:sz w:val="16"/>
                <w:szCs w:val="16"/>
              </w:rPr>
            </w:pPr>
            <w:r w:rsidRPr="00455E4E">
              <w:rPr>
                <w:b/>
                <w:bCs/>
                <w:sz w:val="16"/>
                <w:szCs w:val="16"/>
              </w:rPr>
              <w:t>16:55-17:25</w:t>
            </w:r>
          </w:p>
        </w:tc>
        <w:tc>
          <w:tcPr>
            <w:tcW w:w="861" w:type="pct"/>
            <w:shd w:val="clear" w:color="auto" w:fill="92D050"/>
            <w:vAlign w:val="center"/>
          </w:tcPr>
          <w:p w14:paraId="57CF309E" w14:textId="7182EE37" w:rsidR="007A7167" w:rsidRPr="00455E4E" w:rsidRDefault="007A7167" w:rsidP="007A7167">
            <w:pPr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  <w:r w:rsidRPr="00455E4E">
              <w:rPr>
                <w:rFonts w:eastAsia="Calibri"/>
                <w:sz w:val="16"/>
                <w:szCs w:val="16"/>
                <w:lang w:eastAsia="en-US"/>
              </w:rPr>
              <w:t>ÜNİVERSİTE ORTAK SEÇMELİ DERSLERİ</w:t>
            </w:r>
          </w:p>
        </w:tc>
        <w:tc>
          <w:tcPr>
            <w:tcW w:w="861" w:type="pct"/>
            <w:shd w:val="clear" w:color="auto" w:fill="92D050"/>
            <w:vAlign w:val="center"/>
          </w:tcPr>
          <w:p w14:paraId="46F9B48F" w14:textId="77777777" w:rsidR="007A7167" w:rsidRPr="00455E4E" w:rsidRDefault="007A7167" w:rsidP="007A7167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55E4E">
              <w:rPr>
                <w:rFonts w:eastAsia="Calibri"/>
                <w:sz w:val="16"/>
                <w:szCs w:val="16"/>
                <w:lang w:eastAsia="en-US"/>
              </w:rPr>
              <w:t xml:space="preserve">ÜNİVERSİTE ORTAK </w:t>
            </w:r>
          </w:p>
          <w:p w14:paraId="4288F2F7" w14:textId="7490A019" w:rsidR="007A7167" w:rsidRPr="00455E4E" w:rsidRDefault="007A7167" w:rsidP="007A7167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55E4E">
              <w:rPr>
                <w:rFonts w:eastAsia="Calibri"/>
                <w:sz w:val="16"/>
                <w:szCs w:val="16"/>
                <w:lang w:eastAsia="en-US"/>
              </w:rPr>
              <w:t>SEÇMELİ DERSLERİ</w:t>
            </w:r>
          </w:p>
        </w:tc>
        <w:tc>
          <w:tcPr>
            <w:tcW w:w="911" w:type="pct"/>
            <w:shd w:val="clear" w:color="auto" w:fill="92D050"/>
            <w:vAlign w:val="center"/>
          </w:tcPr>
          <w:p w14:paraId="6B5ACA3A" w14:textId="77777777" w:rsidR="007A7167" w:rsidRPr="00455E4E" w:rsidRDefault="007A7167" w:rsidP="007A7167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55E4E">
              <w:rPr>
                <w:rFonts w:eastAsia="Calibri"/>
                <w:sz w:val="16"/>
                <w:szCs w:val="16"/>
                <w:lang w:eastAsia="en-US"/>
              </w:rPr>
              <w:t xml:space="preserve">ÜNİVERSİTE ORTAK </w:t>
            </w:r>
          </w:p>
          <w:p w14:paraId="1ADDD835" w14:textId="150D09AF" w:rsidR="007A7167" w:rsidRPr="00455E4E" w:rsidRDefault="007A7167" w:rsidP="007A7167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455E4E">
              <w:rPr>
                <w:rFonts w:eastAsia="Calibri"/>
                <w:sz w:val="16"/>
                <w:szCs w:val="16"/>
                <w:lang w:eastAsia="en-US"/>
              </w:rPr>
              <w:t>SEÇMELİ DERSLERİ</w:t>
            </w:r>
          </w:p>
        </w:tc>
        <w:tc>
          <w:tcPr>
            <w:tcW w:w="861" w:type="pct"/>
            <w:shd w:val="clear" w:color="auto" w:fill="FFFFFF" w:themeFill="background1"/>
            <w:vAlign w:val="center"/>
          </w:tcPr>
          <w:p w14:paraId="4BBC2100" w14:textId="4F719618" w:rsidR="007A7167" w:rsidRPr="00455E4E" w:rsidRDefault="007A7167" w:rsidP="007A7167">
            <w:pPr>
              <w:jc w:val="center"/>
              <w:rPr>
                <w:rFonts w:eastAsia="Calibri"/>
                <w:sz w:val="16"/>
                <w:szCs w:val="16"/>
                <w:highlight w:val="cyan"/>
                <w:lang w:eastAsia="en-US"/>
              </w:rPr>
            </w:pPr>
          </w:p>
        </w:tc>
        <w:tc>
          <w:tcPr>
            <w:tcW w:w="849" w:type="pct"/>
            <w:shd w:val="clear" w:color="auto" w:fill="FFFFFF" w:themeFill="background1"/>
            <w:vAlign w:val="center"/>
          </w:tcPr>
          <w:p w14:paraId="0B4ADC3D" w14:textId="04FD6642" w:rsidR="007A7167" w:rsidRPr="00455E4E" w:rsidRDefault="007A7167" w:rsidP="007A7167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</w:tr>
    </w:tbl>
    <w:p w14:paraId="23F50B84" w14:textId="77E49DF9" w:rsidR="002B459E" w:rsidRDefault="00790761" w:rsidP="008F2C52">
      <w:pPr>
        <w:spacing w:after="60" w:line="276" w:lineRule="auto"/>
        <w:jc w:val="center"/>
        <w:rPr>
          <w:b/>
          <w:sz w:val="18"/>
          <w:szCs w:val="18"/>
        </w:rPr>
      </w:pPr>
      <w:r w:rsidRPr="000E4048">
        <w:rPr>
          <w:sz w:val="18"/>
          <w:szCs w:val="18"/>
        </w:rPr>
        <w:br w:type="page"/>
      </w:r>
      <w:r w:rsidR="0049549A" w:rsidRPr="000E4048">
        <w:rPr>
          <w:b/>
          <w:sz w:val="18"/>
          <w:szCs w:val="18"/>
        </w:rPr>
        <w:lastRenderedPageBreak/>
        <w:t>3</w:t>
      </w:r>
      <w:r w:rsidRPr="000E4048">
        <w:rPr>
          <w:b/>
          <w:sz w:val="18"/>
          <w:szCs w:val="18"/>
        </w:rPr>
        <w:t>. SINIF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1"/>
        <w:gridCol w:w="1242"/>
        <w:gridCol w:w="1923"/>
        <w:gridCol w:w="2036"/>
        <w:gridCol w:w="2036"/>
        <w:gridCol w:w="1921"/>
        <w:gridCol w:w="1697"/>
      </w:tblGrid>
      <w:tr w:rsidR="007E13AC" w:rsidRPr="00FC3C35" w14:paraId="4D1D3C45" w14:textId="77777777" w:rsidTr="005B1F41">
        <w:trPr>
          <w:trHeight w:val="473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7254C56E" w14:textId="77777777" w:rsidR="00E21ABD" w:rsidRPr="00FC3C35" w:rsidRDefault="00E21ABD" w:rsidP="00903B9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1" w:type="pct"/>
            <w:shd w:val="clear" w:color="auto" w:fill="D9D9D9" w:themeFill="background1" w:themeFillShade="D9"/>
            <w:vAlign w:val="center"/>
          </w:tcPr>
          <w:p w14:paraId="3926F0EB" w14:textId="77777777" w:rsidR="00E21ABD" w:rsidRPr="00FC3C35" w:rsidRDefault="00E21ABD" w:rsidP="00903B97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ÖRGÜN EĞİTİM</w:t>
            </w:r>
          </w:p>
        </w:tc>
        <w:tc>
          <w:tcPr>
            <w:tcW w:w="868" w:type="pct"/>
            <w:shd w:val="clear" w:color="auto" w:fill="D9D9D9" w:themeFill="background1" w:themeFillShade="D9"/>
            <w:vAlign w:val="center"/>
          </w:tcPr>
          <w:p w14:paraId="25F526D6" w14:textId="77777777" w:rsidR="00E21ABD" w:rsidRPr="00FC3C35" w:rsidRDefault="00E21ABD" w:rsidP="00903B97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PAZARTESİ</w:t>
            </w:r>
          </w:p>
        </w:tc>
        <w:tc>
          <w:tcPr>
            <w:tcW w:w="919" w:type="pct"/>
            <w:shd w:val="clear" w:color="auto" w:fill="D9D9D9" w:themeFill="background1" w:themeFillShade="D9"/>
            <w:vAlign w:val="center"/>
          </w:tcPr>
          <w:p w14:paraId="48DFB3D0" w14:textId="77777777" w:rsidR="00E21ABD" w:rsidRPr="00FC3C35" w:rsidRDefault="00E21ABD" w:rsidP="00903B97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SALI</w:t>
            </w:r>
          </w:p>
        </w:tc>
        <w:tc>
          <w:tcPr>
            <w:tcW w:w="919" w:type="pct"/>
            <w:shd w:val="clear" w:color="auto" w:fill="D9D9D9" w:themeFill="background1" w:themeFillShade="D9"/>
            <w:vAlign w:val="center"/>
          </w:tcPr>
          <w:p w14:paraId="490204C2" w14:textId="77777777" w:rsidR="00E21ABD" w:rsidRPr="00FC3C35" w:rsidRDefault="00E21ABD" w:rsidP="00903B97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ÇARŞAMBA</w:t>
            </w:r>
          </w:p>
        </w:tc>
        <w:tc>
          <w:tcPr>
            <w:tcW w:w="867" w:type="pct"/>
            <w:shd w:val="clear" w:color="auto" w:fill="D9D9D9" w:themeFill="background1" w:themeFillShade="D9"/>
            <w:vAlign w:val="center"/>
          </w:tcPr>
          <w:p w14:paraId="6F12A90A" w14:textId="42201B6B" w:rsidR="00E21ABD" w:rsidRPr="00FC3C35" w:rsidRDefault="00E21ABD" w:rsidP="00CC6CA5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PERŞEMBE</w:t>
            </w:r>
          </w:p>
        </w:tc>
        <w:tc>
          <w:tcPr>
            <w:tcW w:w="766" w:type="pct"/>
            <w:shd w:val="clear" w:color="auto" w:fill="D9D9D9" w:themeFill="background1" w:themeFillShade="D9"/>
            <w:vAlign w:val="center"/>
          </w:tcPr>
          <w:p w14:paraId="6D7D6A47" w14:textId="72CAF47F" w:rsidR="00E21ABD" w:rsidRPr="00FC3C35" w:rsidRDefault="00E21ABD" w:rsidP="00903B97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CUMA</w:t>
            </w:r>
          </w:p>
        </w:tc>
      </w:tr>
      <w:tr w:rsidR="0024374B" w:rsidRPr="00FC3C35" w14:paraId="7B3C1DB1" w14:textId="77777777" w:rsidTr="00FC3C35">
        <w:trPr>
          <w:trHeight w:hRule="exact" w:val="215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759E0418" w14:textId="77777777" w:rsidR="0024374B" w:rsidRPr="00FC3C35" w:rsidRDefault="0024374B" w:rsidP="0024374B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561" w:type="pct"/>
            <w:shd w:val="clear" w:color="auto" w:fill="D9D9D9" w:themeFill="background1" w:themeFillShade="D9"/>
            <w:vAlign w:val="center"/>
          </w:tcPr>
          <w:p w14:paraId="4A10158A" w14:textId="413B82A8" w:rsidR="0024374B" w:rsidRPr="00FC3C35" w:rsidRDefault="0024374B" w:rsidP="0024374B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8:00-8:40</w:t>
            </w:r>
          </w:p>
        </w:tc>
        <w:tc>
          <w:tcPr>
            <w:tcW w:w="868" w:type="pct"/>
            <w:vAlign w:val="center"/>
          </w:tcPr>
          <w:p w14:paraId="1FB43F57" w14:textId="77777777" w:rsidR="0024374B" w:rsidRPr="00FC3C35" w:rsidRDefault="0024374B" w:rsidP="0024374B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19" w:type="pct"/>
            <w:vAlign w:val="center"/>
          </w:tcPr>
          <w:p w14:paraId="60EEB74F" w14:textId="71F1E270" w:rsidR="0024374B" w:rsidRPr="00FC3C35" w:rsidRDefault="0024374B" w:rsidP="0024374B">
            <w:pPr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919" w:type="pct"/>
            <w:vAlign w:val="center"/>
          </w:tcPr>
          <w:p w14:paraId="40FB2F36" w14:textId="5F9CFD56" w:rsidR="0024374B" w:rsidRPr="00FC3C35" w:rsidRDefault="0024374B" w:rsidP="0024374B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867" w:type="pct"/>
            <w:vAlign w:val="center"/>
          </w:tcPr>
          <w:p w14:paraId="288BC4F1" w14:textId="1AFE0A89" w:rsidR="0024374B" w:rsidRPr="00FC3C35" w:rsidRDefault="0024374B" w:rsidP="0024374B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766" w:type="pct"/>
            <w:vAlign w:val="center"/>
          </w:tcPr>
          <w:p w14:paraId="7F4EF877" w14:textId="346481BF" w:rsidR="0024374B" w:rsidRPr="00FC3C35" w:rsidRDefault="0024374B" w:rsidP="0024374B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CE797F" w:rsidRPr="00FC3C35" w14:paraId="1E488D7F" w14:textId="77777777" w:rsidTr="00FC3C35">
        <w:trPr>
          <w:trHeight w:hRule="exact" w:val="998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4C4C181F" w14:textId="77777777" w:rsidR="00CE797F" w:rsidRPr="00FC3C35" w:rsidRDefault="00CE797F" w:rsidP="00CE797F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561" w:type="pct"/>
            <w:shd w:val="clear" w:color="auto" w:fill="D9D9D9" w:themeFill="background1" w:themeFillShade="D9"/>
            <w:vAlign w:val="center"/>
          </w:tcPr>
          <w:p w14:paraId="1E462AD1" w14:textId="3FB29269" w:rsidR="00CE797F" w:rsidRPr="00FC3C35" w:rsidRDefault="00CE797F" w:rsidP="00CE797F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8:50-09:30</w:t>
            </w:r>
          </w:p>
        </w:tc>
        <w:tc>
          <w:tcPr>
            <w:tcW w:w="868" w:type="pct"/>
            <w:vAlign w:val="center"/>
          </w:tcPr>
          <w:p w14:paraId="04E54755" w14:textId="06FA07FB" w:rsidR="00CE797F" w:rsidRPr="00FC3C35" w:rsidRDefault="00CE797F" w:rsidP="00CE797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19" w:type="pct"/>
            <w:vAlign w:val="center"/>
          </w:tcPr>
          <w:p w14:paraId="0BE37DF3" w14:textId="77777777" w:rsidR="00CE797F" w:rsidRPr="00FC3C35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02</w:t>
            </w:r>
            <w:r w:rsidRPr="00FC3C35">
              <w:rPr>
                <w:sz w:val="16"/>
                <w:szCs w:val="16"/>
              </w:rPr>
              <w:t xml:space="preserve"> 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>Sosyal Hizmet Müdahalesi II</w:t>
            </w:r>
          </w:p>
          <w:p w14:paraId="316398F6" w14:textId="77777777" w:rsidR="00CE797F" w:rsidRPr="00FC3C35" w:rsidRDefault="00CE797F" w:rsidP="00CE797F">
            <w:pPr>
              <w:jc w:val="center"/>
              <w:rPr>
                <w:color w:val="000000"/>
                <w:sz w:val="16"/>
                <w:szCs w:val="16"/>
              </w:rPr>
            </w:pPr>
            <w:r w:rsidRPr="00FC3C35">
              <w:rPr>
                <w:color w:val="000000"/>
                <w:sz w:val="16"/>
                <w:szCs w:val="16"/>
              </w:rPr>
              <w:t xml:space="preserve">Doç. Dr. Oğuzhan ZENGİN </w:t>
            </w:r>
          </w:p>
          <w:p w14:paraId="6AEE2C38" w14:textId="54EFEC5C" w:rsidR="00CE797F" w:rsidRPr="00FC3C35" w:rsidRDefault="00CE797F" w:rsidP="00CE797F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919" w:type="pct"/>
            <w:vAlign w:val="center"/>
          </w:tcPr>
          <w:p w14:paraId="4E233DDB" w14:textId="439150FF" w:rsidR="00CE797F" w:rsidRPr="00FC3C35" w:rsidRDefault="00CE797F" w:rsidP="00CE797F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867" w:type="pct"/>
            <w:vAlign w:val="center"/>
          </w:tcPr>
          <w:p w14:paraId="7E37B894" w14:textId="3628BFA5" w:rsidR="00CE797F" w:rsidRPr="00FC3C35" w:rsidRDefault="00CE797F" w:rsidP="00CE797F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766" w:type="pct"/>
            <w:vAlign w:val="center"/>
          </w:tcPr>
          <w:p w14:paraId="4CCB4F43" w14:textId="77777777" w:rsidR="00CE797F" w:rsidRPr="00FC3C35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04 İnsan Hakları ve Sosyal Hizmet</w:t>
            </w:r>
          </w:p>
          <w:p w14:paraId="2EAC9C5A" w14:textId="77777777" w:rsidR="00CE797F" w:rsidRPr="00FC3C35" w:rsidRDefault="00CE797F" w:rsidP="00CE797F">
            <w:pPr>
              <w:jc w:val="center"/>
              <w:rPr>
                <w:color w:val="000000"/>
                <w:sz w:val="16"/>
                <w:szCs w:val="16"/>
              </w:rPr>
            </w:pPr>
            <w:r w:rsidRPr="00FC3C35">
              <w:rPr>
                <w:color w:val="000000"/>
                <w:sz w:val="16"/>
                <w:szCs w:val="16"/>
              </w:rPr>
              <w:t>Doç. Dr. Yasin TAŞPINAR</w:t>
            </w:r>
          </w:p>
          <w:p w14:paraId="3908C869" w14:textId="5F27DA80" w:rsidR="00CE797F" w:rsidRPr="00FC3C35" w:rsidRDefault="00CE797F" w:rsidP="00CE797F">
            <w:pPr>
              <w:jc w:val="center"/>
              <w:rPr>
                <w:rFonts w:eastAsia="Calibri"/>
                <w:color w:val="FF0000"/>
                <w:sz w:val="16"/>
                <w:szCs w:val="16"/>
                <w:lang w:eastAsia="en-US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 xml:space="preserve"> D</w:t>
            </w:r>
            <w:r>
              <w:rPr>
                <w:b/>
                <w:bCs/>
                <w:color w:val="000000"/>
                <w:sz w:val="16"/>
                <w:szCs w:val="16"/>
              </w:rPr>
              <w:t>402</w:t>
            </w:r>
          </w:p>
        </w:tc>
      </w:tr>
      <w:tr w:rsidR="00CE797F" w:rsidRPr="00FC3C35" w14:paraId="066FF567" w14:textId="77777777" w:rsidTr="00CE797F">
        <w:trPr>
          <w:trHeight w:hRule="exact" w:val="1139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60690013" w14:textId="77777777" w:rsidR="00CE797F" w:rsidRPr="00FC3C35" w:rsidRDefault="00CE797F" w:rsidP="00CE797F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561" w:type="pct"/>
            <w:shd w:val="clear" w:color="auto" w:fill="D9D9D9" w:themeFill="background1" w:themeFillShade="D9"/>
            <w:vAlign w:val="center"/>
          </w:tcPr>
          <w:p w14:paraId="3734C8EC" w14:textId="79E515E3" w:rsidR="00CE797F" w:rsidRPr="00FC3C35" w:rsidRDefault="00CE797F" w:rsidP="00CE797F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09:40-10:20</w:t>
            </w:r>
          </w:p>
        </w:tc>
        <w:tc>
          <w:tcPr>
            <w:tcW w:w="868" w:type="pct"/>
            <w:vAlign w:val="center"/>
          </w:tcPr>
          <w:p w14:paraId="533F350D" w14:textId="77777777" w:rsidR="00CE797F" w:rsidRPr="00FC3C35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08</w:t>
            </w:r>
            <w:r w:rsidRPr="00FC3C35">
              <w:rPr>
                <w:sz w:val="16"/>
                <w:szCs w:val="16"/>
              </w:rPr>
              <w:t xml:space="preserve"> 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>Sosyal Hizmetlerde Etik ve Değerler</w:t>
            </w:r>
          </w:p>
          <w:p w14:paraId="3AE31E0C" w14:textId="77777777" w:rsidR="00CE797F" w:rsidRPr="00FC3C35" w:rsidRDefault="00CE797F" w:rsidP="00CE797F">
            <w:pPr>
              <w:jc w:val="center"/>
              <w:rPr>
                <w:color w:val="000000"/>
                <w:sz w:val="16"/>
                <w:szCs w:val="16"/>
              </w:rPr>
            </w:pPr>
            <w:r w:rsidRPr="00FC3C35">
              <w:rPr>
                <w:color w:val="000000"/>
                <w:sz w:val="16"/>
                <w:szCs w:val="16"/>
              </w:rPr>
              <w:t>Prof. Dr. Ali Fuat ERSOY</w:t>
            </w:r>
          </w:p>
          <w:p w14:paraId="7F0CCE69" w14:textId="5B2F23EE" w:rsidR="00CE797F" w:rsidRPr="00FC3C35" w:rsidRDefault="00CE797F" w:rsidP="00CE797F">
            <w:pPr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D</w:t>
            </w:r>
            <w:r>
              <w:rPr>
                <w:b/>
                <w:bCs/>
                <w:color w:val="000000"/>
                <w:sz w:val="16"/>
                <w:szCs w:val="16"/>
              </w:rPr>
              <w:t>406</w:t>
            </w:r>
          </w:p>
        </w:tc>
        <w:tc>
          <w:tcPr>
            <w:tcW w:w="919" w:type="pct"/>
            <w:vAlign w:val="center"/>
          </w:tcPr>
          <w:p w14:paraId="134B5AD8" w14:textId="77777777" w:rsidR="00CE797F" w:rsidRPr="00FC3C35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02</w:t>
            </w:r>
            <w:r w:rsidRPr="00FC3C35">
              <w:rPr>
                <w:sz w:val="16"/>
                <w:szCs w:val="16"/>
              </w:rPr>
              <w:t xml:space="preserve"> 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>Sosyal Hizmet Müdahalesi II</w:t>
            </w:r>
          </w:p>
          <w:p w14:paraId="4CE8C6A4" w14:textId="77777777" w:rsidR="00CE797F" w:rsidRPr="00FC3C35" w:rsidRDefault="00CE797F" w:rsidP="00CE797F">
            <w:pPr>
              <w:jc w:val="center"/>
              <w:rPr>
                <w:color w:val="000000"/>
                <w:sz w:val="16"/>
                <w:szCs w:val="16"/>
              </w:rPr>
            </w:pPr>
            <w:r w:rsidRPr="00FC3C35">
              <w:rPr>
                <w:color w:val="000000"/>
                <w:sz w:val="16"/>
                <w:szCs w:val="16"/>
              </w:rPr>
              <w:t xml:space="preserve">Doç. Dr. Oğuzhan ZENGİN </w:t>
            </w:r>
          </w:p>
          <w:p w14:paraId="295799B1" w14:textId="191967EF" w:rsidR="00CE797F" w:rsidRPr="00FC3C35" w:rsidRDefault="00CE797F" w:rsidP="00CE797F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919" w:type="pct"/>
            <w:vAlign w:val="center"/>
          </w:tcPr>
          <w:p w14:paraId="20AFE568" w14:textId="38DD2772" w:rsidR="00CE797F" w:rsidRPr="00FC3C35" w:rsidRDefault="00CE797F" w:rsidP="00CE797F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867" w:type="pct"/>
            <w:vAlign w:val="center"/>
          </w:tcPr>
          <w:p w14:paraId="3555A039" w14:textId="02511469" w:rsidR="00CE797F" w:rsidRPr="00FC3C35" w:rsidRDefault="00CE797F" w:rsidP="00CE797F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766" w:type="pct"/>
            <w:vAlign w:val="center"/>
          </w:tcPr>
          <w:p w14:paraId="5140C072" w14:textId="77777777" w:rsidR="00CE797F" w:rsidRPr="00FC3C35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04 İnsan Hakları ve Sosyal Hizmet</w:t>
            </w:r>
          </w:p>
          <w:p w14:paraId="3C23BD7D" w14:textId="77777777" w:rsidR="00CE797F" w:rsidRPr="00FC3C35" w:rsidRDefault="00CE797F" w:rsidP="00CE797F">
            <w:pPr>
              <w:jc w:val="center"/>
              <w:rPr>
                <w:color w:val="000000"/>
                <w:sz w:val="16"/>
                <w:szCs w:val="16"/>
              </w:rPr>
            </w:pPr>
            <w:r w:rsidRPr="00FC3C35">
              <w:rPr>
                <w:color w:val="000000"/>
                <w:sz w:val="16"/>
                <w:szCs w:val="16"/>
              </w:rPr>
              <w:t>Doç. Dr. Yasin TAŞPINAR</w:t>
            </w:r>
          </w:p>
          <w:p w14:paraId="170092E9" w14:textId="753BF4E4" w:rsidR="00CE797F" w:rsidRPr="00FC3C35" w:rsidRDefault="00CE797F" w:rsidP="00CE797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 xml:space="preserve"> D</w:t>
            </w:r>
            <w:r>
              <w:rPr>
                <w:b/>
                <w:bCs/>
                <w:color w:val="000000"/>
                <w:sz w:val="16"/>
                <w:szCs w:val="16"/>
              </w:rPr>
              <w:t>402</w:t>
            </w:r>
          </w:p>
        </w:tc>
      </w:tr>
      <w:tr w:rsidR="00CE797F" w:rsidRPr="00FC3C35" w14:paraId="72EB878E" w14:textId="77777777" w:rsidTr="00911F7C">
        <w:trPr>
          <w:trHeight w:hRule="exact" w:val="981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10261EBA" w14:textId="77777777" w:rsidR="00CE797F" w:rsidRPr="00FC3C35" w:rsidRDefault="00CE797F" w:rsidP="00CE797F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561" w:type="pct"/>
            <w:shd w:val="clear" w:color="auto" w:fill="D9D9D9" w:themeFill="background1" w:themeFillShade="D9"/>
            <w:vAlign w:val="center"/>
          </w:tcPr>
          <w:p w14:paraId="217582CA" w14:textId="7681DF3E" w:rsidR="00CE797F" w:rsidRPr="00FC3C35" w:rsidRDefault="00CE797F" w:rsidP="00CE797F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10:30-11:10</w:t>
            </w:r>
          </w:p>
        </w:tc>
        <w:tc>
          <w:tcPr>
            <w:tcW w:w="868" w:type="pct"/>
            <w:vAlign w:val="center"/>
          </w:tcPr>
          <w:p w14:paraId="661082E1" w14:textId="77777777" w:rsidR="00CE797F" w:rsidRPr="00FC3C35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08</w:t>
            </w:r>
            <w:r w:rsidRPr="00FC3C35">
              <w:rPr>
                <w:sz w:val="16"/>
                <w:szCs w:val="16"/>
              </w:rPr>
              <w:t xml:space="preserve"> 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>Sosyal Hizmetlerde Etik ve Değerler</w:t>
            </w:r>
          </w:p>
          <w:p w14:paraId="2279EC06" w14:textId="77777777" w:rsidR="00CE797F" w:rsidRPr="00FC3C35" w:rsidRDefault="00CE797F" w:rsidP="00CE797F">
            <w:pPr>
              <w:jc w:val="center"/>
              <w:rPr>
                <w:color w:val="000000"/>
                <w:sz w:val="16"/>
                <w:szCs w:val="16"/>
              </w:rPr>
            </w:pPr>
            <w:r w:rsidRPr="00FC3C35">
              <w:rPr>
                <w:color w:val="000000"/>
                <w:sz w:val="16"/>
                <w:szCs w:val="16"/>
              </w:rPr>
              <w:t>Prof. Dr. Ali Fuat ERSOY</w:t>
            </w:r>
          </w:p>
          <w:p w14:paraId="34274238" w14:textId="37440840" w:rsidR="00CE797F" w:rsidRPr="00FC3C35" w:rsidRDefault="00CE797F" w:rsidP="00CE797F">
            <w:pPr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D</w:t>
            </w:r>
            <w:r>
              <w:rPr>
                <w:b/>
                <w:bCs/>
                <w:color w:val="000000"/>
                <w:sz w:val="16"/>
                <w:szCs w:val="16"/>
              </w:rPr>
              <w:t>406</w:t>
            </w:r>
          </w:p>
        </w:tc>
        <w:tc>
          <w:tcPr>
            <w:tcW w:w="919" w:type="pct"/>
            <w:vAlign w:val="center"/>
          </w:tcPr>
          <w:p w14:paraId="7EFF669F" w14:textId="77777777" w:rsidR="00CE797F" w:rsidRPr="00FC3C35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02</w:t>
            </w:r>
            <w:r w:rsidRPr="00FC3C35">
              <w:rPr>
                <w:sz w:val="16"/>
                <w:szCs w:val="16"/>
              </w:rPr>
              <w:t xml:space="preserve"> 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>Sosyal Hizmet Müdahalesi II</w:t>
            </w:r>
          </w:p>
          <w:p w14:paraId="2710EE8E" w14:textId="77777777" w:rsidR="00CE797F" w:rsidRPr="00FC3C35" w:rsidRDefault="00CE797F" w:rsidP="00CE797F">
            <w:pPr>
              <w:jc w:val="center"/>
              <w:rPr>
                <w:color w:val="000000"/>
                <w:sz w:val="16"/>
                <w:szCs w:val="16"/>
              </w:rPr>
            </w:pPr>
            <w:r w:rsidRPr="00FC3C35">
              <w:rPr>
                <w:color w:val="000000"/>
                <w:sz w:val="16"/>
                <w:szCs w:val="16"/>
              </w:rPr>
              <w:t xml:space="preserve">Doç. Dr. Oğuzhan ZENGİN </w:t>
            </w:r>
          </w:p>
          <w:p w14:paraId="61243915" w14:textId="4F9C7CC0" w:rsidR="00CE797F" w:rsidRPr="00FC3C35" w:rsidRDefault="00CE797F" w:rsidP="00CE797F">
            <w:pPr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919" w:type="pct"/>
            <w:vAlign w:val="center"/>
          </w:tcPr>
          <w:p w14:paraId="45AEB332" w14:textId="173F0DF8" w:rsidR="00CE797F" w:rsidRPr="00FC3C35" w:rsidRDefault="00CE797F" w:rsidP="00CE797F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867" w:type="pct"/>
            <w:vAlign w:val="center"/>
          </w:tcPr>
          <w:p w14:paraId="139E7D1E" w14:textId="52B5AB03" w:rsidR="00CE797F" w:rsidRPr="00FC3C35" w:rsidRDefault="00CE797F" w:rsidP="00CE797F">
            <w:pPr>
              <w:jc w:val="center"/>
              <w:rPr>
                <w:rFonts w:eastAsia="Calibri"/>
                <w:b/>
                <w:bCs/>
                <w:sz w:val="16"/>
                <w:szCs w:val="16"/>
              </w:rPr>
            </w:pPr>
          </w:p>
        </w:tc>
        <w:tc>
          <w:tcPr>
            <w:tcW w:w="766" w:type="pct"/>
            <w:vAlign w:val="center"/>
          </w:tcPr>
          <w:p w14:paraId="44FDBB23" w14:textId="77777777" w:rsidR="00CE797F" w:rsidRPr="00FC3C35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04 İnsan Hakları ve Sosyal Hizmet</w:t>
            </w:r>
          </w:p>
          <w:p w14:paraId="5500F665" w14:textId="77777777" w:rsidR="00CE797F" w:rsidRPr="00FC3C35" w:rsidRDefault="00CE797F" w:rsidP="00CE797F">
            <w:pPr>
              <w:jc w:val="center"/>
              <w:rPr>
                <w:color w:val="000000"/>
                <w:sz w:val="16"/>
                <w:szCs w:val="16"/>
              </w:rPr>
            </w:pPr>
            <w:r w:rsidRPr="00FC3C35">
              <w:rPr>
                <w:color w:val="000000"/>
                <w:sz w:val="16"/>
                <w:szCs w:val="16"/>
              </w:rPr>
              <w:t>Doç. Dr. Yasin TAŞPINAR</w:t>
            </w:r>
          </w:p>
          <w:p w14:paraId="5A1D5376" w14:textId="2387025C" w:rsidR="00CE797F" w:rsidRPr="00FC3C35" w:rsidRDefault="00CE797F" w:rsidP="00CE797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 xml:space="preserve"> D</w:t>
            </w:r>
            <w:r>
              <w:rPr>
                <w:b/>
                <w:bCs/>
                <w:color w:val="000000"/>
                <w:sz w:val="16"/>
                <w:szCs w:val="16"/>
              </w:rPr>
              <w:t>402</w:t>
            </w:r>
          </w:p>
        </w:tc>
      </w:tr>
      <w:tr w:rsidR="00FC3C35" w:rsidRPr="00FC3C35" w14:paraId="0C131F15" w14:textId="77777777" w:rsidTr="00FC3C35">
        <w:trPr>
          <w:trHeight w:hRule="exact" w:val="1137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50BC4154" w14:textId="77777777" w:rsidR="00FC3C35" w:rsidRPr="00FC3C35" w:rsidRDefault="00FC3C35" w:rsidP="00FC3C35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561" w:type="pct"/>
            <w:shd w:val="clear" w:color="auto" w:fill="D9D9D9" w:themeFill="background1" w:themeFillShade="D9"/>
            <w:vAlign w:val="center"/>
          </w:tcPr>
          <w:p w14:paraId="61231F56" w14:textId="10C73FA9" w:rsidR="00FC3C35" w:rsidRPr="00FC3C35" w:rsidRDefault="00FC3C35" w:rsidP="00FC3C35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11:20-12:00</w:t>
            </w:r>
          </w:p>
        </w:tc>
        <w:tc>
          <w:tcPr>
            <w:tcW w:w="868" w:type="pct"/>
            <w:vAlign w:val="center"/>
          </w:tcPr>
          <w:p w14:paraId="1B760EB2" w14:textId="1AEAF1BD" w:rsidR="00FC3C35" w:rsidRPr="00FC3C35" w:rsidRDefault="00FC3C35" w:rsidP="00FC3C35">
            <w:pPr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919" w:type="pct"/>
            <w:vAlign w:val="center"/>
          </w:tcPr>
          <w:p w14:paraId="5A8DEB11" w14:textId="77777777" w:rsidR="00FC3C35" w:rsidRPr="00FC3C35" w:rsidRDefault="00FC3C35" w:rsidP="00FC3C35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10</w:t>
            </w:r>
            <w:r w:rsidRPr="00FC3C35">
              <w:rPr>
                <w:sz w:val="16"/>
                <w:szCs w:val="16"/>
              </w:rPr>
              <w:t xml:space="preserve"> 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>Çocuk Koruma ve Bakım Sistemi</w:t>
            </w:r>
          </w:p>
          <w:p w14:paraId="0CD39DCE" w14:textId="77777777" w:rsidR="00FC3C35" w:rsidRPr="00FC3C35" w:rsidRDefault="00FC3C35" w:rsidP="00FC3C35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color w:val="000000"/>
                <w:sz w:val="16"/>
                <w:szCs w:val="16"/>
              </w:rPr>
              <w:t>Doç. Dr. H. İrem KALAYCI KIRLIOĞLU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1B1E7E16" w14:textId="4D159FBD" w:rsidR="00FC3C35" w:rsidRPr="00FC3C35" w:rsidRDefault="00FC3C35" w:rsidP="00FC3C35">
            <w:pPr>
              <w:jc w:val="center"/>
              <w:rPr>
                <w:rFonts w:eastAsia="Calibri"/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</w:tc>
        <w:tc>
          <w:tcPr>
            <w:tcW w:w="919" w:type="pct"/>
            <w:vAlign w:val="center"/>
          </w:tcPr>
          <w:p w14:paraId="7BD7C70A" w14:textId="1D46B67E" w:rsidR="00FC3C35" w:rsidRPr="00FC3C35" w:rsidRDefault="00FC3C35" w:rsidP="00FC3C3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867" w:type="pct"/>
            <w:vAlign w:val="center"/>
          </w:tcPr>
          <w:p w14:paraId="28EFF586" w14:textId="712FBFAC" w:rsidR="00FC3C35" w:rsidRPr="00FC3C35" w:rsidRDefault="00FC3C35" w:rsidP="00FC3C35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</w:p>
        </w:tc>
        <w:tc>
          <w:tcPr>
            <w:tcW w:w="766" w:type="pct"/>
            <w:vAlign w:val="center"/>
          </w:tcPr>
          <w:p w14:paraId="1FFBBB8D" w14:textId="7C031814" w:rsidR="00FC3C35" w:rsidRPr="00FC3C35" w:rsidRDefault="00FC3C35" w:rsidP="00FC3C35">
            <w:pPr>
              <w:jc w:val="center"/>
              <w:rPr>
                <w:rFonts w:eastAsia="Calibri"/>
                <w:bCs/>
                <w:sz w:val="16"/>
                <w:szCs w:val="16"/>
                <w:lang w:eastAsia="en-US"/>
              </w:rPr>
            </w:pPr>
          </w:p>
        </w:tc>
      </w:tr>
      <w:tr w:rsidR="000727B2" w:rsidRPr="00FC3C35" w14:paraId="0F3FEF4F" w14:textId="77777777" w:rsidTr="0075250A">
        <w:trPr>
          <w:trHeight w:hRule="exact" w:val="1139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1551C32E" w14:textId="601959F1" w:rsidR="000727B2" w:rsidRPr="00FC3C35" w:rsidRDefault="000727B2" w:rsidP="000727B2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561" w:type="pct"/>
            <w:shd w:val="clear" w:color="auto" w:fill="D9D9D9" w:themeFill="background1" w:themeFillShade="D9"/>
            <w:vAlign w:val="center"/>
          </w:tcPr>
          <w:p w14:paraId="7CB9752D" w14:textId="6DDE5B4F" w:rsidR="000727B2" w:rsidRPr="00FC3C35" w:rsidRDefault="000727B2" w:rsidP="000727B2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12:10-12:50</w:t>
            </w:r>
          </w:p>
        </w:tc>
        <w:tc>
          <w:tcPr>
            <w:tcW w:w="868" w:type="pct"/>
            <w:shd w:val="clear" w:color="auto" w:fill="auto"/>
            <w:vAlign w:val="center"/>
          </w:tcPr>
          <w:p w14:paraId="35BB8DBA" w14:textId="77777777" w:rsidR="00087A22" w:rsidRPr="00FC3C35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06</w:t>
            </w:r>
            <w:r>
              <w:rPr>
                <w:b/>
                <w:bCs/>
                <w:color w:val="000000"/>
                <w:sz w:val="16"/>
                <w:szCs w:val="16"/>
              </w:rPr>
              <w:t>/SHZ308</w:t>
            </w:r>
            <w:r w:rsidRPr="00FC3C35">
              <w:rPr>
                <w:sz w:val="16"/>
                <w:szCs w:val="16"/>
              </w:rPr>
              <w:t xml:space="preserve"> 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>Sosyal Hizmet Yönetimi</w:t>
            </w:r>
          </w:p>
          <w:p w14:paraId="7738E212" w14:textId="77777777" w:rsidR="00087A22" w:rsidRPr="000727B2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proofErr w:type="spellStart"/>
            <w:r w:rsidRPr="000727B2">
              <w:rPr>
                <w:color w:val="000000"/>
                <w:sz w:val="16"/>
                <w:szCs w:val="16"/>
              </w:rPr>
              <w:t>Öğr</w:t>
            </w:r>
            <w:proofErr w:type="spellEnd"/>
            <w:r w:rsidRPr="000727B2">
              <w:rPr>
                <w:color w:val="000000"/>
                <w:sz w:val="16"/>
                <w:szCs w:val="16"/>
              </w:rPr>
              <w:t>. Gör. Hayrettin TELLİ</w:t>
            </w:r>
          </w:p>
          <w:p w14:paraId="71D14BC3" w14:textId="5C45D402" w:rsidR="000727B2" w:rsidRPr="00FC3C35" w:rsidRDefault="00087A22" w:rsidP="00087A22">
            <w:pPr>
              <w:jc w:val="center"/>
              <w:rPr>
                <w:rFonts w:eastAsia="Calibri"/>
                <w:bCs/>
                <w:sz w:val="16"/>
                <w:szCs w:val="16"/>
                <w:lang w:eastAsia="en-US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 xml:space="preserve"> D308</w:t>
            </w:r>
          </w:p>
        </w:tc>
        <w:tc>
          <w:tcPr>
            <w:tcW w:w="919" w:type="pct"/>
            <w:vAlign w:val="center"/>
          </w:tcPr>
          <w:p w14:paraId="01A0DD56" w14:textId="77777777" w:rsidR="000727B2" w:rsidRPr="00FC3C35" w:rsidRDefault="000727B2" w:rsidP="000727B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10</w:t>
            </w:r>
            <w:r w:rsidRPr="00FC3C35">
              <w:rPr>
                <w:sz w:val="16"/>
                <w:szCs w:val="16"/>
              </w:rPr>
              <w:t xml:space="preserve"> 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>Çocuk Koruma ve Bakım Sistemi</w:t>
            </w:r>
          </w:p>
          <w:p w14:paraId="1357D83A" w14:textId="75990037" w:rsidR="000727B2" w:rsidRPr="00FC3C35" w:rsidRDefault="000727B2" w:rsidP="000727B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color w:val="000000"/>
                <w:sz w:val="16"/>
                <w:szCs w:val="16"/>
              </w:rPr>
              <w:t>Doç. Dr. H. İrem KALAYCI KIRLIOĞLU</w:t>
            </w:r>
          </w:p>
          <w:p w14:paraId="055460F8" w14:textId="2C0EF473" w:rsidR="000727B2" w:rsidRPr="00FC3C35" w:rsidRDefault="000727B2" w:rsidP="000727B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</w:tc>
        <w:tc>
          <w:tcPr>
            <w:tcW w:w="919" w:type="pct"/>
            <w:vAlign w:val="center"/>
          </w:tcPr>
          <w:p w14:paraId="1118B794" w14:textId="3CD3C861" w:rsidR="000727B2" w:rsidRPr="00FC3C35" w:rsidRDefault="000727B2" w:rsidP="000727B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867" w:type="pct"/>
            <w:vAlign w:val="center"/>
          </w:tcPr>
          <w:p w14:paraId="7C47660E" w14:textId="4FD92AE3" w:rsidR="000727B2" w:rsidRPr="00FC3C35" w:rsidRDefault="000727B2" w:rsidP="000727B2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  <w:tc>
          <w:tcPr>
            <w:tcW w:w="766" w:type="pct"/>
            <w:vAlign w:val="center"/>
          </w:tcPr>
          <w:p w14:paraId="5A231741" w14:textId="1C84C1B0" w:rsidR="000727B2" w:rsidRPr="00FC3C35" w:rsidRDefault="000727B2" w:rsidP="000727B2">
            <w:pPr>
              <w:jc w:val="center"/>
              <w:rPr>
                <w:rFonts w:eastAsia="Calibri"/>
                <w:bCs/>
                <w:sz w:val="16"/>
                <w:szCs w:val="16"/>
                <w:lang w:eastAsia="en-US"/>
              </w:rPr>
            </w:pPr>
          </w:p>
        </w:tc>
      </w:tr>
      <w:tr w:rsidR="000727B2" w:rsidRPr="00FC3C35" w14:paraId="2B493607" w14:textId="77777777" w:rsidTr="0075250A">
        <w:trPr>
          <w:trHeight w:hRule="exact" w:val="1268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50EA6BDE" w14:textId="51FD6C12" w:rsidR="000727B2" w:rsidRPr="00FC3C35" w:rsidRDefault="000727B2" w:rsidP="000727B2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561" w:type="pct"/>
            <w:shd w:val="clear" w:color="auto" w:fill="D9D9D9" w:themeFill="background1" w:themeFillShade="D9"/>
            <w:vAlign w:val="center"/>
          </w:tcPr>
          <w:p w14:paraId="4C390B59" w14:textId="50E03260" w:rsidR="000727B2" w:rsidRPr="00FC3C35" w:rsidRDefault="000727B2" w:rsidP="000727B2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13:00-13:40</w:t>
            </w:r>
          </w:p>
        </w:tc>
        <w:tc>
          <w:tcPr>
            <w:tcW w:w="868" w:type="pct"/>
            <w:shd w:val="clear" w:color="auto" w:fill="auto"/>
            <w:vAlign w:val="center"/>
          </w:tcPr>
          <w:p w14:paraId="5BCA8B97" w14:textId="7A75280B" w:rsidR="000727B2" w:rsidRPr="00FC3C35" w:rsidRDefault="000727B2" w:rsidP="000727B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06</w:t>
            </w:r>
            <w:r w:rsidR="00087A22">
              <w:rPr>
                <w:b/>
                <w:bCs/>
                <w:color w:val="000000"/>
                <w:sz w:val="16"/>
                <w:szCs w:val="16"/>
              </w:rPr>
              <w:t>/SHZ308</w:t>
            </w:r>
            <w:r w:rsidRPr="00FC3C35">
              <w:rPr>
                <w:sz w:val="16"/>
                <w:szCs w:val="16"/>
              </w:rPr>
              <w:t xml:space="preserve"> 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>Sosyal Hizmet Yönetimi</w:t>
            </w:r>
          </w:p>
          <w:p w14:paraId="045A0AB5" w14:textId="77777777" w:rsidR="000727B2" w:rsidRPr="000727B2" w:rsidRDefault="000727B2" w:rsidP="000727B2">
            <w:pPr>
              <w:jc w:val="center"/>
              <w:rPr>
                <w:color w:val="000000"/>
                <w:sz w:val="16"/>
                <w:szCs w:val="16"/>
              </w:rPr>
            </w:pPr>
            <w:proofErr w:type="spellStart"/>
            <w:r w:rsidRPr="000727B2">
              <w:rPr>
                <w:color w:val="000000"/>
                <w:sz w:val="16"/>
                <w:szCs w:val="16"/>
              </w:rPr>
              <w:t>Öğr</w:t>
            </w:r>
            <w:proofErr w:type="spellEnd"/>
            <w:r w:rsidRPr="000727B2">
              <w:rPr>
                <w:color w:val="000000"/>
                <w:sz w:val="16"/>
                <w:szCs w:val="16"/>
              </w:rPr>
              <w:t>. Gör. Hayrettin TELLİ</w:t>
            </w:r>
          </w:p>
          <w:p w14:paraId="43753E28" w14:textId="0D5975FB" w:rsidR="000727B2" w:rsidRPr="00FC3C35" w:rsidRDefault="000727B2" w:rsidP="000727B2">
            <w:pPr>
              <w:jc w:val="center"/>
              <w:rPr>
                <w:rFonts w:eastAsia="Calibri"/>
                <w:bCs/>
                <w:sz w:val="16"/>
                <w:szCs w:val="16"/>
                <w:lang w:eastAsia="en-US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 xml:space="preserve"> D308</w:t>
            </w:r>
          </w:p>
        </w:tc>
        <w:tc>
          <w:tcPr>
            <w:tcW w:w="919" w:type="pct"/>
            <w:vAlign w:val="center"/>
          </w:tcPr>
          <w:p w14:paraId="03DE62CC" w14:textId="4780A2C1" w:rsidR="000727B2" w:rsidRPr="00FC3C35" w:rsidRDefault="000727B2" w:rsidP="000727B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19" w:type="pct"/>
            <w:vAlign w:val="bottom"/>
          </w:tcPr>
          <w:p w14:paraId="0580CC8F" w14:textId="32753F18" w:rsidR="000727B2" w:rsidRPr="00FC3C35" w:rsidRDefault="000727B2" w:rsidP="000727B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867" w:type="pct"/>
            <w:vAlign w:val="center"/>
          </w:tcPr>
          <w:p w14:paraId="39343003" w14:textId="273F2746" w:rsidR="000727B2" w:rsidRPr="00FC3C35" w:rsidRDefault="000727B2" w:rsidP="000727B2">
            <w:pPr>
              <w:jc w:val="center"/>
              <w:rPr>
                <w:rFonts w:eastAsia="Calibri"/>
                <w:bCs/>
                <w:color w:val="FF0000"/>
                <w:sz w:val="16"/>
                <w:szCs w:val="16"/>
              </w:rPr>
            </w:pPr>
          </w:p>
        </w:tc>
        <w:tc>
          <w:tcPr>
            <w:tcW w:w="766" w:type="pct"/>
            <w:vAlign w:val="center"/>
          </w:tcPr>
          <w:p w14:paraId="2222C76C" w14:textId="03C58E0E" w:rsidR="000727B2" w:rsidRPr="00FC3C35" w:rsidRDefault="000727B2" w:rsidP="000727B2">
            <w:pPr>
              <w:jc w:val="center"/>
              <w:rPr>
                <w:rFonts w:eastAsia="Calibri"/>
                <w:bCs/>
                <w:sz w:val="16"/>
                <w:szCs w:val="16"/>
                <w:lang w:eastAsia="en-US"/>
              </w:rPr>
            </w:pPr>
          </w:p>
        </w:tc>
      </w:tr>
      <w:tr w:rsidR="00CE797F" w:rsidRPr="00FC3C35" w14:paraId="6C9FCBCC" w14:textId="77777777" w:rsidTr="00A2511F">
        <w:trPr>
          <w:trHeight w:hRule="exact" w:val="1286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23AC81DC" w14:textId="498FD64F" w:rsidR="00CE797F" w:rsidRPr="00FC3C35" w:rsidRDefault="00CE797F" w:rsidP="00CE797F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561" w:type="pct"/>
            <w:shd w:val="clear" w:color="auto" w:fill="D9D9D9" w:themeFill="background1" w:themeFillShade="D9"/>
            <w:vAlign w:val="center"/>
          </w:tcPr>
          <w:p w14:paraId="2BFE9297" w14:textId="524DC77F" w:rsidR="00CE797F" w:rsidRPr="00FC3C35" w:rsidRDefault="00CE797F" w:rsidP="00CE797F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13:50-14:30</w:t>
            </w:r>
          </w:p>
        </w:tc>
        <w:tc>
          <w:tcPr>
            <w:tcW w:w="868" w:type="pct"/>
            <w:shd w:val="clear" w:color="auto" w:fill="auto"/>
            <w:vAlign w:val="center"/>
          </w:tcPr>
          <w:p w14:paraId="3C0FE8D0" w14:textId="77777777" w:rsidR="00CE797F" w:rsidRPr="00FC3C35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06</w:t>
            </w:r>
            <w:r w:rsidRPr="00FC3C35">
              <w:rPr>
                <w:sz w:val="16"/>
                <w:szCs w:val="16"/>
              </w:rPr>
              <w:t xml:space="preserve"> 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>Sosyal Hizmet Yönetimi</w:t>
            </w:r>
          </w:p>
          <w:p w14:paraId="49634A1B" w14:textId="77777777" w:rsidR="00CE797F" w:rsidRPr="000727B2" w:rsidRDefault="00CE797F" w:rsidP="00CE797F">
            <w:pPr>
              <w:jc w:val="center"/>
              <w:rPr>
                <w:color w:val="000000"/>
                <w:sz w:val="16"/>
                <w:szCs w:val="16"/>
              </w:rPr>
            </w:pPr>
            <w:proofErr w:type="spellStart"/>
            <w:r w:rsidRPr="000727B2">
              <w:rPr>
                <w:color w:val="000000"/>
                <w:sz w:val="16"/>
                <w:szCs w:val="16"/>
              </w:rPr>
              <w:t>Öğr</w:t>
            </w:r>
            <w:proofErr w:type="spellEnd"/>
            <w:r w:rsidRPr="000727B2">
              <w:rPr>
                <w:color w:val="000000"/>
                <w:sz w:val="16"/>
                <w:szCs w:val="16"/>
              </w:rPr>
              <w:t>. Gör. Hayrettin TELLİ</w:t>
            </w:r>
          </w:p>
          <w:p w14:paraId="604A7123" w14:textId="011EBFC9" w:rsidR="00CE797F" w:rsidRPr="00FC3C35" w:rsidRDefault="00CE797F" w:rsidP="00CE797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 xml:space="preserve"> D308</w:t>
            </w:r>
          </w:p>
        </w:tc>
        <w:tc>
          <w:tcPr>
            <w:tcW w:w="919" w:type="pct"/>
            <w:vAlign w:val="center"/>
          </w:tcPr>
          <w:p w14:paraId="22E33418" w14:textId="3C0C8615" w:rsidR="00CE797F" w:rsidRPr="00FC3C35" w:rsidRDefault="00CE797F" w:rsidP="00CE797F">
            <w:pPr>
              <w:jc w:val="center"/>
              <w:rPr>
                <w:rFonts w:eastAsia="Calibri"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919" w:type="pct"/>
            <w:vAlign w:val="bottom"/>
          </w:tcPr>
          <w:p w14:paraId="0152312C" w14:textId="2F72D350" w:rsidR="00CE797F" w:rsidRPr="00FC3C35" w:rsidRDefault="00CE797F" w:rsidP="00CE797F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867" w:type="pct"/>
            <w:vAlign w:val="center"/>
          </w:tcPr>
          <w:p w14:paraId="7C09F8E2" w14:textId="39B71AF8" w:rsidR="00CE797F" w:rsidRPr="00FC3C35" w:rsidRDefault="00CE797F" w:rsidP="00CE797F">
            <w:pPr>
              <w:jc w:val="center"/>
              <w:rPr>
                <w:rFonts w:eastAsia="Calibri"/>
                <w:b/>
                <w:bCs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766" w:type="pct"/>
            <w:vAlign w:val="bottom"/>
          </w:tcPr>
          <w:p w14:paraId="49351E28" w14:textId="1C5DFEC2" w:rsidR="00CE797F" w:rsidRPr="00FC3C35" w:rsidRDefault="00CE797F" w:rsidP="00CE797F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</w:p>
        </w:tc>
      </w:tr>
      <w:tr w:rsidR="00087A22" w:rsidRPr="00FC3C35" w14:paraId="0EE01BD0" w14:textId="77777777" w:rsidTr="006B4068">
        <w:trPr>
          <w:trHeight w:hRule="exact" w:val="1166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495A30CB" w14:textId="3ABC0615" w:rsidR="00087A22" w:rsidRPr="00FC3C35" w:rsidRDefault="00087A22" w:rsidP="00087A22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561" w:type="pct"/>
            <w:shd w:val="clear" w:color="auto" w:fill="D9D9D9" w:themeFill="background1" w:themeFillShade="D9"/>
            <w:vAlign w:val="center"/>
          </w:tcPr>
          <w:p w14:paraId="240EB3F0" w14:textId="35DB7C7A" w:rsidR="00087A22" w:rsidRPr="00FC3C35" w:rsidRDefault="00087A22" w:rsidP="00087A22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14:40-15:20</w:t>
            </w:r>
          </w:p>
        </w:tc>
        <w:tc>
          <w:tcPr>
            <w:tcW w:w="868" w:type="pct"/>
            <w:shd w:val="clear" w:color="auto" w:fill="auto"/>
            <w:vAlign w:val="center"/>
          </w:tcPr>
          <w:p w14:paraId="708EF3E4" w14:textId="77777777" w:rsidR="00087A22" w:rsidRPr="00FC3C35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16</w:t>
            </w:r>
            <w:r w:rsidRPr="00FC3C35">
              <w:rPr>
                <w:sz w:val="16"/>
                <w:szCs w:val="16"/>
              </w:rPr>
              <w:t xml:space="preserve"> 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>Karşılaştırmalı Sosyal Refah Modelleri</w:t>
            </w:r>
          </w:p>
          <w:p w14:paraId="372F685E" w14:textId="77777777" w:rsidR="00087A22" w:rsidRPr="00FC3C35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r w:rsidRPr="00FC3C35">
              <w:rPr>
                <w:color w:val="000000"/>
                <w:sz w:val="16"/>
                <w:szCs w:val="16"/>
              </w:rPr>
              <w:t xml:space="preserve">Doç. Dr. Bora BALUN </w:t>
            </w:r>
          </w:p>
          <w:p w14:paraId="6319D002" w14:textId="05763347" w:rsidR="00087A22" w:rsidRPr="00FC3C35" w:rsidRDefault="00087A22" w:rsidP="00087A2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FC3C35">
              <w:rPr>
                <w:rFonts w:eastAsia="Calibri"/>
                <w:b/>
                <w:sz w:val="16"/>
                <w:szCs w:val="16"/>
              </w:rPr>
              <w:t>D</w:t>
            </w:r>
            <w:r>
              <w:rPr>
                <w:rFonts w:eastAsia="Calibri"/>
                <w:b/>
                <w:sz w:val="16"/>
                <w:szCs w:val="16"/>
              </w:rPr>
              <w:t>3</w:t>
            </w:r>
            <w:r w:rsidRPr="00FC3C35">
              <w:rPr>
                <w:rFonts w:eastAsia="Calibri"/>
                <w:b/>
                <w:sz w:val="16"/>
                <w:szCs w:val="16"/>
              </w:rPr>
              <w:t>08</w:t>
            </w:r>
          </w:p>
        </w:tc>
        <w:tc>
          <w:tcPr>
            <w:tcW w:w="919" w:type="pct"/>
            <w:vAlign w:val="center"/>
          </w:tcPr>
          <w:p w14:paraId="704DC40D" w14:textId="1D4D5D99" w:rsidR="00087A22" w:rsidRPr="00FC3C35" w:rsidRDefault="00087A22" w:rsidP="00087A22">
            <w:pPr>
              <w:jc w:val="center"/>
              <w:rPr>
                <w:rFonts w:eastAsia="Calibri"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919" w:type="pct"/>
            <w:vAlign w:val="bottom"/>
          </w:tcPr>
          <w:p w14:paraId="04896A38" w14:textId="77777777" w:rsidR="00087A22" w:rsidRPr="00FC3C35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18</w:t>
            </w:r>
            <w:r w:rsidRPr="00FC3C35">
              <w:rPr>
                <w:sz w:val="16"/>
                <w:szCs w:val="16"/>
              </w:rPr>
              <w:t xml:space="preserve"> 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>Toplumsal Cinsiyet ve Sosyal Hizmet</w:t>
            </w:r>
          </w:p>
          <w:p w14:paraId="26BC99F9" w14:textId="77777777" w:rsidR="00087A22" w:rsidRPr="00FC3C35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r w:rsidRPr="00FC3C35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FC3C35">
              <w:rPr>
                <w:color w:val="000000"/>
                <w:sz w:val="16"/>
                <w:szCs w:val="16"/>
              </w:rPr>
              <w:t>Öğr</w:t>
            </w:r>
            <w:proofErr w:type="spellEnd"/>
            <w:r w:rsidRPr="00FC3C35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FC3C35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FC3C35">
              <w:rPr>
                <w:color w:val="000000"/>
                <w:sz w:val="16"/>
                <w:szCs w:val="16"/>
              </w:rPr>
              <w:t>. Veysi BAYDAR</w:t>
            </w:r>
          </w:p>
          <w:p w14:paraId="72671311" w14:textId="2C6B9EB4" w:rsidR="00087A22" w:rsidRPr="00FC3C35" w:rsidRDefault="00087A22" w:rsidP="00087A2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</w:tc>
        <w:tc>
          <w:tcPr>
            <w:tcW w:w="867" w:type="pct"/>
            <w:shd w:val="clear" w:color="auto" w:fill="FFFFFF" w:themeFill="background1"/>
            <w:vAlign w:val="center"/>
          </w:tcPr>
          <w:p w14:paraId="3486A81F" w14:textId="3B77B7C9" w:rsidR="00087A22" w:rsidRPr="00FC3C35" w:rsidRDefault="00087A22" w:rsidP="00087A22">
            <w:pPr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766" w:type="pct"/>
            <w:vAlign w:val="center"/>
          </w:tcPr>
          <w:p w14:paraId="77536630" w14:textId="5D0326B3" w:rsidR="00087A22" w:rsidRPr="00FC3C35" w:rsidRDefault="00087A22" w:rsidP="00087A22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</w:tr>
      <w:tr w:rsidR="00087A22" w:rsidRPr="00FC3C35" w14:paraId="7EA2822D" w14:textId="77777777" w:rsidTr="000727B2">
        <w:trPr>
          <w:trHeight w:hRule="exact" w:val="953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4697B408" w14:textId="38CB7B46" w:rsidR="00087A22" w:rsidRPr="00FC3C35" w:rsidRDefault="00087A22" w:rsidP="00087A22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561" w:type="pct"/>
            <w:shd w:val="clear" w:color="auto" w:fill="D9D9D9" w:themeFill="background1" w:themeFillShade="D9"/>
            <w:vAlign w:val="center"/>
          </w:tcPr>
          <w:p w14:paraId="44E27CF5" w14:textId="6871D90D" w:rsidR="00087A22" w:rsidRPr="00FC3C35" w:rsidRDefault="00087A22" w:rsidP="00087A22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15:30-16:10</w:t>
            </w:r>
          </w:p>
        </w:tc>
        <w:tc>
          <w:tcPr>
            <w:tcW w:w="868" w:type="pct"/>
            <w:shd w:val="clear" w:color="auto" w:fill="auto"/>
            <w:vAlign w:val="center"/>
          </w:tcPr>
          <w:p w14:paraId="5BC76100" w14:textId="77777777" w:rsidR="00087A22" w:rsidRPr="00FC3C35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16</w:t>
            </w:r>
            <w:r w:rsidRPr="00FC3C35">
              <w:rPr>
                <w:sz w:val="16"/>
                <w:szCs w:val="16"/>
              </w:rPr>
              <w:t xml:space="preserve"> 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>Karşılaştırmalı Sosyal Refah Modelleri</w:t>
            </w:r>
          </w:p>
          <w:p w14:paraId="0AE11F62" w14:textId="77777777" w:rsidR="00087A22" w:rsidRPr="00FC3C35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r w:rsidRPr="00FC3C35">
              <w:rPr>
                <w:color w:val="000000"/>
                <w:sz w:val="16"/>
                <w:szCs w:val="16"/>
              </w:rPr>
              <w:t xml:space="preserve">Doç. Dr. Bora BALUN </w:t>
            </w:r>
          </w:p>
          <w:p w14:paraId="3FE0ABFB" w14:textId="459B5CFD" w:rsidR="00087A22" w:rsidRPr="00FC3C35" w:rsidRDefault="00087A22" w:rsidP="00087A22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FC3C35">
              <w:rPr>
                <w:rFonts w:eastAsia="Calibri"/>
                <w:b/>
                <w:sz w:val="16"/>
                <w:szCs w:val="16"/>
              </w:rPr>
              <w:t>D</w:t>
            </w:r>
            <w:r>
              <w:rPr>
                <w:rFonts w:eastAsia="Calibri"/>
                <w:b/>
                <w:sz w:val="16"/>
                <w:szCs w:val="16"/>
              </w:rPr>
              <w:t>3</w:t>
            </w:r>
            <w:r w:rsidRPr="00FC3C35">
              <w:rPr>
                <w:rFonts w:eastAsia="Calibri"/>
                <w:b/>
                <w:sz w:val="16"/>
                <w:szCs w:val="16"/>
              </w:rPr>
              <w:t>08</w:t>
            </w:r>
          </w:p>
        </w:tc>
        <w:tc>
          <w:tcPr>
            <w:tcW w:w="919" w:type="pct"/>
            <w:vAlign w:val="center"/>
          </w:tcPr>
          <w:p w14:paraId="29328205" w14:textId="39BDFCC8" w:rsidR="00087A22" w:rsidRPr="00FC3C35" w:rsidRDefault="00087A22" w:rsidP="00087A22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  <w:tc>
          <w:tcPr>
            <w:tcW w:w="919" w:type="pct"/>
            <w:vAlign w:val="center"/>
          </w:tcPr>
          <w:p w14:paraId="37B4308A" w14:textId="77777777" w:rsidR="00087A22" w:rsidRPr="00FC3C35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18</w:t>
            </w:r>
            <w:r w:rsidRPr="00FC3C35">
              <w:rPr>
                <w:sz w:val="16"/>
                <w:szCs w:val="16"/>
              </w:rPr>
              <w:t xml:space="preserve"> 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>Toplumsal Cinsiyet ve Sosyal Hizmet</w:t>
            </w:r>
          </w:p>
          <w:p w14:paraId="16B6ED1C" w14:textId="77777777" w:rsidR="00087A22" w:rsidRPr="00FC3C35" w:rsidRDefault="00087A22" w:rsidP="00087A22">
            <w:pPr>
              <w:jc w:val="center"/>
              <w:rPr>
                <w:color w:val="000000"/>
                <w:sz w:val="16"/>
                <w:szCs w:val="16"/>
              </w:rPr>
            </w:pPr>
            <w:r w:rsidRPr="00FC3C35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FC3C35">
              <w:rPr>
                <w:color w:val="000000"/>
                <w:sz w:val="16"/>
                <w:szCs w:val="16"/>
              </w:rPr>
              <w:t>Öğr</w:t>
            </w:r>
            <w:proofErr w:type="spellEnd"/>
            <w:r w:rsidRPr="00FC3C35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FC3C35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FC3C35">
              <w:rPr>
                <w:color w:val="000000"/>
                <w:sz w:val="16"/>
                <w:szCs w:val="16"/>
              </w:rPr>
              <w:t>. Veysi BAYDAR</w:t>
            </w:r>
          </w:p>
          <w:p w14:paraId="11B2B862" w14:textId="02B30FE3" w:rsidR="00087A22" w:rsidRPr="00FC3C35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</w:tc>
        <w:tc>
          <w:tcPr>
            <w:tcW w:w="867" w:type="pct"/>
            <w:shd w:val="clear" w:color="auto" w:fill="FFFFFF" w:themeFill="background1"/>
            <w:vAlign w:val="center"/>
          </w:tcPr>
          <w:p w14:paraId="4C095FCF" w14:textId="1B2BED9F" w:rsidR="00087A22" w:rsidRPr="00FC3C35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12</w:t>
            </w:r>
            <w:r>
              <w:rPr>
                <w:b/>
                <w:bCs/>
                <w:color w:val="000000"/>
                <w:sz w:val="16"/>
                <w:szCs w:val="16"/>
              </w:rPr>
              <w:t>/SHZ330</w:t>
            </w:r>
            <w:r w:rsidRPr="00FC3C35">
              <w:rPr>
                <w:sz w:val="16"/>
                <w:szCs w:val="16"/>
              </w:rPr>
              <w:t xml:space="preserve"> 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>Gençlerle Sosyal Hizmet</w:t>
            </w:r>
          </w:p>
          <w:p w14:paraId="1EAD77C5" w14:textId="77777777" w:rsidR="00087A22" w:rsidRPr="00FC3C35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color w:val="000000"/>
                <w:sz w:val="16"/>
                <w:szCs w:val="16"/>
              </w:rPr>
              <w:t>Doç. Dr. H. İrem KALAYCI KIRLIOĞLU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066A0041" w14:textId="7FD885CC" w:rsidR="00087A22" w:rsidRPr="00FC3C35" w:rsidRDefault="00087A22" w:rsidP="00087A22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</w:tc>
        <w:tc>
          <w:tcPr>
            <w:tcW w:w="766" w:type="pct"/>
            <w:vAlign w:val="center"/>
          </w:tcPr>
          <w:p w14:paraId="105854C8" w14:textId="3EA9CC8A" w:rsidR="00087A22" w:rsidRPr="00FC3C35" w:rsidRDefault="00087A22" w:rsidP="00087A22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</w:tr>
      <w:tr w:rsidR="00C66C03" w:rsidRPr="00FC3C35" w14:paraId="0B13FF19" w14:textId="77777777" w:rsidTr="00FC3C35">
        <w:trPr>
          <w:trHeight w:hRule="exact" w:val="1073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3B68E2AC" w14:textId="7F3C802D" w:rsidR="00C66C03" w:rsidRPr="00FC3C35" w:rsidRDefault="00C66C03" w:rsidP="00C66C03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561" w:type="pct"/>
            <w:shd w:val="clear" w:color="auto" w:fill="D9D9D9" w:themeFill="background1" w:themeFillShade="D9"/>
            <w:vAlign w:val="center"/>
          </w:tcPr>
          <w:p w14:paraId="41CCB0BC" w14:textId="7DC48D52" w:rsidR="00C66C03" w:rsidRPr="00FC3C35" w:rsidRDefault="00C66C03" w:rsidP="00C66C03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16:20-16:50/17:00</w:t>
            </w:r>
          </w:p>
        </w:tc>
        <w:tc>
          <w:tcPr>
            <w:tcW w:w="868" w:type="pct"/>
            <w:shd w:val="clear" w:color="auto" w:fill="92D050"/>
            <w:vAlign w:val="center"/>
          </w:tcPr>
          <w:p w14:paraId="64A4E460" w14:textId="4118DBED" w:rsidR="00C66C03" w:rsidRPr="00FC3C35" w:rsidRDefault="00C66C03" w:rsidP="00C66C03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FC3C35">
              <w:rPr>
                <w:rFonts w:eastAsia="Calibri"/>
                <w:sz w:val="16"/>
                <w:szCs w:val="16"/>
                <w:lang w:eastAsia="en-US"/>
              </w:rPr>
              <w:t>ÜNİVERSİTE ORTAK SEÇMELİ DERSLERİ</w:t>
            </w:r>
          </w:p>
        </w:tc>
        <w:tc>
          <w:tcPr>
            <w:tcW w:w="919" w:type="pct"/>
            <w:shd w:val="clear" w:color="auto" w:fill="92D050"/>
            <w:vAlign w:val="center"/>
          </w:tcPr>
          <w:p w14:paraId="71B9E358" w14:textId="77777777" w:rsidR="00C66C03" w:rsidRPr="00FC3C35" w:rsidRDefault="00C66C03" w:rsidP="00C66C03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FC3C35">
              <w:rPr>
                <w:rFonts w:eastAsia="Calibri"/>
                <w:sz w:val="16"/>
                <w:szCs w:val="16"/>
                <w:lang w:eastAsia="en-US"/>
              </w:rPr>
              <w:t xml:space="preserve">ÜNİVERSİTE ORTAK </w:t>
            </w:r>
          </w:p>
          <w:p w14:paraId="24DA2D0A" w14:textId="0353956B" w:rsidR="00C66C03" w:rsidRPr="00FC3C35" w:rsidRDefault="00C66C03" w:rsidP="00C66C03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  <w:r w:rsidRPr="00FC3C35">
              <w:rPr>
                <w:rFonts w:eastAsia="Calibri"/>
                <w:sz w:val="16"/>
                <w:szCs w:val="16"/>
                <w:lang w:eastAsia="en-US"/>
              </w:rPr>
              <w:t>SEÇMELİ DERSLERİ</w:t>
            </w:r>
          </w:p>
        </w:tc>
        <w:tc>
          <w:tcPr>
            <w:tcW w:w="919" w:type="pct"/>
            <w:shd w:val="clear" w:color="auto" w:fill="92D050"/>
            <w:vAlign w:val="center"/>
          </w:tcPr>
          <w:p w14:paraId="3897D375" w14:textId="77777777" w:rsidR="00C66C03" w:rsidRPr="00FC3C35" w:rsidRDefault="00C66C03" w:rsidP="00C66C03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FC3C35">
              <w:rPr>
                <w:rFonts w:eastAsia="Calibri"/>
                <w:sz w:val="16"/>
                <w:szCs w:val="16"/>
                <w:lang w:eastAsia="en-US"/>
              </w:rPr>
              <w:t xml:space="preserve">ÜNİVERSİTE ORTAK </w:t>
            </w:r>
          </w:p>
          <w:p w14:paraId="60FE9D44" w14:textId="33980214" w:rsidR="00C66C03" w:rsidRPr="00FC3C35" w:rsidRDefault="00C66C03" w:rsidP="00C66C03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FC3C35">
              <w:rPr>
                <w:rFonts w:eastAsia="Calibri"/>
                <w:sz w:val="16"/>
                <w:szCs w:val="16"/>
                <w:lang w:eastAsia="en-US"/>
              </w:rPr>
              <w:t>SEÇMELİ DERSLERİ</w:t>
            </w:r>
          </w:p>
        </w:tc>
        <w:tc>
          <w:tcPr>
            <w:tcW w:w="867" w:type="pct"/>
            <w:shd w:val="clear" w:color="auto" w:fill="auto"/>
            <w:vAlign w:val="center"/>
          </w:tcPr>
          <w:p w14:paraId="5529D630" w14:textId="77777777" w:rsidR="00087A22" w:rsidRPr="00FC3C35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SOH312</w:t>
            </w:r>
            <w:r>
              <w:rPr>
                <w:b/>
                <w:bCs/>
                <w:color w:val="000000"/>
                <w:sz w:val="16"/>
                <w:szCs w:val="16"/>
              </w:rPr>
              <w:t>/SHZ330</w:t>
            </w:r>
            <w:r w:rsidRPr="00FC3C35">
              <w:rPr>
                <w:sz w:val="16"/>
                <w:szCs w:val="16"/>
              </w:rPr>
              <w:t xml:space="preserve"> 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>Gençlerle Sosyal Hizmet</w:t>
            </w:r>
          </w:p>
          <w:p w14:paraId="410ACF45" w14:textId="77777777" w:rsidR="00087A22" w:rsidRPr="00FC3C35" w:rsidRDefault="00087A22" w:rsidP="00087A2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3C35">
              <w:rPr>
                <w:color w:val="000000"/>
                <w:sz w:val="16"/>
                <w:szCs w:val="16"/>
              </w:rPr>
              <w:t>Doç. Dr. H. İrem KALAYCI KIRLIOĞLU</w:t>
            </w:r>
            <w:r w:rsidRPr="00FC3C35"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12512FDE" w14:textId="56BE701E" w:rsidR="00C66C03" w:rsidRPr="00FC3C35" w:rsidRDefault="00087A22" w:rsidP="00087A22">
            <w:pPr>
              <w:jc w:val="center"/>
              <w:rPr>
                <w:rFonts w:eastAsia="Calibri"/>
                <w:b/>
                <w:bCs/>
                <w:sz w:val="16"/>
                <w:szCs w:val="16"/>
                <w:highlight w:val="green"/>
                <w:lang w:eastAsia="en-US"/>
              </w:rPr>
            </w:pPr>
            <w:r w:rsidRPr="00FC3C35">
              <w:rPr>
                <w:b/>
                <w:bCs/>
                <w:color w:val="000000"/>
                <w:sz w:val="16"/>
                <w:szCs w:val="16"/>
              </w:rPr>
              <w:t>D308</w:t>
            </w:r>
          </w:p>
        </w:tc>
        <w:tc>
          <w:tcPr>
            <w:tcW w:w="766" w:type="pct"/>
            <w:shd w:val="clear" w:color="auto" w:fill="auto"/>
            <w:vAlign w:val="center"/>
          </w:tcPr>
          <w:p w14:paraId="22E4223B" w14:textId="6E1224D5" w:rsidR="00C66C03" w:rsidRPr="00FC3C35" w:rsidRDefault="00C66C03" w:rsidP="00C66C03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</w:tr>
      <w:tr w:rsidR="00C94D7E" w:rsidRPr="00FC3C35" w14:paraId="6C9DBDCB" w14:textId="77777777" w:rsidTr="00FC3C35">
        <w:trPr>
          <w:trHeight w:hRule="exact" w:val="1556"/>
          <w:jc w:val="center"/>
        </w:trPr>
        <w:tc>
          <w:tcPr>
            <w:tcW w:w="100" w:type="pct"/>
            <w:shd w:val="clear" w:color="auto" w:fill="D9D9D9" w:themeFill="background1" w:themeFillShade="D9"/>
            <w:vAlign w:val="center"/>
          </w:tcPr>
          <w:p w14:paraId="3A5A61FC" w14:textId="28DA1B71" w:rsidR="00C94D7E" w:rsidRPr="00FC3C35" w:rsidRDefault="00C94D7E" w:rsidP="00C94D7E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561" w:type="pct"/>
            <w:shd w:val="clear" w:color="auto" w:fill="D9D9D9" w:themeFill="background1" w:themeFillShade="D9"/>
            <w:vAlign w:val="center"/>
          </w:tcPr>
          <w:p w14:paraId="386DC089" w14:textId="30E7E526" w:rsidR="00C94D7E" w:rsidRPr="00FC3C35" w:rsidRDefault="00C94D7E" w:rsidP="00C94D7E">
            <w:pPr>
              <w:jc w:val="center"/>
              <w:rPr>
                <w:b/>
                <w:bCs/>
                <w:sz w:val="16"/>
                <w:szCs w:val="16"/>
              </w:rPr>
            </w:pPr>
            <w:r w:rsidRPr="00FC3C35">
              <w:rPr>
                <w:b/>
                <w:bCs/>
                <w:sz w:val="16"/>
                <w:szCs w:val="16"/>
              </w:rPr>
              <w:t>16:55-17:25</w:t>
            </w:r>
          </w:p>
        </w:tc>
        <w:tc>
          <w:tcPr>
            <w:tcW w:w="868" w:type="pct"/>
            <w:shd w:val="clear" w:color="auto" w:fill="92D050"/>
            <w:vAlign w:val="center"/>
          </w:tcPr>
          <w:p w14:paraId="65802641" w14:textId="7180C315" w:rsidR="00C94D7E" w:rsidRPr="00FC3C35" w:rsidRDefault="00C94D7E" w:rsidP="00C94D7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FC3C35">
              <w:rPr>
                <w:rFonts w:eastAsia="Calibri"/>
                <w:sz w:val="16"/>
                <w:szCs w:val="16"/>
                <w:lang w:eastAsia="en-US"/>
              </w:rPr>
              <w:t>ÜNİVERSİTE ORTAK SEÇMELİ DERSLERİ</w:t>
            </w:r>
          </w:p>
        </w:tc>
        <w:tc>
          <w:tcPr>
            <w:tcW w:w="919" w:type="pct"/>
            <w:shd w:val="clear" w:color="auto" w:fill="92D050"/>
            <w:vAlign w:val="center"/>
          </w:tcPr>
          <w:p w14:paraId="73C8EAFF" w14:textId="77777777" w:rsidR="00C94D7E" w:rsidRPr="00FC3C35" w:rsidRDefault="00C94D7E" w:rsidP="00C94D7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FC3C35">
              <w:rPr>
                <w:rFonts w:eastAsia="Calibri"/>
                <w:sz w:val="16"/>
                <w:szCs w:val="16"/>
                <w:lang w:eastAsia="en-US"/>
              </w:rPr>
              <w:t xml:space="preserve">ÜNİVERSİTE ORTAK </w:t>
            </w:r>
          </w:p>
          <w:p w14:paraId="00486754" w14:textId="7DEC3ED4" w:rsidR="00C94D7E" w:rsidRPr="00FC3C35" w:rsidRDefault="00C94D7E" w:rsidP="00C94D7E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  <w:r w:rsidRPr="00FC3C35">
              <w:rPr>
                <w:rFonts w:eastAsia="Calibri"/>
                <w:sz w:val="16"/>
                <w:szCs w:val="16"/>
                <w:lang w:eastAsia="en-US"/>
              </w:rPr>
              <w:t>SEÇMELİ DERSLERİ</w:t>
            </w:r>
          </w:p>
        </w:tc>
        <w:tc>
          <w:tcPr>
            <w:tcW w:w="919" w:type="pct"/>
            <w:shd w:val="clear" w:color="auto" w:fill="92D050"/>
            <w:vAlign w:val="center"/>
          </w:tcPr>
          <w:p w14:paraId="6B335781" w14:textId="77777777" w:rsidR="00C94D7E" w:rsidRPr="00FC3C35" w:rsidRDefault="00C94D7E" w:rsidP="00C94D7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FC3C35">
              <w:rPr>
                <w:rFonts w:eastAsia="Calibri"/>
                <w:sz w:val="16"/>
                <w:szCs w:val="16"/>
                <w:lang w:eastAsia="en-US"/>
              </w:rPr>
              <w:t xml:space="preserve">ÜNİVERSİTE ORTAK </w:t>
            </w:r>
          </w:p>
          <w:p w14:paraId="74B0C194" w14:textId="2BB0DFE2" w:rsidR="00C94D7E" w:rsidRPr="00FC3C35" w:rsidRDefault="00C94D7E" w:rsidP="00C94D7E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FC3C35">
              <w:rPr>
                <w:rFonts w:eastAsia="Calibri"/>
                <w:sz w:val="16"/>
                <w:szCs w:val="16"/>
                <w:lang w:eastAsia="en-US"/>
              </w:rPr>
              <w:t>SEÇMELİ DERSLERİ</w:t>
            </w:r>
          </w:p>
        </w:tc>
        <w:tc>
          <w:tcPr>
            <w:tcW w:w="867" w:type="pct"/>
            <w:shd w:val="clear" w:color="auto" w:fill="auto"/>
            <w:vAlign w:val="center"/>
          </w:tcPr>
          <w:p w14:paraId="3BFF3038" w14:textId="68E32B50" w:rsidR="00C94D7E" w:rsidRPr="00FC3C35" w:rsidRDefault="00C94D7E" w:rsidP="00C94D7E">
            <w:pPr>
              <w:jc w:val="center"/>
              <w:rPr>
                <w:rFonts w:eastAsia="Calibri"/>
                <w:sz w:val="16"/>
                <w:szCs w:val="16"/>
                <w:highlight w:val="green"/>
                <w:lang w:eastAsia="en-US"/>
              </w:rPr>
            </w:pPr>
          </w:p>
        </w:tc>
        <w:tc>
          <w:tcPr>
            <w:tcW w:w="766" w:type="pct"/>
            <w:shd w:val="clear" w:color="auto" w:fill="auto"/>
            <w:vAlign w:val="center"/>
          </w:tcPr>
          <w:p w14:paraId="47E9BA52" w14:textId="08489D4A" w:rsidR="00C94D7E" w:rsidRPr="00FC3C35" w:rsidRDefault="00C94D7E" w:rsidP="00C94D7E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</w:p>
        </w:tc>
      </w:tr>
    </w:tbl>
    <w:p w14:paraId="531AA701" w14:textId="77777777" w:rsidR="0004120A" w:rsidRDefault="0004120A" w:rsidP="00FC3C35">
      <w:pPr>
        <w:spacing w:after="60" w:line="276" w:lineRule="auto"/>
        <w:rPr>
          <w:b/>
          <w:sz w:val="18"/>
          <w:szCs w:val="18"/>
        </w:rPr>
      </w:pPr>
    </w:p>
    <w:p w14:paraId="7357C331" w14:textId="77777777" w:rsidR="00FC3C35" w:rsidRDefault="00FC3C35" w:rsidP="00FC3C35">
      <w:pPr>
        <w:spacing w:after="60" w:line="276" w:lineRule="auto"/>
        <w:rPr>
          <w:b/>
          <w:sz w:val="18"/>
          <w:szCs w:val="18"/>
        </w:rPr>
      </w:pPr>
    </w:p>
    <w:p w14:paraId="06CD4C2A" w14:textId="3A1502D6" w:rsidR="000E4048" w:rsidRDefault="00992112" w:rsidP="00E440DF">
      <w:pPr>
        <w:spacing w:after="60" w:line="276" w:lineRule="auto"/>
        <w:jc w:val="center"/>
        <w:rPr>
          <w:b/>
          <w:sz w:val="18"/>
          <w:szCs w:val="18"/>
        </w:rPr>
      </w:pPr>
      <w:r w:rsidRPr="000E4048">
        <w:rPr>
          <w:b/>
          <w:sz w:val="18"/>
          <w:szCs w:val="18"/>
        </w:rPr>
        <w:t>4.SINIF</w:t>
      </w:r>
    </w:p>
    <w:tbl>
      <w:tblPr>
        <w:tblW w:w="490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6"/>
        <w:gridCol w:w="1233"/>
        <w:gridCol w:w="1796"/>
        <w:gridCol w:w="1735"/>
        <w:gridCol w:w="2190"/>
        <w:gridCol w:w="1796"/>
        <w:gridCol w:w="1788"/>
      </w:tblGrid>
      <w:tr w:rsidR="008F3A5A" w:rsidRPr="000727B2" w14:paraId="1483A13A" w14:textId="77777777" w:rsidTr="00FC3C35">
        <w:trPr>
          <w:trHeight w:val="448"/>
          <w:jc w:val="center"/>
        </w:trPr>
        <w:tc>
          <w:tcPr>
            <w:tcW w:w="154" w:type="pct"/>
            <w:shd w:val="clear" w:color="auto" w:fill="D9D9D9" w:themeFill="background1" w:themeFillShade="D9"/>
            <w:vAlign w:val="center"/>
          </w:tcPr>
          <w:p w14:paraId="56622306" w14:textId="77777777" w:rsidR="007E13AC" w:rsidRPr="000727B2" w:rsidRDefault="007E13AC" w:rsidP="00903B97">
            <w:pPr>
              <w:jc w:val="center"/>
              <w:rPr>
                <w:b/>
                <w:bCs/>
                <w:sz w:val="16"/>
                <w:szCs w:val="16"/>
              </w:rPr>
            </w:pPr>
            <w:bookmarkStart w:id="1" w:name="_Hlk79156874"/>
          </w:p>
        </w:tc>
        <w:tc>
          <w:tcPr>
            <w:tcW w:w="567" w:type="pct"/>
            <w:shd w:val="clear" w:color="auto" w:fill="D9D9D9" w:themeFill="background1" w:themeFillShade="D9"/>
            <w:vAlign w:val="center"/>
          </w:tcPr>
          <w:p w14:paraId="0DE691B2" w14:textId="77777777" w:rsidR="007E13AC" w:rsidRPr="000727B2" w:rsidRDefault="007E13AC" w:rsidP="00903B97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ÖRGÜN EĞİTİM</w:t>
            </w:r>
          </w:p>
        </w:tc>
        <w:tc>
          <w:tcPr>
            <w:tcW w:w="826" w:type="pct"/>
            <w:shd w:val="clear" w:color="auto" w:fill="D9D9D9" w:themeFill="background1" w:themeFillShade="D9"/>
            <w:vAlign w:val="center"/>
          </w:tcPr>
          <w:p w14:paraId="61701E72" w14:textId="77777777" w:rsidR="007E13AC" w:rsidRPr="000727B2" w:rsidRDefault="007E13AC" w:rsidP="00903B97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PAZARTESİ</w:t>
            </w:r>
          </w:p>
        </w:tc>
        <w:tc>
          <w:tcPr>
            <w:tcW w:w="798" w:type="pct"/>
            <w:shd w:val="clear" w:color="auto" w:fill="D9D9D9" w:themeFill="background1" w:themeFillShade="D9"/>
            <w:vAlign w:val="center"/>
          </w:tcPr>
          <w:p w14:paraId="254CF1E1" w14:textId="77777777" w:rsidR="007E13AC" w:rsidRPr="000727B2" w:rsidRDefault="007E13AC" w:rsidP="00903B97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SALI</w:t>
            </w:r>
          </w:p>
        </w:tc>
        <w:tc>
          <w:tcPr>
            <w:tcW w:w="1007" w:type="pct"/>
            <w:shd w:val="clear" w:color="auto" w:fill="D9D9D9" w:themeFill="background1" w:themeFillShade="D9"/>
            <w:vAlign w:val="center"/>
          </w:tcPr>
          <w:p w14:paraId="13E7FEE3" w14:textId="77777777" w:rsidR="007E13AC" w:rsidRPr="000727B2" w:rsidRDefault="007E13AC" w:rsidP="00903B97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ÇARŞAMBA</w:t>
            </w:r>
          </w:p>
        </w:tc>
        <w:tc>
          <w:tcPr>
            <w:tcW w:w="826" w:type="pct"/>
            <w:shd w:val="clear" w:color="auto" w:fill="D9D9D9" w:themeFill="background1" w:themeFillShade="D9"/>
            <w:vAlign w:val="center"/>
          </w:tcPr>
          <w:p w14:paraId="4D15FF7C" w14:textId="1EC3231A" w:rsidR="007E13AC" w:rsidRPr="000727B2" w:rsidRDefault="007E13AC" w:rsidP="00667D4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PERŞEMBE</w:t>
            </w:r>
          </w:p>
        </w:tc>
        <w:tc>
          <w:tcPr>
            <w:tcW w:w="822" w:type="pct"/>
            <w:shd w:val="clear" w:color="auto" w:fill="D9D9D9" w:themeFill="background1" w:themeFillShade="D9"/>
            <w:vAlign w:val="center"/>
          </w:tcPr>
          <w:p w14:paraId="4629FC24" w14:textId="3B47D07C" w:rsidR="007E13AC" w:rsidRPr="000727B2" w:rsidRDefault="007E13AC" w:rsidP="00903B97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CUMA</w:t>
            </w:r>
          </w:p>
        </w:tc>
      </w:tr>
      <w:tr w:rsidR="00A678E5" w:rsidRPr="000727B2" w14:paraId="02A54BC9" w14:textId="77777777" w:rsidTr="00FC3C35">
        <w:trPr>
          <w:trHeight w:hRule="exact" w:val="960"/>
          <w:jc w:val="center"/>
        </w:trPr>
        <w:tc>
          <w:tcPr>
            <w:tcW w:w="154" w:type="pct"/>
            <w:shd w:val="clear" w:color="auto" w:fill="D9D9D9" w:themeFill="background1" w:themeFillShade="D9"/>
            <w:vAlign w:val="center"/>
          </w:tcPr>
          <w:p w14:paraId="18CCEAC4" w14:textId="77777777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567" w:type="pct"/>
            <w:shd w:val="clear" w:color="auto" w:fill="D9D9D9" w:themeFill="background1" w:themeFillShade="D9"/>
            <w:vAlign w:val="center"/>
          </w:tcPr>
          <w:p w14:paraId="085719A1" w14:textId="1ADE626A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8:00-8:40</w:t>
            </w:r>
          </w:p>
        </w:tc>
        <w:tc>
          <w:tcPr>
            <w:tcW w:w="826" w:type="pct"/>
            <w:vAlign w:val="center"/>
          </w:tcPr>
          <w:p w14:paraId="6E718C46" w14:textId="5EE5A914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rFonts w:eastAsia="Calibri"/>
                <w:sz w:val="16"/>
                <w:szCs w:val="16"/>
                <w:lang w:eastAsia="en-US"/>
              </w:rPr>
              <w:t>Sosyal Hizmet Saha Uygulaması I</w:t>
            </w:r>
            <w:r w:rsidR="00FA68FE">
              <w:rPr>
                <w:rFonts w:eastAsia="Calibri"/>
                <w:sz w:val="16"/>
                <w:szCs w:val="16"/>
                <w:lang w:eastAsia="en-US"/>
              </w:rPr>
              <w:t>I</w:t>
            </w:r>
          </w:p>
        </w:tc>
        <w:tc>
          <w:tcPr>
            <w:tcW w:w="798" w:type="pct"/>
            <w:vAlign w:val="center"/>
          </w:tcPr>
          <w:p w14:paraId="151F4062" w14:textId="2B945A6E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rFonts w:eastAsia="Calibri"/>
                <w:sz w:val="16"/>
                <w:szCs w:val="16"/>
                <w:lang w:eastAsia="en-US"/>
              </w:rPr>
              <w:t>Sosyal Hizmet Saha Uygulaması I</w:t>
            </w:r>
            <w:r w:rsidR="00FA68FE">
              <w:rPr>
                <w:rFonts w:eastAsia="Calibri"/>
                <w:sz w:val="16"/>
                <w:szCs w:val="16"/>
                <w:lang w:eastAsia="en-US"/>
              </w:rPr>
              <w:t>I</w:t>
            </w:r>
          </w:p>
        </w:tc>
        <w:tc>
          <w:tcPr>
            <w:tcW w:w="1007" w:type="pct"/>
            <w:vAlign w:val="center"/>
          </w:tcPr>
          <w:p w14:paraId="6AF5B941" w14:textId="7980FA72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826" w:type="pct"/>
            <w:vAlign w:val="center"/>
          </w:tcPr>
          <w:p w14:paraId="25D7933B" w14:textId="588AE7B5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822" w:type="pct"/>
            <w:vAlign w:val="center"/>
          </w:tcPr>
          <w:p w14:paraId="6FD0E1A8" w14:textId="5564086B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</w:tr>
      <w:tr w:rsidR="00A678E5" w:rsidRPr="000727B2" w14:paraId="396D3A3B" w14:textId="77777777" w:rsidTr="00FC3C35">
        <w:trPr>
          <w:trHeight w:hRule="exact" w:val="832"/>
          <w:jc w:val="center"/>
        </w:trPr>
        <w:tc>
          <w:tcPr>
            <w:tcW w:w="154" w:type="pct"/>
            <w:shd w:val="clear" w:color="auto" w:fill="D9D9D9" w:themeFill="background1" w:themeFillShade="D9"/>
            <w:vAlign w:val="center"/>
          </w:tcPr>
          <w:p w14:paraId="1A590AE7" w14:textId="77777777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567" w:type="pct"/>
            <w:shd w:val="clear" w:color="auto" w:fill="D9D9D9" w:themeFill="background1" w:themeFillShade="D9"/>
            <w:vAlign w:val="center"/>
          </w:tcPr>
          <w:p w14:paraId="65041231" w14:textId="182BE246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8:50-09:30</w:t>
            </w:r>
          </w:p>
        </w:tc>
        <w:tc>
          <w:tcPr>
            <w:tcW w:w="826" w:type="pct"/>
            <w:vAlign w:val="center"/>
          </w:tcPr>
          <w:p w14:paraId="683ABD36" w14:textId="69CC54FF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798" w:type="pct"/>
            <w:vAlign w:val="center"/>
          </w:tcPr>
          <w:p w14:paraId="3079B189" w14:textId="2A05AFDB" w:rsidR="00A678E5" w:rsidRPr="000727B2" w:rsidRDefault="00FA68FE" w:rsidP="00A678E5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1007" w:type="pct"/>
            <w:vAlign w:val="center"/>
          </w:tcPr>
          <w:p w14:paraId="479CA458" w14:textId="6414E9B6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826" w:type="pct"/>
            <w:vAlign w:val="center"/>
          </w:tcPr>
          <w:p w14:paraId="33BD75FA" w14:textId="0231F294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822" w:type="pct"/>
            <w:vAlign w:val="center"/>
          </w:tcPr>
          <w:p w14:paraId="5F599A0F" w14:textId="49F4E79D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</w:tr>
      <w:tr w:rsidR="00A678E5" w:rsidRPr="000727B2" w14:paraId="10353AF8" w14:textId="77777777" w:rsidTr="00FC3C35">
        <w:trPr>
          <w:trHeight w:hRule="exact" w:val="826"/>
          <w:jc w:val="center"/>
        </w:trPr>
        <w:tc>
          <w:tcPr>
            <w:tcW w:w="154" w:type="pct"/>
            <w:shd w:val="clear" w:color="auto" w:fill="D9D9D9" w:themeFill="background1" w:themeFillShade="D9"/>
            <w:vAlign w:val="center"/>
          </w:tcPr>
          <w:p w14:paraId="2E5FC9B8" w14:textId="77777777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567" w:type="pct"/>
            <w:shd w:val="clear" w:color="auto" w:fill="D9D9D9" w:themeFill="background1" w:themeFillShade="D9"/>
            <w:vAlign w:val="center"/>
          </w:tcPr>
          <w:p w14:paraId="2BCA5AFB" w14:textId="624F74D9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09:40-10:20</w:t>
            </w:r>
          </w:p>
        </w:tc>
        <w:tc>
          <w:tcPr>
            <w:tcW w:w="826" w:type="pct"/>
            <w:vAlign w:val="center"/>
          </w:tcPr>
          <w:p w14:paraId="0D111F6F" w14:textId="15E708A5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798" w:type="pct"/>
            <w:vAlign w:val="center"/>
          </w:tcPr>
          <w:p w14:paraId="64EFAD67" w14:textId="43DFBCA2" w:rsidR="00A678E5" w:rsidRPr="000727B2" w:rsidRDefault="00FA68FE" w:rsidP="00A678E5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1007" w:type="pct"/>
            <w:vAlign w:val="center"/>
          </w:tcPr>
          <w:p w14:paraId="4D6FFE2E" w14:textId="77777777" w:rsidR="00A678E5" w:rsidRPr="000727B2" w:rsidRDefault="00A678E5" w:rsidP="00A678E5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0727B2">
              <w:rPr>
                <w:b/>
                <w:bCs/>
                <w:color w:val="000000"/>
                <w:sz w:val="16"/>
                <w:szCs w:val="16"/>
              </w:rPr>
              <w:t>SOH406</w:t>
            </w:r>
            <w:r w:rsidRPr="000727B2">
              <w:rPr>
                <w:sz w:val="16"/>
                <w:szCs w:val="16"/>
              </w:rPr>
              <w:t xml:space="preserve"> </w:t>
            </w:r>
            <w:r w:rsidRPr="000727B2">
              <w:rPr>
                <w:b/>
                <w:bCs/>
                <w:color w:val="000000"/>
                <w:sz w:val="16"/>
                <w:szCs w:val="16"/>
              </w:rPr>
              <w:t>Kriz Yönetimi</w:t>
            </w:r>
          </w:p>
          <w:p w14:paraId="5C770DB1" w14:textId="77777777" w:rsidR="00A678E5" w:rsidRPr="000727B2" w:rsidRDefault="00A678E5" w:rsidP="00A678E5">
            <w:pPr>
              <w:jc w:val="center"/>
              <w:rPr>
                <w:color w:val="000000"/>
                <w:sz w:val="16"/>
                <w:szCs w:val="16"/>
              </w:rPr>
            </w:pPr>
            <w:r w:rsidRPr="000727B2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0727B2">
              <w:rPr>
                <w:color w:val="000000"/>
                <w:sz w:val="16"/>
                <w:szCs w:val="16"/>
              </w:rPr>
              <w:t>Öğr</w:t>
            </w:r>
            <w:proofErr w:type="spellEnd"/>
            <w:r w:rsidRPr="000727B2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0727B2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0727B2">
              <w:rPr>
                <w:color w:val="000000"/>
                <w:sz w:val="16"/>
                <w:szCs w:val="16"/>
              </w:rPr>
              <w:t>. Veysi BAYDAR</w:t>
            </w:r>
          </w:p>
          <w:p w14:paraId="59DC3E94" w14:textId="5E55171D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b/>
                <w:bCs/>
                <w:color w:val="000000"/>
                <w:sz w:val="16"/>
                <w:szCs w:val="16"/>
              </w:rPr>
              <w:t xml:space="preserve"> D301</w:t>
            </w:r>
          </w:p>
        </w:tc>
        <w:tc>
          <w:tcPr>
            <w:tcW w:w="826" w:type="pct"/>
            <w:vAlign w:val="center"/>
          </w:tcPr>
          <w:p w14:paraId="3AA65DA6" w14:textId="38A95F27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822" w:type="pct"/>
            <w:vAlign w:val="center"/>
          </w:tcPr>
          <w:p w14:paraId="71599EC3" w14:textId="1EA1F393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</w:tr>
      <w:tr w:rsidR="00A678E5" w:rsidRPr="000727B2" w14:paraId="3DB6FB7A" w14:textId="77777777" w:rsidTr="00FC3C35">
        <w:trPr>
          <w:trHeight w:hRule="exact" w:val="789"/>
          <w:jc w:val="center"/>
        </w:trPr>
        <w:tc>
          <w:tcPr>
            <w:tcW w:w="154" w:type="pct"/>
            <w:shd w:val="clear" w:color="auto" w:fill="D9D9D9" w:themeFill="background1" w:themeFillShade="D9"/>
            <w:vAlign w:val="center"/>
          </w:tcPr>
          <w:p w14:paraId="6523EE85" w14:textId="77777777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567" w:type="pct"/>
            <w:shd w:val="clear" w:color="auto" w:fill="D9D9D9" w:themeFill="background1" w:themeFillShade="D9"/>
            <w:vAlign w:val="center"/>
          </w:tcPr>
          <w:p w14:paraId="2E824786" w14:textId="1DF77700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10:30-11:10</w:t>
            </w:r>
          </w:p>
        </w:tc>
        <w:tc>
          <w:tcPr>
            <w:tcW w:w="826" w:type="pct"/>
            <w:vAlign w:val="center"/>
          </w:tcPr>
          <w:p w14:paraId="56FEA609" w14:textId="0D40F503" w:rsidR="00A678E5" w:rsidRPr="000727B2" w:rsidRDefault="00FA68FE" w:rsidP="00A678E5">
            <w:pPr>
              <w:jc w:val="center"/>
              <w:rPr>
                <w:rFonts w:eastAsia="Calibri"/>
                <w:b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798" w:type="pct"/>
            <w:vAlign w:val="center"/>
          </w:tcPr>
          <w:p w14:paraId="0234969E" w14:textId="0A29BA74" w:rsidR="00A678E5" w:rsidRPr="000727B2" w:rsidRDefault="00FA68FE" w:rsidP="00A678E5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1007" w:type="pct"/>
            <w:vAlign w:val="center"/>
          </w:tcPr>
          <w:p w14:paraId="6A4A86DF" w14:textId="77777777" w:rsidR="00A678E5" w:rsidRPr="000727B2" w:rsidRDefault="00A678E5" w:rsidP="00A678E5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0727B2">
              <w:rPr>
                <w:b/>
                <w:bCs/>
                <w:color w:val="000000"/>
                <w:sz w:val="16"/>
                <w:szCs w:val="16"/>
              </w:rPr>
              <w:t>SOH406</w:t>
            </w:r>
            <w:r w:rsidRPr="000727B2">
              <w:rPr>
                <w:sz w:val="16"/>
                <w:szCs w:val="16"/>
              </w:rPr>
              <w:t xml:space="preserve"> </w:t>
            </w:r>
            <w:r w:rsidRPr="000727B2">
              <w:rPr>
                <w:b/>
                <w:bCs/>
                <w:color w:val="000000"/>
                <w:sz w:val="16"/>
                <w:szCs w:val="16"/>
              </w:rPr>
              <w:t>Kriz Yönetimi</w:t>
            </w:r>
          </w:p>
          <w:p w14:paraId="4824FE9D" w14:textId="77777777" w:rsidR="00A678E5" w:rsidRPr="000727B2" w:rsidRDefault="00A678E5" w:rsidP="00A678E5">
            <w:pPr>
              <w:jc w:val="center"/>
              <w:rPr>
                <w:color w:val="000000"/>
                <w:sz w:val="16"/>
                <w:szCs w:val="16"/>
              </w:rPr>
            </w:pPr>
            <w:r w:rsidRPr="000727B2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0727B2">
              <w:rPr>
                <w:color w:val="000000"/>
                <w:sz w:val="16"/>
                <w:szCs w:val="16"/>
              </w:rPr>
              <w:t>Öğr</w:t>
            </w:r>
            <w:proofErr w:type="spellEnd"/>
            <w:r w:rsidRPr="000727B2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0727B2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0727B2">
              <w:rPr>
                <w:color w:val="000000"/>
                <w:sz w:val="16"/>
                <w:szCs w:val="16"/>
              </w:rPr>
              <w:t>. Veysi BAYDAR</w:t>
            </w:r>
          </w:p>
          <w:p w14:paraId="3682DBBA" w14:textId="4E48B290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b/>
                <w:bCs/>
                <w:color w:val="000000"/>
                <w:sz w:val="16"/>
                <w:szCs w:val="16"/>
              </w:rPr>
              <w:t xml:space="preserve"> D301</w:t>
            </w:r>
          </w:p>
        </w:tc>
        <w:tc>
          <w:tcPr>
            <w:tcW w:w="826" w:type="pct"/>
            <w:vAlign w:val="center"/>
          </w:tcPr>
          <w:p w14:paraId="54C1C791" w14:textId="7E86C490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822" w:type="pct"/>
            <w:vAlign w:val="center"/>
          </w:tcPr>
          <w:p w14:paraId="55344E7B" w14:textId="2A3ACC91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</w:tr>
      <w:tr w:rsidR="00A678E5" w:rsidRPr="000727B2" w14:paraId="4A22FC4B" w14:textId="77777777" w:rsidTr="000727B2">
        <w:trPr>
          <w:trHeight w:hRule="exact" w:val="943"/>
          <w:jc w:val="center"/>
        </w:trPr>
        <w:tc>
          <w:tcPr>
            <w:tcW w:w="154" w:type="pct"/>
            <w:shd w:val="clear" w:color="auto" w:fill="D9D9D9" w:themeFill="background1" w:themeFillShade="D9"/>
            <w:vAlign w:val="center"/>
          </w:tcPr>
          <w:p w14:paraId="2FDA4E63" w14:textId="77777777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567" w:type="pct"/>
            <w:shd w:val="clear" w:color="auto" w:fill="D9D9D9" w:themeFill="background1" w:themeFillShade="D9"/>
            <w:vAlign w:val="center"/>
          </w:tcPr>
          <w:p w14:paraId="64FE0859" w14:textId="56EDF38A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11:20-12:00</w:t>
            </w:r>
          </w:p>
        </w:tc>
        <w:tc>
          <w:tcPr>
            <w:tcW w:w="826" w:type="pct"/>
            <w:vAlign w:val="center"/>
          </w:tcPr>
          <w:p w14:paraId="00933D1D" w14:textId="58CB5F09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798" w:type="pct"/>
            <w:vAlign w:val="center"/>
          </w:tcPr>
          <w:p w14:paraId="2B9C41E6" w14:textId="4AA46A6F" w:rsidR="00A678E5" w:rsidRPr="000727B2" w:rsidRDefault="00FA68FE" w:rsidP="00A678E5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1007" w:type="pct"/>
            <w:vAlign w:val="center"/>
          </w:tcPr>
          <w:p w14:paraId="3A81AB08" w14:textId="77777777" w:rsidR="00A678E5" w:rsidRPr="000727B2" w:rsidRDefault="00A678E5" w:rsidP="00A678E5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0727B2">
              <w:rPr>
                <w:b/>
                <w:bCs/>
                <w:color w:val="000000"/>
                <w:sz w:val="16"/>
                <w:szCs w:val="16"/>
              </w:rPr>
              <w:t>SOH410</w:t>
            </w:r>
            <w:r w:rsidRPr="000727B2">
              <w:rPr>
                <w:sz w:val="16"/>
                <w:szCs w:val="16"/>
              </w:rPr>
              <w:t xml:space="preserve"> </w:t>
            </w:r>
            <w:r w:rsidRPr="000727B2">
              <w:rPr>
                <w:b/>
                <w:bCs/>
                <w:color w:val="000000"/>
                <w:sz w:val="16"/>
                <w:szCs w:val="16"/>
              </w:rPr>
              <w:t>Eleştirel ve Analitik Düşünme</w:t>
            </w:r>
          </w:p>
          <w:p w14:paraId="1B8B35CA" w14:textId="77777777" w:rsidR="00A678E5" w:rsidRPr="000727B2" w:rsidRDefault="00A678E5" w:rsidP="00A678E5">
            <w:pPr>
              <w:jc w:val="center"/>
              <w:rPr>
                <w:color w:val="000000"/>
                <w:sz w:val="16"/>
                <w:szCs w:val="16"/>
              </w:rPr>
            </w:pPr>
            <w:r w:rsidRPr="000727B2">
              <w:rPr>
                <w:color w:val="000000"/>
                <w:sz w:val="16"/>
                <w:szCs w:val="16"/>
              </w:rPr>
              <w:t>Doç. Dr. Yasin TAŞPINAR</w:t>
            </w:r>
          </w:p>
          <w:p w14:paraId="2498EF85" w14:textId="469B3EBB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b/>
                <w:bCs/>
                <w:color w:val="000000"/>
                <w:sz w:val="16"/>
                <w:szCs w:val="16"/>
              </w:rPr>
              <w:t xml:space="preserve"> D301</w:t>
            </w:r>
          </w:p>
        </w:tc>
        <w:tc>
          <w:tcPr>
            <w:tcW w:w="826" w:type="pct"/>
            <w:vAlign w:val="center"/>
          </w:tcPr>
          <w:p w14:paraId="30FD16FE" w14:textId="6BAC5ED8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822" w:type="pct"/>
            <w:vAlign w:val="center"/>
          </w:tcPr>
          <w:p w14:paraId="1A2993ED" w14:textId="246B6AFF" w:rsidR="00A678E5" w:rsidRPr="000727B2" w:rsidRDefault="00FA68FE" w:rsidP="00A678E5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</w:tr>
      <w:tr w:rsidR="00A678E5" w:rsidRPr="000727B2" w14:paraId="7105A3A4" w14:textId="77777777" w:rsidTr="000727B2">
        <w:trPr>
          <w:trHeight w:hRule="exact" w:val="857"/>
          <w:jc w:val="center"/>
        </w:trPr>
        <w:tc>
          <w:tcPr>
            <w:tcW w:w="154" w:type="pct"/>
            <w:shd w:val="clear" w:color="auto" w:fill="D9D9D9" w:themeFill="background1" w:themeFillShade="D9"/>
            <w:vAlign w:val="center"/>
          </w:tcPr>
          <w:p w14:paraId="7C35FA96" w14:textId="6B10FF6E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567" w:type="pct"/>
            <w:shd w:val="clear" w:color="auto" w:fill="D9D9D9" w:themeFill="background1" w:themeFillShade="D9"/>
            <w:vAlign w:val="center"/>
          </w:tcPr>
          <w:p w14:paraId="3DDB4A72" w14:textId="17B5DB94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12:10-12:50</w:t>
            </w:r>
          </w:p>
        </w:tc>
        <w:tc>
          <w:tcPr>
            <w:tcW w:w="826" w:type="pct"/>
            <w:vAlign w:val="center"/>
          </w:tcPr>
          <w:p w14:paraId="20C3DE4B" w14:textId="070404CA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798" w:type="pct"/>
            <w:vAlign w:val="center"/>
          </w:tcPr>
          <w:p w14:paraId="1533A5C9" w14:textId="4E987265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1007" w:type="pct"/>
            <w:vAlign w:val="center"/>
          </w:tcPr>
          <w:p w14:paraId="4CC25630" w14:textId="77777777" w:rsidR="00A678E5" w:rsidRPr="000727B2" w:rsidRDefault="00A678E5" w:rsidP="00A678E5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0727B2">
              <w:rPr>
                <w:b/>
                <w:bCs/>
                <w:color w:val="000000"/>
                <w:sz w:val="16"/>
                <w:szCs w:val="16"/>
              </w:rPr>
              <w:t>SOH410</w:t>
            </w:r>
            <w:r w:rsidRPr="000727B2">
              <w:rPr>
                <w:sz w:val="16"/>
                <w:szCs w:val="16"/>
              </w:rPr>
              <w:t xml:space="preserve"> </w:t>
            </w:r>
            <w:r w:rsidRPr="000727B2">
              <w:rPr>
                <w:b/>
                <w:bCs/>
                <w:color w:val="000000"/>
                <w:sz w:val="16"/>
                <w:szCs w:val="16"/>
              </w:rPr>
              <w:t>Eleştirel ve Analitik Düşünme</w:t>
            </w:r>
          </w:p>
          <w:p w14:paraId="56714980" w14:textId="77777777" w:rsidR="00A678E5" w:rsidRPr="000727B2" w:rsidRDefault="00A678E5" w:rsidP="00A678E5">
            <w:pPr>
              <w:jc w:val="center"/>
              <w:rPr>
                <w:color w:val="000000"/>
                <w:sz w:val="16"/>
                <w:szCs w:val="16"/>
              </w:rPr>
            </w:pPr>
            <w:r w:rsidRPr="000727B2">
              <w:rPr>
                <w:color w:val="000000"/>
                <w:sz w:val="16"/>
                <w:szCs w:val="16"/>
              </w:rPr>
              <w:t>Doç. Dr. Yasin TAŞPINAR</w:t>
            </w:r>
          </w:p>
          <w:p w14:paraId="796BCEE2" w14:textId="531D9A13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b/>
                <w:bCs/>
                <w:color w:val="000000"/>
                <w:sz w:val="16"/>
                <w:szCs w:val="16"/>
              </w:rPr>
              <w:t xml:space="preserve"> D301</w:t>
            </w:r>
          </w:p>
        </w:tc>
        <w:tc>
          <w:tcPr>
            <w:tcW w:w="826" w:type="pct"/>
            <w:vAlign w:val="center"/>
          </w:tcPr>
          <w:p w14:paraId="37EC9D27" w14:textId="6F2437D2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822" w:type="pct"/>
            <w:vAlign w:val="center"/>
          </w:tcPr>
          <w:p w14:paraId="0B55AE1F" w14:textId="1B866CF1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</w:tr>
      <w:tr w:rsidR="00A678E5" w:rsidRPr="000727B2" w14:paraId="4255CC60" w14:textId="77777777" w:rsidTr="000727B2">
        <w:trPr>
          <w:trHeight w:hRule="exact" w:val="997"/>
          <w:jc w:val="center"/>
        </w:trPr>
        <w:tc>
          <w:tcPr>
            <w:tcW w:w="154" w:type="pct"/>
            <w:shd w:val="clear" w:color="auto" w:fill="D9D9D9" w:themeFill="background1" w:themeFillShade="D9"/>
            <w:vAlign w:val="center"/>
          </w:tcPr>
          <w:p w14:paraId="67DE6817" w14:textId="2ED597A7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567" w:type="pct"/>
            <w:shd w:val="clear" w:color="auto" w:fill="D9D9D9" w:themeFill="background1" w:themeFillShade="D9"/>
            <w:vAlign w:val="center"/>
          </w:tcPr>
          <w:p w14:paraId="5A4C292C" w14:textId="3B93DEDE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13:00-13:40</w:t>
            </w:r>
          </w:p>
        </w:tc>
        <w:tc>
          <w:tcPr>
            <w:tcW w:w="826" w:type="pct"/>
            <w:vAlign w:val="center"/>
          </w:tcPr>
          <w:p w14:paraId="36D46FA0" w14:textId="2B192011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798" w:type="pct"/>
            <w:vAlign w:val="center"/>
          </w:tcPr>
          <w:p w14:paraId="0ECB2385" w14:textId="7AC20907" w:rsidR="00A678E5" w:rsidRPr="000727B2" w:rsidRDefault="00FA68FE" w:rsidP="00A678E5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1007" w:type="pct"/>
            <w:vAlign w:val="center"/>
          </w:tcPr>
          <w:p w14:paraId="69CF4DE7" w14:textId="77777777" w:rsidR="00A678E5" w:rsidRPr="000727B2" w:rsidRDefault="00A678E5" w:rsidP="00A678E5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0727B2">
              <w:rPr>
                <w:b/>
                <w:bCs/>
                <w:color w:val="000000"/>
                <w:sz w:val="16"/>
                <w:szCs w:val="16"/>
              </w:rPr>
              <w:t>SOH412</w:t>
            </w:r>
            <w:r w:rsidRPr="000727B2">
              <w:rPr>
                <w:sz w:val="16"/>
                <w:szCs w:val="16"/>
              </w:rPr>
              <w:t xml:space="preserve"> </w:t>
            </w:r>
            <w:r w:rsidRPr="000727B2">
              <w:rPr>
                <w:b/>
                <w:bCs/>
                <w:color w:val="000000"/>
                <w:sz w:val="16"/>
                <w:szCs w:val="16"/>
              </w:rPr>
              <w:t>Kentleşme Kent Sorunları ve Sosyal Hizmet</w:t>
            </w:r>
          </w:p>
          <w:p w14:paraId="50EC995E" w14:textId="77777777" w:rsidR="00A678E5" w:rsidRPr="000727B2" w:rsidRDefault="00A678E5" w:rsidP="00A678E5">
            <w:pPr>
              <w:jc w:val="center"/>
              <w:rPr>
                <w:color w:val="000000"/>
                <w:sz w:val="16"/>
                <w:szCs w:val="16"/>
              </w:rPr>
            </w:pPr>
            <w:r w:rsidRPr="000727B2">
              <w:rPr>
                <w:color w:val="000000"/>
                <w:sz w:val="16"/>
                <w:szCs w:val="16"/>
              </w:rPr>
              <w:t>Doç. Dr. Mehmet KIRLIOĞLU</w:t>
            </w:r>
          </w:p>
          <w:p w14:paraId="221E695A" w14:textId="1FC48E0E" w:rsidR="00A678E5" w:rsidRPr="000727B2" w:rsidRDefault="00A678E5" w:rsidP="00A678E5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0727B2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826" w:type="pct"/>
            <w:vAlign w:val="center"/>
          </w:tcPr>
          <w:p w14:paraId="03BC78D7" w14:textId="6034D0AF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822" w:type="pct"/>
            <w:vAlign w:val="center"/>
          </w:tcPr>
          <w:p w14:paraId="70748D18" w14:textId="7C2516C5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</w:tr>
      <w:tr w:rsidR="00A678E5" w:rsidRPr="000727B2" w14:paraId="5015CD7A" w14:textId="77777777" w:rsidTr="00FC3C35">
        <w:trPr>
          <w:trHeight w:hRule="exact" w:val="868"/>
          <w:jc w:val="center"/>
        </w:trPr>
        <w:tc>
          <w:tcPr>
            <w:tcW w:w="154" w:type="pct"/>
            <w:shd w:val="clear" w:color="auto" w:fill="D9D9D9" w:themeFill="background1" w:themeFillShade="D9"/>
            <w:vAlign w:val="center"/>
          </w:tcPr>
          <w:p w14:paraId="3B359A8B" w14:textId="35BAF951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567" w:type="pct"/>
            <w:shd w:val="clear" w:color="auto" w:fill="D9D9D9" w:themeFill="background1" w:themeFillShade="D9"/>
            <w:vAlign w:val="center"/>
          </w:tcPr>
          <w:p w14:paraId="1276A369" w14:textId="6919ECA5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13:50-14:30</w:t>
            </w:r>
          </w:p>
        </w:tc>
        <w:tc>
          <w:tcPr>
            <w:tcW w:w="826" w:type="pct"/>
            <w:vAlign w:val="center"/>
          </w:tcPr>
          <w:p w14:paraId="6C67AF9C" w14:textId="0D1035D1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798" w:type="pct"/>
            <w:vAlign w:val="center"/>
          </w:tcPr>
          <w:p w14:paraId="60C8E3EA" w14:textId="48FFF494" w:rsidR="00A678E5" w:rsidRPr="000727B2" w:rsidRDefault="00FA68FE" w:rsidP="00A678E5">
            <w:pPr>
              <w:jc w:val="center"/>
              <w:rPr>
                <w:rFonts w:eastAsia="Calibri"/>
                <w:b/>
                <w:bCs/>
                <w:color w:val="FF0000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1007" w:type="pct"/>
            <w:vAlign w:val="center"/>
          </w:tcPr>
          <w:p w14:paraId="528A7FEF" w14:textId="77777777" w:rsidR="00A678E5" w:rsidRPr="000727B2" w:rsidRDefault="00A678E5" w:rsidP="00A678E5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0727B2">
              <w:rPr>
                <w:b/>
                <w:bCs/>
                <w:color w:val="000000"/>
                <w:sz w:val="16"/>
                <w:szCs w:val="16"/>
              </w:rPr>
              <w:t>SOH412</w:t>
            </w:r>
            <w:r w:rsidRPr="000727B2">
              <w:rPr>
                <w:sz w:val="16"/>
                <w:szCs w:val="16"/>
              </w:rPr>
              <w:t xml:space="preserve"> </w:t>
            </w:r>
            <w:r w:rsidRPr="000727B2">
              <w:rPr>
                <w:b/>
                <w:bCs/>
                <w:color w:val="000000"/>
                <w:sz w:val="16"/>
                <w:szCs w:val="16"/>
              </w:rPr>
              <w:t>Kentleşme Kent Sorunları ve Sosyal Hizmet</w:t>
            </w:r>
          </w:p>
          <w:p w14:paraId="265ACD4A" w14:textId="77777777" w:rsidR="00A678E5" w:rsidRPr="000727B2" w:rsidRDefault="00A678E5" w:rsidP="00A678E5">
            <w:pPr>
              <w:jc w:val="center"/>
              <w:rPr>
                <w:color w:val="000000"/>
                <w:sz w:val="16"/>
                <w:szCs w:val="16"/>
              </w:rPr>
            </w:pPr>
            <w:r w:rsidRPr="000727B2">
              <w:rPr>
                <w:color w:val="000000"/>
                <w:sz w:val="16"/>
                <w:szCs w:val="16"/>
              </w:rPr>
              <w:t>Doç. Dr. Mehmet KIRLIOĞLU</w:t>
            </w:r>
          </w:p>
          <w:p w14:paraId="15DC65BF" w14:textId="04826515" w:rsidR="00A678E5" w:rsidRPr="000727B2" w:rsidRDefault="00A678E5" w:rsidP="00A678E5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0727B2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826" w:type="pct"/>
            <w:vAlign w:val="center"/>
          </w:tcPr>
          <w:p w14:paraId="3F05BFDA" w14:textId="7DD14D2D" w:rsidR="00A678E5" w:rsidRPr="000727B2" w:rsidRDefault="00FA68FE" w:rsidP="00A678E5">
            <w:pPr>
              <w:jc w:val="center"/>
              <w:rPr>
                <w:rFonts w:eastAsia="Calibri"/>
                <w:color w:val="FF0000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822" w:type="pct"/>
            <w:vAlign w:val="center"/>
          </w:tcPr>
          <w:p w14:paraId="43380CC7" w14:textId="209F5A2F" w:rsidR="00A678E5" w:rsidRPr="000727B2" w:rsidRDefault="00FA68FE" w:rsidP="00A678E5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</w:tr>
      <w:tr w:rsidR="00A678E5" w:rsidRPr="000727B2" w14:paraId="7D97DA9F" w14:textId="77777777" w:rsidTr="000727B2">
        <w:trPr>
          <w:trHeight w:hRule="exact" w:val="1123"/>
          <w:jc w:val="center"/>
        </w:trPr>
        <w:tc>
          <w:tcPr>
            <w:tcW w:w="154" w:type="pct"/>
            <w:shd w:val="clear" w:color="auto" w:fill="D9D9D9" w:themeFill="background1" w:themeFillShade="D9"/>
            <w:vAlign w:val="center"/>
          </w:tcPr>
          <w:p w14:paraId="6F78A3ED" w14:textId="60FB624E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567" w:type="pct"/>
            <w:shd w:val="clear" w:color="auto" w:fill="D9D9D9" w:themeFill="background1" w:themeFillShade="D9"/>
            <w:vAlign w:val="center"/>
          </w:tcPr>
          <w:p w14:paraId="0235AD71" w14:textId="4E103A14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14:40-15:20</w:t>
            </w:r>
          </w:p>
        </w:tc>
        <w:tc>
          <w:tcPr>
            <w:tcW w:w="826" w:type="pct"/>
            <w:vAlign w:val="center"/>
          </w:tcPr>
          <w:p w14:paraId="604B82B8" w14:textId="492E3617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798" w:type="pct"/>
            <w:vAlign w:val="center"/>
          </w:tcPr>
          <w:p w14:paraId="4BE2AF4D" w14:textId="3A769A6E" w:rsidR="00A678E5" w:rsidRPr="000727B2" w:rsidRDefault="00FA68FE" w:rsidP="00A678E5">
            <w:pPr>
              <w:jc w:val="center"/>
              <w:rPr>
                <w:rFonts w:eastAsia="Calibri"/>
                <w:b/>
                <w:color w:val="FF0000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1007" w:type="pct"/>
            <w:vAlign w:val="center"/>
          </w:tcPr>
          <w:p w14:paraId="1ABC69ED" w14:textId="77777777" w:rsidR="00A678E5" w:rsidRPr="000727B2" w:rsidRDefault="00A678E5" w:rsidP="00A678E5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0727B2">
              <w:rPr>
                <w:b/>
                <w:bCs/>
                <w:color w:val="000000"/>
                <w:sz w:val="16"/>
                <w:szCs w:val="16"/>
              </w:rPr>
              <w:t>SOH414</w:t>
            </w:r>
            <w:r w:rsidRPr="000727B2">
              <w:rPr>
                <w:sz w:val="16"/>
                <w:szCs w:val="16"/>
              </w:rPr>
              <w:t xml:space="preserve"> </w:t>
            </w:r>
            <w:r w:rsidRPr="000727B2">
              <w:rPr>
                <w:b/>
                <w:bCs/>
                <w:color w:val="000000"/>
                <w:sz w:val="16"/>
                <w:szCs w:val="16"/>
              </w:rPr>
              <w:t>Türkiye’nin Güncel Sosyal Sorunları</w:t>
            </w:r>
          </w:p>
          <w:p w14:paraId="49386591" w14:textId="77777777" w:rsidR="00A678E5" w:rsidRPr="000727B2" w:rsidRDefault="00A678E5" w:rsidP="00A678E5">
            <w:pPr>
              <w:jc w:val="center"/>
              <w:rPr>
                <w:color w:val="000000"/>
                <w:sz w:val="16"/>
                <w:szCs w:val="16"/>
              </w:rPr>
            </w:pPr>
            <w:r w:rsidRPr="000727B2">
              <w:rPr>
                <w:color w:val="000000"/>
                <w:sz w:val="16"/>
                <w:szCs w:val="16"/>
              </w:rPr>
              <w:t>Doç. Dr. Mehmet KIRLIOĞLU</w:t>
            </w:r>
          </w:p>
          <w:p w14:paraId="526C0160" w14:textId="139D358F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826" w:type="pct"/>
            <w:vAlign w:val="center"/>
          </w:tcPr>
          <w:p w14:paraId="7884DFCC" w14:textId="29A49347" w:rsidR="00A678E5" w:rsidRPr="000727B2" w:rsidRDefault="00FA68FE" w:rsidP="00A678E5">
            <w:pPr>
              <w:jc w:val="center"/>
              <w:rPr>
                <w:rFonts w:eastAsia="Calibri"/>
                <w:color w:val="FF0000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822" w:type="pct"/>
            <w:vAlign w:val="center"/>
          </w:tcPr>
          <w:p w14:paraId="147DA901" w14:textId="4F16AB3B" w:rsidR="00A678E5" w:rsidRPr="000727B2" w:rsidRDefault="00FA68FE" w:rsidP="00A678E5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</w:tr>
      <w:tr w:rsidR="00A678E5" w:rsidRPr="000727B2" w14:paraId="5E55AC18" w14:textId="77777777" w:rsidTr="000727B2">
        <w:trPr>
          <w:trHeight w:hRule="exact" w:val="983"/>
          <w:jc w:val="center"/>
        </w:trPr>
        <w:tc>
          <w:tcPr>
            <w:tcW w:w="154" w:type="pct"/>
            <w:shd w:val="clear" w:color="auto" w:fill="D9D9D9" w:themeFill="background1" w:themeFillShade="D9"/>
            <w:vAlign w:val="center"/>
          </w:tcPr>
          <w:p w14:paraId="45AB0EBB" w14:textId="72C35D8D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567" w:type="pct"/>
            <w:shd w:val="clear" w:color="auto" w:fill="D9D9D9" w:themeFill="background1" w:themeFillShade="D9"/>
            <w:vAlign w:val="center"/>
          </w:tcPr>
          <w:p w14:paraId="4E60F745" w14:textId="5655F3F2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15:30-16:10</w:t>
            </w:r>
          </w:p>
        </w:tc>
        <w:tc>
          <w:tcPr>
            <w:tcW w:w="826" w:type="pct"/>
            <w:vAlign w:val="center"/>
          </w:tcPr>
          <w:p w14:paraId="78FAFC03" w14:textId="13CB64CB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798" w:type="pct"/>
            <w:vAlign w:val="center"/>
          </w:tcPr>
          <w:p w14:paraId="4FA2F926" w14:textId="33FB340C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1007" w:type="pct"/>
            <w:vAlign w:val="center"/>
          </w:tcPr>
          <w:p w14:paraId="43FA313D" w14:textId="77777777" w:rsidR="00A678E5" w:rsidRPr="000727B2" w:rsidRDefault="00A678E5" w:rsidP="00A678E5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0727B2">
              <w:rPr>
                <w:b/>
                <w:bCs/>
                <w:color w:val="000000"/>
                <w:sz w:val="16"/>
                <w:szCs w:val="16"/>
              </w:rPr>
              <w:t>SOH414</w:t>
            </w:r>
            <w:r w:rsidRPr="000727B2">
              <w:rPr>
                <w:sz w:val="16"/>
                <w:szCs w:val="16"/>
              </w:rPr>
              <w:t xml:space="preserve"> </w:t>
            </w:r>
            <w:r w:rsidRPr="000727B2">
              <w:rPr>
                <w:b/>
                <w:bCs/>
                <w:color w:val="000000"/>
                <w:sz w:val="16"/>
                <w:szCs w:val="16"/>
              </w:rPr>
              <w:t>Türkiye’nin Güncel Sosyal Sorunları</w:t>
            </w:r>
          </w:p>
          <w:p w14:paraId="703FBC9C" w14:textId="77777777" w:rsidR="00A678E5" w:rsidRPr="000727B2" w:rsidRDefault="00A678E5" w:rsidP="00A678E5">
            <w:pPr>
              <w:jc w:val="center"/>
              <w:rPr>
                <w:color w:val="000000"/>
                <w:sz w:val="16"/>
                <w:szCs w:val="16"/>
              </w:rPr>
            </w:pPr>
            <w:r w:rsidRPr="000727B2">
              <w:rPr>
                <w:color w:val="000000"/>
                <w:sz w:val="16"/>
                <w:szCs w:val="16"/>
              </w:rPr>
              <w:t>Doç. Dr. Mehmet KIRLIOĞLU</w:t>
            </w:r>
          </w:p>
          <w:p w14:paraId="3A3CFC99" w14:textId="5833A980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b/>
                <w:bCs/>
                <w:color w:val="000000"/>
                <w:sz w:val="16"/>
                <w:szCs w:val="16"/>
              </w:rPr>
              <w:t>D301</w:t>
            </w:r>
          </w:p>
        </w:tc>
        <w:tc>
          <w:tcPr>
            <w:tcW w:w="826" w:type="pct"/>
            <w:vAlign w:val="center"/>
          </w:tcPr>
          <w:p w14:paraId="0C1329DD" w14:textId="2BC7ADED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822" w:type="pct"/>
            <w:vAlign w:val="center"/>
          </w:tcPr>
          <w:p w14:paraId="50B35299" w14:textId="07442489" w:rsidR="00A678E5" w:rsidRPr="000727B2" w:rsidRDefault="00FA68FE" w:rsidP="00A678E5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</w:tr>
      <w:tr w:rsidR="00A678E5" w:rsidRPr="000727B2" w14:paraId="3E79DE6D" w14:textId="77777777" w:rsidTr="00FC3C35">
        <w:trPr>
          <w:trHeight w:hRule="exact" w:val="780"/>
          <w:jc w:val="center"/>
        </w:trPr>
        <w:tc>
          <w:tcPr>
            <w:tcW w:w="154" w:type="pct"/>
            <w:shd w:val="clear" w:color="auto" w:fill="D9D9D9" w:themeFill="background1" w:themeFillShade="D9"/>
            <w:vAlign w:val="center"/>
          </w:tcPr>
          <w:p w14:paraId="17B7EB1D" w14:textId="3F42C2B1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567" w:type="pct"/>
            <w:shd w:val="clear" w:color="auto" w:fill="D9D9D9" w:themeFill="background1" w:themeFillShade="D9"/>
            <w:vAlign w:val="center"/>
          </w:tcPr>
          <w:p w14:paraId="05C37B93" w14:textId="427EBDC7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16:20-16:50</w:t>
            </w:r>
          </w:p>
        </w:tc>
        <w:tc>
          <w:tcPr>
            <w:tcW w:w="826" w:type="pct"/>
            <w:shd w:val="clear" w:color="auto" w:fill="92D050"/>
            <w:vAlign w:val="center"/>
          </w:tcPr>
          <w:p w14:paraId="3768672E" w14:textId="2D686813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rFonts w:eastAsia="Calibri"/>
                <w:sz w:val="16"/>
                <w:szCs w:val="16"/>
                <w:lang w:eastAsia="en-US"/>
              </w:rPr>
              <w:t>ÜNİVERSİTE ORTAK SEÇMELİ DERSLERİ</w:t>
            </w:r>
          </w:p>
        </w:tc>
        <w:tc>
          <w:tcPr>
            <w:tcW w:w="798" w:type="pct"/>
            <w:shd w:val="clear" w:color="auto" w:fill="92D050"/>
            <w:vAlign w:val="center"/>
          </w:tcPr>
          <w:p w14:paraId="196D72A7" w14:textId="77777777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rFonts w:eastAsia="Calibri"/>
                <w:sz w:val="16"/>
                <w:szCs w:val="16"/>
                <w:lang w:eastAsia="en-US"/>
              </w:rPr>
              <w:t xml:space="preserve">ÜNİVERSİTE ORTAK </w:t>
            </w:r>
          </w:p>
          <w:p w14:paraId="3B4B3311" w14:textId="16D42AAA" w:rsidR="00A678E5" w:rsidRPr="000727B2" w:rsidRDefault="00A678E5" w:rsidP="00A678E5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0727B2">
              <w:rPr>
                <w:rFonts w:eastAsia="Calibri"/>
                <w:sz w:val="16"/>
                <w:szCs w:val="16"/>
                <w:lang w:eastAsia="en-US"/>
              </w:rPr>
              <w:t>SEÇMELİ DERSLERİ</w:t>
            </w:r>
          </w:p>
        </w:tc>
        <w:tc>
          <w:tcPr>
            <w:tcW w:w="1007" w:type="pct"/>
            <w:shd w:val="clear" w:color="auto" w:fill="92D050"/>
            <w:vAlign w:val="center"/>
          </w:tcPr>
          <w:p w14:paraId="0B9D3B6A" w14:textId="77777777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rFonts w:eastAsia="Calibri"/>
                <w:sz w:val="16"/>
                <w:szCs w:val="16"/>
                <w:lang w:eastAsia="en-US"/>
              </w:rPr>
              <w:t xml:space="preserve">ÜNİVERSİTE ORTAK </w:t>
            </w:r>
          </w:p>
          <w:p w14:paraId="4EF2E778" w14:textId="29FD19F7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rFonts w:eastAsia="Calibri"/>
                <w:sz w:val="16"/>
                <w:szCs w:val="16"/>
                <w:lang w:eastAsia="en-US"/>
              </w:rPr>
              <w:t>SEÇMELİ DERSLERİ</w:t>
            </w:r>
          </w:p>
        </w:tc>
        <w:tc>
          <w:tcPr>
            <w:tcW w:w="826" w:type="pct"/>
            <w:vAlign w:val="center"/>
          </w:tcPr>
          <w:p w14:paraId="00757962" w14:textId="444F71F0" w:rsidR="00A678E5" w:rsidRPr="000727B2" w:rsidRDefault="00FA68FE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  <w:tc>
          <w:tcPr>
            <w:tcW w:w="822" w:type="pct"/>
            <w:vAlign w:val="center"/>
          </w:tcPr>
          <w:p w14:paraId="57A6CDB2" w14:textId="527FC582" w:rsidR="00A678E5" w:rsidRPr="000727B2" w:rsidRDefault="00FA68FE" w:rsidP="00A678E5">
            <w:pPr>
              <w:jc w:val="center"/>
              <w:rPr>
                <w:rFonts w:eastAsia="Calibri"/>
                <w:bCs/>
                <w:sz w:val="16"/>
                <w:szCs w:val="16"/>
              </w:rPr>
            </w:pPr>
            <w:r>
              <w:rPr>
                <w:rFonts w:eastAsia="Calibri"/>
                <w:sz w:val="16"/>
                <w:szCs w:val="16"/>
                <w:lang w:eastAsia="en-US"/>
              </w:rPr>
              <w:t>Sosyal Hizmet Saha Uygulaması II</w:t>
            </w:r>
          </w:p>
        </w:tc>
      </w:tr>
      <w:tr w:rsidR="00A678E5" w:rsidRPr="000727B2" w14:paraId="55D89285" w14:textId="77777777" w:rsidTr="00FC3C35">
        <w:trPr>
          <w:trHeight w:hRule="exact" w:val="780"/>
          <w:jc w:val="center"/>
        </w:trPr>
        <w:tc>
          <w:tcPr>
            <w:tcW w:w="154" w:type="pct"/>
            <w:shd w:val="clear" w:color="auto" w:fill="D9D9D9" w:themeFill="background1" w:themeFillShade="D9"/>
            <w:vAlign w:val="center"/>
          </w:tcPr>
          <w:p w14:paraId="7BE4B351" w14:textId="0F997683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567" w:type="pct"/>
            <w:shd w:val="clear" w:color="auto" w:fill="D9D9D9" w:themeFill="background1" w:themeFillShade="D9"/>
            <w:vAlign w:val="center"/>
          </w:tcPr>
          <w:p w14:paraId="0FC01234" w14:textId="14E4B0D4" w:rsidR="00A678E5" w:rsidRPr="000727B2" w:rsidRDefault="00A678E5" w:rsidP="00A678E5">
            <w:pPr>
              <w:jc w:val="center"/>
              <w:rPr>
                <w:b/>
                <w:bCs/>
                <w:sz w:val="16"/>
                <w:szCs w:val="16"/>
              </w:rPr>
            </w:pPr>
            <w:r w:rsidRPr="000727B2">
              <w:rPr>
                <w:b/>
                <w:bCs/>
                <w:sz w:val="16"/>
                <w:szCs w:val="16"/>
              </w:rPr>
              <w:t>16:55-17:25</w:t>
            </w:r>
          </w:p>
        </w:tc>
        <w:tc>
          <w:tcPr>
            <w:tcW w:w="826" w:type="pct"/>
            <w:shd w:val="clear" w:color="auto" w:fill="92D050"/>
            <w:vAlign w:val="center"/>
          </w:tcPr>
          <w:p w14:paraId="56871E65" w14:textId="627FC04E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rFonts w:eastAsia="Calibri"/>
                <w:sz w:val="16"/>
                <w:szCs w:val="16"/>
                <w:lang w:eastAsia="en-US"/>
              </w:rPr>
              <w:t>ÜNİVERSİTE ORTAK SEÇMELİ DERSLERİ</w:t>
            </w:r>
          </w:p>
        </w:tc>
        <w:tc>
          <w:tcPr>
            <w:tcW w:w="798" w:type="pct"/>
            <w:shd w:val="clear" w:color="auto" w:fill="92D050"/>
            <w:vAlign w:val="center"/>
          </w:tcPr>
          <w:p w14:paraId="7FFD2134" w14:textId="77777777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rFonts w:eastAsia="Calibri"/>
                <w:sz w:val="16"/>
                <w:szCs w:val="16"/>
                <w:lang w:eastAsia="en-US"/>
              </w:rPr>
              <w:t xml:space="preserve">ÜNİVERSİTE ORTAK </w:t>
            </w:r>
          </w:p>
          <w:p w14:paraId="18A5E9CD" w14:textId="2CEFC8FE" w:rsidR="00A678E5" w:rsidRPr="000727B2" w:rsidRDefault="00A678E5" w:rsidP="00A678E5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0727B2">
              <w:rPr>
                <w:rFonts w:eastAsia="Calibri"/>
                <w:sz w:val="16"/>
                <w:szCs w:val="16"/>
                <w:lang w:eastAsia="en-US"/>
              </w:rPr>
              <w:t>SEÇMELİ DERSLERİ</w:t>
            </w:r>
          </w:p>
        </w:tc>
        <w:tc>
          <w:tcPr>
            <w:tcW w:w="1007" w:type="pct"/>
            <w:shd w:val="clear" w:color="auto" w:fill="92D050"/>
            <w:vAlign w:val="center"/>
          </w:tcPr>
          <w:p w14:paraId="120A3648" w14:textId="77777777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rFonts w:eastAsia="Calibri"/>
                <w:sz w:val="16"/>
                <w:szCs w:val="16"/>
                <w:lang w:eastAsia="en-US"/>
              </w:rPr>
              <w:t xml:space="preserve">ÜNİVERSİTE ORTAK </w:t>
            </w:r>
          </w:p>
          <w:p w14:paraId="30072089" w14:textId="2CD11065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rFonts w:eastAsia="Calibri"/>
                <w:sz w:val="16"/>
                <w:szCs w:val="16"/>
                <w:lang w:eastAsia="en-US"/>
              </w:rPr>
              <w:t>SEÇMELİ DERSLERİ</w:t>
            </w:r>
          </w:p>
        </w:tc>
        <w:tc>
          <w:tcPr>
            <w:tcW w:w="826" w:type="pct"/>
            <w:shd w:val="clear" w:color="auto" w:fill="auto"/>
            <w:vAlign w:val="center"/>
          </w:tcPr>
          <w:p w14:paraId="1C77F10D" w14:textId="250C1B53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rFonts w:eastAsia="Calibri"/>
                <w:sz w:val="16"/>
                <w:szCs w:val="16"/>
                <w:lang w:eastAsia="en-US"/>
              </w:rPr>
              <w:t>---</w:t>
            </w:r>
          </w:p>
        </w:tc>
        <w:tc>
          <w:tcPr>
            <w:tcW w:w="822" w:type="pct"/>
            <w:shd w:val="clear" w:color="auto" w:fill="auto"/>
            <w:vAlign w:val="center"/>
          </w:tcPr>
          <w:p w14:paraId="40674BED" w14:textId="0C285677" w:rsidR="00A678E5" w:rsidRPr="000727B2" w:rsidRDefault="00A678E5" w:rsidP="00A678E5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0727B2">
              <w:rPr>
                <w:rFonts w:eastAsia="Calibri"/>
                <w:sz w:val="16"/>
                <w:szCs w:val="16"/>
                <w:lang w:eastAsia="en-US"/>
              </w:rPr>
              <w:t>---</w:t>
            </w:r>
          </w:p>
        </w:tc>
      </w:tr>
      <w:bookmarkEnd w:id="1"/>
    </w:tbl>
    <w:p w14:paraId="5CA326BB" w14:textId="77777777" w:rsidR="004A26E9" w:rsidRPr="004A26E9" w:rsidRDefault="004A26E9" w:rsidP="00A5454D">
      <w:pPr>
        <w:rPr>
          <w:sz w:val="18"/>
          <w:szCs w:val="18"/>
        </w:rPr>
      </w:pPr>
    </w:p>
    <w:sectPr w:rsidR="004A26E9" w:rsidRPr="004A26E9" w:rsidSect="008A7D0C">
      <w:headerReference w:type="even" r:id="rId8"/>
      <w:headerReference w:type="default" r:id="rId9"/>
      <w:pgSz w:w="11906" w:h="16838"/>
      <w:pgMar w:top="1417" w:right="568" w:bottom="1417" w:left="252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F4687" w14:textId="77777777" w:rsidR="008A7D0C" w:rsidRDefault="008A7D0C" w:rsidP="000E4048">
      <w:r>
        <w:separator/>
      </w:r>
    </w:p>
  </w:endnote>
  <w:endnote w:type="continuationSeparator" w:id="0">
    <w:p w14:paraId="36421CA4" w14:textId="77777777" w:rsidR="008A7D0C" w:rsidRDefault="008A7D0C" w:rsidP="000E40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0102F" w14:textId="77777777" w:rsidR="008A7D0C" w:rsidRDefault="008A7D0C" w:rsidP="000E4048">
      <w:r>
        <w:separator/>
      </w:r>
    </w:p>
  </w:footnote>
  <w:footnote w:type="continuationSeparator" w:id="0">
    <w:p w14:paraId="7CF75403" w14:textId="77777777" w:rsidR="008A7D0C" w:rsidRDefault="008A7D0C" w:rsidP="000E40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52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551"/>
      <w:gridCol w:w="10536"/>
      <w:gridCol w:w="10535"/>
    </w:tblGrid>
    <w:tr w:rsidR="007F7E9D" w:rsidRPr="00DB639B" w14:paraId="6CA2C044" w14:textId="77777777" w:rsidTr="00CC6161">
      <w:tc>
        <w:tcPr>
          <w:tcW w:w="127" w:type="pct"/>
          <w:tcBorders>
            <w:bottom w:val="single" w:sz="4" w:space="0" w:color="943634" w:themeColor="accent2" w:themeShade="BF"/>
          </w:tcBorders>
          <w:shd w:val="clear" w:color="auto" w:fill="943634" w:themeFill="accent2" w:themeFillShade="BF"/>
          <w:vAlign w:val="bottom"/>
        </w:tcPr>
        <w:p w14:paraId="031B2A65" w14:textId="77777777" w:rsidR="007F7E9D" w:rsidRPr="00124693" w:rsidRDefault="007F7E9D" w:rsidP="007F7E9D">
          <w:pPr>
            <w:pStyle w:val="stBilgi"/>
            <w:jc w:val="center"/>
            <w:rPr>
              <w:rFonts w:ascii="Calibri" w:hAnsi="Calibri"/>
              <w:b/>
              <w:color w:val="FFFFFF" w:themeColor="background1"/>
            </w:rPr>
          </w:pPr>
          <w:r w:rsidRPr="00124693">
            <w:rPr>
              <w:rFonts w:ascii="Calibri" w:hAnsi="Calibri"/>
              <w:b/>
              <w:color w:val="FFFFFF" w:themeColor="background1"/>
            </w:rPr>
            <w:fldChar w:fldCharType="begin"/>
          </w:r>
          <w:r w:rsidRPr="00124693">
            <w:rPr>
              <w:rFonts w:ascii="Calibri" w:hAnsi="Calibri"/>
              <w:b/>
              <w:color w:val="FFFFFF" w:themeColor="background1"/>
            </w:rPr>
            <w:instrText xml:space="preserve"> PAGE   \* MERGEFORMAT </w:instrText>
          </w:r>
          <w:r w:rsidRPr="00124693">
            <w:rPr>
              <w:rFonts w:ascii="Calibri" w:hAnsi="Calibri"/>
              <w:b/>
              <w:color w:val="FFFFFF" w:themeColor="background1"/>
            </w:rPr>
            <w:fldChar w:fldCharType="separate"/>
          </w:r>
          <w:r>
            <w:rPr>
              <w:rFonts w:ascii="Calibri" w:hAnsi="Calibri"/>
              <w:b/>
              <w:noProof/>
              <w:color w:val="FFFFFF" w:themeColor="background1"/>
            </w:rPr>
            <w:t>2</w:t>
          </w:r>
          <w:r w:rsidRPr="00124693">
            <w:rPr>
              <w:rFonts w:ascii="Calibri" w:hAnsi="Calibri"/>
              <w:b/>
              <w:color w:val="FFFFFF" w:themeColor="background1"/>
            </w:rPr>
            <w:fldChar w:fldCharType="end"/>
          </w:r>
        </w:p>
      </w:tc>
      <w:tc>
        <w:tcPr>
          <w:tcW w:w="2436" w:type="pct"/>
          <w:tcBorders>
            <w:bottom w:val="single" w:sz="4" w:space="0" w:color="auto"/>
          </w:tcBorders>
          <w:vAlign w:val="bottom"/>
        </w:tcPr>
        <w:p w14:paraId="635DA208" w14:textId="1BE699B0" w:rsidR="007F7E9D" w:rsidRDefault="007F7E9D" w:rsidP="007F7E9D">
          <w:pPr>
            <w:pStyle w:val="stBilgi"/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SOSYAL HİZMET</w:t>
          </w:r>
          <w:r w:rsidRPr="000E4048">
            <w:rPr>
              <w:rFonts w:eastAsia="Calibri"/>
              <w:b/>
              <w:bCs/>
              <w:sz w:val="18"/>
              <w:szCs w:val="18"/>
              <w:lang w:eastAsia="en-US"/>
            </w:rPr>
            <w:t xml:space="preserve"> BÖLÜMÜ </w:t>
          </w:r>
          <w:r w:rsidRPr="000E4048">
            <w:rPr>
              <w:b/>
              <w:sz w:val="18"/>
              <w:szCs w:val="18"/>
            </w:rPr>
            <w:t>202</w:t>
          </w:r>
          <w:r>
            <w:rPr>
              <w:b/>
              <w:sz w:val="18"/>
              <w:szCs w:val="18"/>
            </w:rPr>
            <w:t>3</w:t>
          </w:r>
          <w:r w:rsidRPr="000E4048">
            <w:rPr>
              <w:b/>
              <w:sz w:val="18"/>
              <w:szCs w:val="18"/>
            </w:rPr>
            <w:t>-202</w:t>
          </w:r>
          <w:r>
            <w:rPr>
              <w:b/>
              <w:sz w:val="18"/>
              <w:szCs w:val="18"/>
            </w:rPr>
            <w:t>4</w:t>
          </w:r>
          <w:r w:rsidRPr="000E4048">
            <w:rPr>
              <w:b/>
              <w:sz w:val="18"/>
              <w:szCs w:val="18"/>
            </w:rPr>
            <w:t xml:space="preserve"> </w:t>
          </w:r>
          <w:r>
            <w:rPr>
              <w:b/>
              <w:sz w:val="18"/>
              <w:szCs w:val="18"/>
            </w:rPr>
            <w:t xml:space="preserve">BAHAR </w:t>
          </w:r>
          <w:r w:rsidRPr="000E4048">
            <w:rPr>
              <w:b/>
              <w:sz w:val="18"/>
              <w:szCs w:val="18"/>
            </w:rPr>
            <w:t>YARIYILI LİSANS DERS PROGRAMI</w:t>
          </w:r>
        </w:p>
      </w:tc>
      <w:tc>
        <w:tcPr>
          <w:tcW w:w="2436" w:type="pct"/>
          <w:tcBorders>
            <w:bottom w:val="single" w:sz="4" w:space="0" w:color="auto"/>
          </w:tcBorders>
          <w:vAlign w:val="bottom"/>
        </w:tcPr>
        <w:p w14:paraId="443627D4" w14:textId="49191C40" w:rsidR="007F7E9D" w:rsidRPr="00DB639B" w:rsidRDefault="007F7E9D" w:rsidP="007F7E9D">
          <w:pPr>
            <w:pStyle w:val="stBilgi"/>
            <w:jc w:val="center"/>
            <w:rPr>
              <w:rFonts w:ascii="Calibri" w:hAnsi="Calibri"/>
              <w:bCs/>
              <w:color w:val="000000" w:themeColor="text1"/>
            </w:rPr>
          </w:pPr>
          <w:r>
            <w:rPr>
              <w:b/>
              <w:sz w:val="18"/>
              <w:szCs w:val="18"/>
            </w:rPr>
            <w:t>SOSYAL HİZMET</w:t>
          </w:r>
          <w:r w:rsidRPr="000E4048">
            <w:rPr>
              <w:rFonts w:eastAsia="Calibri"/>
              <w:b/>
              <w:bCs/>
              <w:sz w:val="18"/>
              <w:szCs w:val="18"/>
              <w:lang w:eastAsia="en-US"/>
            </w:rPr>
            <w:t xml:space="preserve"> BÖLÜMÜ </w:t>
          </w:r>
          <w:r w:rsidRPr="000E4048">
            <w:rPr>
              <w:b/>
              <w:sz w:val="18"/>
              <w:szCs w:val="18"/>
            </w:rPr>
            <w:t>202</w:t>
          </w:r>
          <w:r>
            <w:rPr>
              <w:b/>
              <w:sz w:val="18"/>
              <w:szCs w:val="18"/>
            </w:rPr>
            <w:t>1</w:t>
          </w:r>
          <w:r w:rsidRPr="000E4048">
            <w:rPr>
              <w:b/>
              <w:sz w:val="18"/>
              <w:szCs w:val="18"/>
            </w:rPr>
            <w:t>-202</w:t>
          </w:r>
          <w:r>
            <w:rPr>
              <w:b/>
              <w:sz w:val="18"/>
              <w:szCs w:val="18"/>
            </w:rPr>
            <w:t>2</w:t>
          </w:r>
          <w:r w:rsidRPr="000E4048">
            <w:rPr>
              <w:b/>
              <w:sz w:val="18"/>
              <w:szCs w:val="18"/>
            </w:rPr>
            <w:t xml:space="preserve"> GÜZ</w:t>
          </w:r>
          <w:r>
            <w:rPr>
              <w:b/>
              <w:sz w:val="18"/>
              <w:szCs w:val="18"/>
            </w:rPr>
            <w:t xml:space="preserve"> </w:t>
          </w:r>
          <w:r w:rsidRPr="000E4048">
            <w:rPr>
              <w:b/>
              <w:sz w:val="18"/>
              <w:szCs w:val="18"/>
            </w:rPr>
            <w:t>YARIYILI LİSANS DERS PROGRAMI</w:t>
          </w:r>
        </w:p>
      </w:tc>
    </w:tr>
  </w:tbl>
  <w:p w14:paraId="6DEEB5E3" w14:textId="77777777" w:rsidR="00EB094A" w:rsidRDefault="00EB094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99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0642"/>
      <w:gridCol w:w="10641"/>
      <w:gridCol w:w="443"/>
    </w:tblGrid>
    <w:tr w:rsidR="007F7E9D" w14:paraId="4DCB223E" w14:textId="77777777" w:rsidTr="00541ED3">
      <w:trPr>
        <w:trHeight w:val="206"/>
      </w:trPr>
      <w:tc>
        <w:tcPr>
          <w:tcW w:w="2449" w:type="pct"/>
          <w:tcBorders>
            <w:bottom w:val="single" w:sz="4" w:space="0" w:color="auto"/>
          </w:tcBorders>
          <w:vAlign w:val="bottom"/>
        </w:tcPr>
        <w:p w14:paraId="02D4DEEB" w14:textId="2E3972A8" w:rsidR="007F7E9D" w:rsidRDefault="007F7E9D" w:rsidP="007F7E9D">
          <w:pPr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SOSYAL HİZMET</w:t>
          </w:r>
          <w:r w:rsidRPr="000E4048">
            <w:rPr>
              <w:rFonts w:eastAsia="Calibri"/>
              <w:b/>
              <w:bCs/>
              <w:sz w:val="18"/>
              <w:szCs w:val="18"/>
              <w:lang w:eastAsia="en-US"/>
            </w:rPr>
            <w:t xml:space="preserve"> BÖLÜMÜ </w:t>
          </w:r>
          <w:r w:rsidRPr="000E4048">
            <w:rPr>
              <w:b/>
              <w:sz w:val="18"/>
              <w:szCs w:val="18"/>
            </w:rPr>
            <w:t>202</w:t>
          </w:r>
          <w:r>
            <w:rPr>
              <w:b/>
              <w:sz w:val="18"/>
              <w:szCs w:val="18"/>
            </w:rPr>
            <w:t>3</w:t>
          </w:r>
          <w:r w:rsidRPr="000E4048">
            <w:rPr>
              <w:b/>
              <w:sz w:val="18"/>
              <w:szCs w:val="18"/>
            </w:rPr>
            <w:t>-202</w:t>
          </w:r>
          <w:r>
            <w:rPr>
              <w:b/>
              <w:sz w:val="18"/>
              <w:szCs w:val="18"/>
            </w:rPr>
            <w:t>4</w:t>
          </w:r>
          <w:r w:rsidRPr="000E4048">
            <w:rPr>
              <w:b/>
              <w:sz w:val="18"/>
              <w:szCs w:val="18"/>
            </w:rPr>
            <w:t xml:space="preserve"> </w:t>
          </w:r>
          <w:r>
            <w:rPr>
              <w:b/>
              <w:sz w:val="18"/>
              <w:szCs w:val="18"/>
            </w:rPr>
            <w:t xml:space="preserve">BAHAR </w:t>
          </w:r>
          <w:r w:rsidRPr="000E4048">
            <w:rPr>
              <w:b/>
              <w:sz w:val="18"/>
              <w:szCs w:val="18"/>
            </w:rPr>
            <w:t>YARIYILI LİSANS DERS PROGRAMI</w:t>
          </w:r>
        </w:p>
      </w:tc>
      <w:tc>
        <w:tcPr>
          <w:tcW w:w="2449" w:type="pct"/>
          <w:tcBorders>
            <w:bottom w:val="single" w:sz="4" w:space="0" w:color="auto"/>
          </w:tcBorders>
          <w:vAlign w:val="bottom"/>
        </w:tcPr>
        <w:p w14:paraId="4FBCC04E" w14:textId="3136151E" w:rsidR="007F7E9D" w:rsidRPr="000E4048" w:rsidRDefault="007F7E9D" w:rsidP="007F7E9D">
          <w:pPr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SOSYAL HİZMET</w:t>
          </w:r>
          <w:r w:rsidRPr="000E4048">
            <w:rPr>
              <w:rFonts w:eastAsia="Calibri"/>
              <w:b/>
              <w:bCs/>
              <w:sz w:val="18"/>
              <w:szCs w:val="18"/>
              <w:lang w:eastAsia="en-US"/>
            </w:rPr>
            <w:t xml:space="preserve"> BÖLÜMÜ </w:t>
          </w:r>
          <w:r w:rsidRPr="000E4048">
            <w:rPr>
              <w:b/>
              <w:sz w:val="18"/>
              <w:szCs w:val="18"/>
            </w:rPr>
            <w:t>202</w:t>
          </w:r>
          <w:r>
            <w:rPr>
              <w:b/>
              <w:sz w:val="18"/>
              <w:szCs w:val="18"/>
            </w:rPr>
            <w:t>3</w:t>
          </w:r>
          <w:r w:rsidRPr="000E4048">
            <w:rPr>
              <w:b/>
              <w:sz w:val="18"/>
              <w:szCs w:val="18"/>
            </w:rPr>
            <w:t>-202</w:t>
          </w:r>
          <w:r>
            <w:rPr>
              <w:b/>
              <w:sz w:val="18"/>
              <w:szCs w:val="18"/>
            </w:rPr>
            <w:t>4</w:t>
          </w:r>
          <w:r w:rsidRPr="000E4048">
            <w:rPr>
              <w:b/>
              <w:sz w:val="18"/>
              <w:szCs w:val="18"/>
            </w:rPr>
            <w:t xml:space="preserve"> </w:t>
          </w:r>
          <w:r>
            <w:rPr>
              <w:b/>
              <w:sz w:val="18"/>
              <w:szCs w:val="18"/>
            </w:rPr>
            <w:t xml:space="preserve">BAHAR </w:t>
          </w:r>
          <w:r w:rsidRPr="000E4048">
            <w:rPr>
              <w:b/>
              <w:sz w:val="18"/>
              <w:szCs w:val="18"/>
            </w:rPr>
            <w:t>YARIYILI LİSANS DERS PROGRAMI</w:t>
          </w:r>
        </w:p>
      </w:tc>
      <w:tc>
        <w:tcPr>
          <w:tcW w:w="103" w:type="pct"/>
          <w:tcBorders>
            <w:bottom w:val="single" w:sz="4" w:space="0" w:color="943634" w:themeColor="accent2" w:themeShade="BF"/>
          </w:tcBorders>
          <w:shd w:val="clear" w:color="auto" w:fill="943634" w:themeFill="accent2" w:themeFillShade="BF"/>
          <w:vAlign w:val="bottom"/>
        </w:tcPr>
        <w:p w14:paraId="172A5352" w14:textId="791AA0CC" w:rsidR="007F7E9D" w:rsidRDefault="007F7E9D" w:rsidP="007F7E9D">
          <w:pPr>
            <w:pStyle w:val="stBilgi"/>
            <w:rPr>
              <w:color w:val="FFFFFF" w:themeColor="background1"/>
            </w:rPr>
          </w:pPr>
          <w:r w:rsidRPr="00124693">
            <w:rPr>
              <w:rFonts w:ascii="Calibri" w:hAnsi="Calibri"/>
              <w:b/>
              <w:color w:val="FFFFFF" w:themeColor="background1"/>
            </w:rPr>
            <w:fldChar w:fldCharType="begin"/>
          </w:r>
          <w:r w:rsidRPr="00124693">
            <w:rPr>
              <w:rFonts w:ascii="Calibri" w:hAnsi="Calibri"/>
              <w:b/>
              <w:color w:val="FFFFFF" w:themeColor="background1"/>
            </w:rPr>
            <w:instrText xml:space="preserve"> PAGE   \* MERGEFORMAT </w:instrText>
          </w:r>
          <w:r w:rsidRPr="00124693">
            <w:rPr>
              <w:rFonts w:ascii="Calibri" w:hAnsi="Calibri"/>
              <w:b/>
              <w:color w:val="FFFFFF" w:themeColor="background1"/>
            </w:rPr>
            <w:fldChar w:fldCharType="separate"/>
          </w:r>
          <w:r>
            <w:rPr>
              <w:rFonts w:ascii="Calibri" w:hAnsi="Calibri"/>
              <w:b/>
              <w:noProof/>
              <w:color w:val="FFFFFF" w:themeColor="background1"/>
            </w:rPr>
            <w:t>3</w:t>
          </w:r>
          <w:r w:rsidRPr="00124693">
            <w:rPr>
              <w:rFonts w:ascii="Calibri" w:hAnsi="Calibri"/>
              <w:b/>
              <w:color w:val="FFFFFF" w:themeColor="background1"/>
            </w:rPr>
            <w:fldChar w:fldCharType="end"/>
          </w:r>
        </w:p>
      </w:tc>
    </w:tr>
  </w:tbl>
  <w:p w14:paraId="450E7410" w14:textId="77777777" w:rsidR="00EB094A" w:rsidRDefault="00EB094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735A0"/>
    <w:multiLevelType w:val="hybridMultilevel"/>
    <w:tmpl w:val="5208947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1049D"/>
    <w:multiLevelType w:val="hybridMultilevel"/>
    <w:tmpl w:val="0C44E11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F68E5"/>
    <w:multiLevelType w:val="hybridMultilevel"/>
    <w:tmpl w:val="D39A772C"/>
    <w:lvl w:ilvl="0" w:tplc="C332EC1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D597E3A"/>
    <w:multiLevelType w:val="hybridMultilevel"/>
    <w:tmpl w:val="92DCAF32"/>
    <w:lvl w:ilvl="0" w:tplc="99A03C5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CA69E4"/>
    <w:multiLevelType w:val="hybridMultilevel"/>
    <w:tmpl w:val="7CF2CB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147EE4"/>
    <w:multiLevelType w:val="hybridMultilevel"/>
    <w:tmpl w:val="AB7EA8B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045C14"/>
    <w:multiLevelType w:val="hybridMultilevel"/>
    <w:tmpl w:val="13BA3D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8520939">
    <w:abstractNumId w:val="0"/>
  </w:num>
  <w:num w:numId="2" w16cid:durableId="901407813">
    <w:abstractNumId w:val="6"/>
  </w:num>
  <w:num w:numId="3" w16cid:durableId="1200900508">
    <w:abstractNumId w:val="2"/>
  </w:num>
  <w:num w:numId="4" w16cid:durableId="105391160">
    <w:abstractNumId w:val="1"/>
  </w:num>
  <w:num w:numId="5" w16cid:durableId="559442597">
    <w:abstractNumId w:val="5"/>
  </w:num>
  <w:num w:numId="6" w16cid:durableId="230425963">
    <w:abstractNumId w:val="4"/>
  </w:num>
  <w:num w:numId="7" w16cid:durableId="3509581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displayBackgroundShape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xNbA0NjMzMDO1MDBU0lEKTi0uzszPAymwqAUAJaxADSwAAAA="/>
  </w:docVars>
  <w:rsids>
    <w:rsidRoot w:val="002F601D"/>
    <w:rsid w:val="00002D3A"/>
    <w:rsid w:val="00003635"/>
    <w:rsid w:val="00004DB8"/>
    <w:rsid w:val="000050B6"/>
    <w:rsid w:val="0000578B"/>
    <w:rsid w:val="00005EBC"/>
    <w:rsid w:val="00006674"/>
    <w:rsid w:val="00006AA3"/>
    <w:rsid w:val="00010378"/>
    <w:rsid w:val="00010953"/>
    <w:rsid w:val="00014A80"/>
    <w:rsid w:val="00014A8B"/>
    <w:rsid w:val="0001547B"/>
    <w:rsid w:val="000209F0"/>
    <w:rsid w:val="00020B37"/>
    <w:rsid w:val="00020F80"/>
    <w:rsid w:val="00021F20"/>
    <w:rsid w:val="000223D1"/>
    <w:rsid w:val="00022C82"/>
    <w:rsid w:val="00023C6A"/>
    <w:rsid w:val="00025313"/>
    <w:rsid w:val="00026DC0"/>
    <w:rsid w:val="000279A8"/>
    <w:rsid w:val="00035ED8"/>
    <w:rsid w:val="000372DB"/>
    <w:rsid w:val="0004120A"/>
    <w:rsid w:val="0004177A"/>
    <w:rsid w:val="000441D1"/>
    <w:rsid w:val="00044E7C"/>
    <w:rsid w:val="0004545A"/>
    <w:rsid w:val="00051AC2"/>
    <w:rsid w:val="00052831"/>
    <w:rsid w:val="00056588"/>
    <w:rsid w:val="00066F06"/>
    <w:rsid w:val="000727B2"/>
    <w:rsid w:val="00074F9F"/>
    <w:rsid w:val="0007517C"/>
    <w:rsid w:val="00075F3D"/>
    <w:rsid w:val="00077FB3"/>
    <w:rsid w:val="000823CB"/>
    <w:rsid w:val="0008478E"/>
    <w:rsid w:val="00087A22"/>
    <w:rsid w:val="00091359"/>
    <w:rsid w:val="00092986"/>
    <w:rsid w:val="00093647"/>
    <w:rsid w:val="000A028E"/>
    <w:rsid w:val="000A0ACB"/>
    <w:rsid w:val="000A1215"/>
    <w:rsid w:val="000A1828"/>
    <w:rsid w:val="000A358C"/>
    <w:rsid w:val="000A36B1"/>
    <w:rsid w:val="000B038A"/>
    <w:rsid w:val="000B2E99"/>
    <w:rsid w:val="000B4F6A"/>
    <w:rsid w:val="000B73BA"/>
    <w:rsid w:val="000B7653"/>
    <w:rsid w:val="000C685C"/>
    <w:rsid w:val="000D068B"/>
    <w:rsid w:val="000D1DEC"/>
    <w:rsid w:val="000D560E"/>
    <w:rsid w:val="000D6092"/>
    <w:rsid w:val="000D6207"/>
    <w:rsid w:val="000D723D"/>
    <w:rsid w:val="000E1B7A"/>
    <w:rsid w:val="000E1E40"/>
    <w:rsid w:val="000E23A9"/>
    <w:rsid w:val="000E2C58"/>
    <w:rsid w:val="000E2E87"/>
    <w:rsid w:val="000E393E"/>
    <w:rsid w:val="000E4048"/>
    <w:rsid w:val="000E41D4"/>
    <w:rsid w:val="000E4262"/>
    <w:rsid w:val="000E5E18"/>
    <w:rsid w:val="000E6B90"/>
    <w:rsid w:val="000F086F"/>
    <w:rsid w:val="000F10EB"/>
    <w:rsid w:val="000F76B9"/>
    <w:rsid w:val="001022F7"/>
    <w:rsid w:val="0010263D"/>
    <w:rsid w:val="00102D16"/>
    <w:rsid w:val="001071F3"/>
    <w:rsid w:val="00110181"/>
    <w:rsid w:val="00111019"/>
    <w:rsid w:val="001128BC"/>
    <w:rsid w:val="00113704"/>
    <w:rsid w:val="0011743C"/>
    <w:rsid w:val="00121051"/>
    <w:rsid w:val="00126398"/>
    <w:rsid w:val="00127D67"/>
    <w:rsid w:val="0013081D"/>
    <w:rsid w:val="00132C9B"/>
    <w:rsid w:val="00134FE5"/>
    <w:rsid w:val="00135AD6"/>
    <w:rsid w:val="00135FF3"/>
    <w:rsid w:val="00137DBC"/>
    <w:rsid w:val="00140A91"/>
    <w:rsid w:val="0014118A"/>
    <w:rsid w:val="0014182E"/>
    <w:rsid w:val="00142F94"/>
    <w:rsid w:val="00145AC7"/>
    <w:rsid w:val="001465F5"/>
    <w:rsid w:val="001469CB"/>
    <w:rsid w:val="00147202"/>
    <w:rsid w:val="00153E48"/>
    <w:rsid w:val="00155584"/>
    <w:rsid w:val="00155C4B"/>
    <w:rsid w:val="00164F6F"/>
    <w:rsid w:val="00166F17"/>
    <w:rsid w:val="00167E32"/>
    <w:rsid w:val="00170F7D"/>
    <w:rsid w:val="001722FE"/>
    <w:rsid w:val="00172D34"/>
    <w:rsid w:val="00174E3B"/>
    <w:rsid w:val="001750A6"/>
    <w:rsid w:val="00176ED4"/>
    <w:rsid w:val="001773BD"/>
    <w:rsid w:val="00177509"/>
    <w:rsid w:val="00177A68"/>
    <w:rsid w:val="00180719"/>
    <w:rsid w:val="00183175"/>
    <w:rsid w:val="00184196"/>
    <w:rsid w:val="0018647A"/>
    <w:rsid w:val="00191C1C"/>
    <w:rsid w:val="001929E3"/>
    <w:rsid w:val="0019502E"/>
    <w:rsid w:val="001A0345"/>
    <w:rsid w:val="001A0C7C"/>
    <w:rsid w:val="001A128C"/>
    <w:rsid w:val="001B068C"/>
    <w:rsid w:val="001B0CFE"/>
    <w:rsid w:val="001B331B"/>
    <w:rsid w:val="001B3909"/>
    <w:rsid w:val="001B3BC6"/>
    <w:rsid w:val="001B467E"/>
    <w:rsid w:val="001C1B4F"/>
    <w:rsid w:val="001C1F3D"/>
    <w:rsid w:val="001C279A"/>
    <w:rsid w:val="001C2A3A"/>
    <w:rsid w:val="001C4DE7"/>
    <w:rsid w:val="001C657F"/>
    <w:rsid w:val="001C6B0C"/>
    <w:rsid w:val="001D44E7"/>
    <w:rsid w:val="001E067B"/>
    <w:rsid w:val="001E2B49"/>
    <w:rsid w:val="001E2DB5"/>
    <w:rsid w:val="001E3774"/>
    <w:rsid w:val="001E4D56"/>
    <w:rsid w:val="001E582F"/>
    <w:rsid w:val="001E649F"/>
    <w:rsid w:val="001F05EF"/>
    <w:rsid w:val="001F0A76"/>
    <w:rsid w:val="001F16DC"/>
    <w:rsid w:val="001F1ABE"/>
    <w:rsid w:val="001F2AFE"/>
    <w:rsid w:val="001F4A9B"/>
    <w:rsid w:val="001F515A"/>
    <w:rsid w:val="001F7312"/>
    <w:rsid w:val="001F7652"/>
    <w:rsid w:val="00201829"/>
    <w:rsid w:val="002026AF"/>
    <w:rsid w:val="00205E0B"/>
    <w:rsid w:val="002074AB"/>
    <w:rsid w:val="00207886"/>
    <w:rsid w:val="00211C6D"/>
    <w:rsid w:val="00214781"/>
    <w:rsid w:val="00214EFF"/>
    <w:rsid w:val="00216E4A"/>
    <w:rsid w:val="00220F30"/>
    <w:rsid w:val="00222914"/>
    <w:rsid w:val="00224271"/>
    <w:rsid w:val="00232849"/>
    <w:rsid w:val="00232FC3"/>
    <w:rsid w:val="0023494F"/>
    <w:rsid w:val="00234AA8"/>
    <w:rsid w:val="00234CFA"/>
    <w:rsid w:val="00234E48"/>
    <w:rsid w:val="00235EB2"/>
    <w:rsid w:val="0024042B"/>
    <w:rsid w:val="00240CB0"/>
    <w:rsid w:val="00240ECE"/>
    <w:rsid w:val="00242535"/>
    <w:rsid w:val="0024374B"/>
    <w:rsid w:val="00244A06"/>
    <w:rsid w:val="00244C04"/>
    <w:rsid w:val="00245266"/>
    <w:rsid w:val="0024702D"/>
    <w:rsid w:val="0024778C"/>
    <w:rsid w:val="0025003F"/>
    <w:rsid w:val="00253285"/>
    <w:rsid w:val="0025462B"/>
    <w:rsid w:val="00263C7A"/>
    <w:rsid w:val="0026644C"/>
    <w:rsid w:val="00267F8A"/>
    <w:rsid w:val="00270307"/>
    <w:rsid w:val="00270919"/>
    <w:rsid w:val="00272108"/>
    <w:rsid w:val="00273081"/>
    <w:rsid w:val="00280571"/>
    <w:rsid w:val="00280D3C"/>
    <w:rsid w:val="00286D43"/>
    <w:rsid w:val="00290FDB"/>
    <w:rsid w:val="002920E9"/>
    <w:rsid w:val="002936E8"/>
    <w:rsid w:val="002955F6"/>
    <w:rsid w:val="0029711B"/>
    <w:rsid w:val="002A0E9B"/>
    <w:rsid w:val="002A2143"/>
    <w:rsid w:val="002A2792"/>
    <w:rsid w:val="002A3335"/>
    <w:rsid w:val="002A56ED"/>
    <w:rsid w:val="002A730F"/>
    <w:rsid w:val="002B1AE0"/>
    <w:rsid w:val="002B459E"/>
    <w:rsid w:val="002C2E76"/>
    <w:rsid w:val="002C3011"/>
    <w:rsid w:val="002C36CE"/>
    <w:rsid w:val="002C41CB"/>
    <w:rsid w:val="002C5179"/>
    <w:rsid w:val="002C77B6"/>
    <w:rsid w:val="002D1ED0"/>
    <w:rsid w:val="002D4FD0"/>
    <w:rsid w:val="002D7430"/>
    <w:rsid w:val="002E0F71"/>
    <w:rsid w:val="002E19D2"/>
    <w:rsid w:val="002E2B26"/>
    <w:rsid w:val="002E356C"/>
    <w:rsid w:val="002E55B5"/>
    <w:rsid w:val="002E620A"/>
    <w:rsid w:val="002E74C2"/>
    <w:rsid w:val="002F051A"/>
    <w:rsid w:val="002F2663"/>
    <w:rsid w:val="002F3E6E"/>
    <w:rsid w:val="002F4979"/>
    <w:rsid w:val="002F601D"/>
    <w:rsid w:val="00300B26"/>
    <w:rsid w:val="003026ED"/>
    <w:rsid w:val="003035C9"/>
    <w:rsid w:val="0030418B"/>
    <w:rsid w:val="00304825"/>
    <w:rsid w:val="00304897"/>
    <w:rsid w:val="00306B1E"/>
    <w:rsid w:val="003107B5"/>
    <w:rsid w:val="0031104C"/>
    <w:rsid w:val="003110EC"/>
    <w:rsid w:val="00311C27"/>
    <w:rsid w:val="00313BC4"/>
    <w:rsid w:val="003158DC"/>
    <w:rsid w:val="00316407"/>
    <w:rsid w:val="00317CAE"/>
    <w:rsid w:val="00321159"/>
    <w:rsid w:val="00321665"/>
    <w:rsid w:val="00322675"/>
    <w:rsid w:val="00323183"/>
    <w:rsid w:val="00325303"/>
    <w:rsid w:val="003253A1"/>
    <w:rsid w:val="00325558"/>
    <w:rsid w:val="00326032"/>
    <w:rsid w:val="0032643F"/>
    <w:rsid w:val="00326E2F"/>
    <w:rsid w:val="00330A27"/>
    <w:rsid w:val="00330FF0"/>
    <w:rsid w:val="00331099"/>
    <w:rsid w:val="00333028"/>
    <w:rsid w:val="00335F7E"/>
    <w:rsid w:val="00336608"/>
    <w:rsid w:val="00336D89"/>
    <w:rsid w:val="0034459D"/>
    <w:rsid w:val="00345213"/>
    <w:rsid w:val="00346479"/>
    <w:rsid w:val="00347213"/>
    <w:rsid w:val="00347EF3"/>
    <w:rsid w:val="00350050"/>
    <w:rsid w:val="00350538"/>
    <w:rsid w:val="00350FEC"/>
    <w:rsid w:val="00352530"/>
    <w:rsid w:val="00352797"/>
    <w:rsid w:val="00352F26"/>
    <w:rsid w:val="0035367C"/>
    <w:rsid w:val="00355A8D"/>
    <w:rsid w:val="003564B4"/>
    <w:rsid w:val="00356611"/>
    <w:rsid w:val="00356DF1"/>
    <w:rsid w:val="003571B0"/>
    <w:rsid w:val="00360787"/>
    <w:rsid w:val="00361265"/>
    <w:rsid w:val="00361FAA"/>
    <w:rsid w:val="00362994"/>
    <w:rsid w:val="00363B89"/>
    <w:rsid w:val="00364E8D"/>
    <w:rsid w:val="00366D5E"/>
    <w:rsid w:val="00367677"/>
    <w:rsid w:val="0037000A"/>
    <w:rsid w:val="00370B8F"/>
    <w:rsid w:val="00371704"/>
    <w:rsid w:val="00374B63"/>
    <w:rsid w:val="003779ED"/>
    <w:rsid w:val="00383D2F"/>
    <w:rsid w:val="003863F9"/>
    <w:rsid w:val="00387684"/>
    <w:rsid w:val="00390EB6"/>
    <w:rsid w:val="00392134"/>
    <w:rsid w:val="00392448"/>
    <w:rsid w:val="0039302B"/>
    <w:rsid w:val="00397E6C"/>
    <w:rsid w:val="003A010C"/>
    <w:rsid w:val="003A07C2"/>
    <w:rsid w:val="003A1A3B"/>
    <w:rsid w:val="003A37F1"/>
    <w:rsid w:val="003A4EA2"/>
    <w:rsid w:val="003A4ECE"/>
    <w:rsid w:val="003A6A44"/>
    <w:rsid w:val="003A7AAE"/>
    <w:rsid w:val="003A7D2A"/>
    <w:rsid w:val="003B0706"/>
    <w:rsid w:val="003B0898"/>
    <w:rsid w:val="003B0E9D"/>
    <w:rsid w:val="003B1B3C"/>
    <w:rsid w:val="003B3FC4"/>
    <w:rsid w:val="003B51DE"/>
    <w:rsid w:val="003B567E"/>
    <w:rsid w:val="003C06F1"/>
    <w:rsid w:val="003C09EF"/>
    <w:rsid w:val="003C23AB"/>
    <w:rsid w:val="003C32A5"/>
    <w:rsid w:val="003C3BAF"/>
    <w:rsid w:val="003C3D5A"/>
    <w:rsid w:val="003C7860"/>
    <w:rsid w:val="003D20B7"/>
    <w:rsid w:val="003D295D"/>
    <w:rsid w:val="003D2A0E"/>
    <w:rsid w:val="003D2D95"/>
    <w:rsid w:val="003D2F08"/>
    <w:rsid w:val="003D4C9F"/>
    <w:rsid w:val="003D5367"/>
    <w:rsid w:val="003D53AA"/>
    <w:rsid w:val="003D5924"/>
    <w:rsid w:val="003D5B85"/>
    <w:rsid w:val="003D5D56"/>
    <w:rsid w:val="003D640F"/>
    <w:rsid w:val="003D7692"/>
    <w:rsid w:val="003D79F8"/>
    <w:rsid w:val="003E0273"/>
    <w:rsid w:val="003E1157"/>
    <w:rsid w:val="003E1A01"/>
    <w:rsid w:val="003E1F5F"/>
    <w:rsid w:val="003E3A36"/>
    <w:rsid w:val="003E3E8E"/>
    <w:rsid w:val="003E5BB8"/>
    <w:rsid w:val="003E7B64"/>
    <w:rsid w:val="003F2364"/>
    <w:rsid w:val="003F23E0"/>
    <w:rsid w:val="003F366B"/>
    <w:rsid w:val="003F5C5F"/>
    <w:rsid w:val="003F6541"/>
    <w:rsid w:val="004011DF"/>
    <w:rsid w:val="0040390F"/>
    <w:rsid w:val="00403F94"/>
    <w:rsid w:val="00404638"/>
    <w:rsid w:val="00404BC8"/>
    <w:rsid w:val="004070FC"/>
    <w:rsid w:val="004102FD"/>
    <w:rsid w:val="0041242B"/>
    <w:rsid w:val="00412E25"/>
    <w:rsid w:val="004136EF"/>
    <w:rsid w:val="0041400B"/>
    <w:rsid w:val="0041426B"/>
    <w:rsid w:val="00416DB3"/>
    <w:rsid w:val="00420995"/>
    <w:rsid w:val="00422C6D"/>
    <w:rsid w:val="00425778"/>
    <w:rsid w:val="0042731B"/>
    <w:rsid w:val="00427564"/>
    <w:rsid w:val="00431014"/>
    <w:rsid w:val="004316B3"/>
    <w:rsid w:val="00434B1D"/>
    <w:rsid w:val="004354E1"/>
    <w:rsid w:val="0043608C"/>
    <w:rsid w:val="00436EFC"/>
    <w:rsid w:val="004403C6"/>
    <w:rsid w:val="00441BF1"/>
    <w:rsid w:val="00443A2E"/>
    <w:rsid w:val="0045268D"/>
    <w:rsid w:val="00454077"/>
    <w:rsid w:val="004551C9"/>
    <w:rsid w:val="004554EA"/>
    <w:rsid w:val="00455E4E"/>
    <w:rsid w:val="00457960"/>
    <w:rsid w:val="00457BEA"/>
    <w:rsid w:val="0046100D"/>
    <w:rsid w:val="00462A5A"/>
    <w:rsid w:val="004649A6"/>
    <w:rsid w:val="00465406"/>
    <w:rsid w:val="00465C23"/>
    <w:rsid w:val="00466B50"/>
    <w:rsid w:val="0047116C"/>
    <w:rsid w:val="0047375C"/>
    <w:rsid w:val="00476C5E"/>
    <w:rsid w:val="00481843"/>
    <w:rsid w:val="00482312"/>
    <w:rsid w:val="00483453"/>
    <w:rsid w:val="0049549A"/>
    <w:rsid w:val="00495EEB"/>
    <w:rsid w:val="00496700"/>
    <w:rsid w:val="0049711F"/>
    <w:rsid w:val="004A0A61"/>
    <w:rsid w:val="004A2478"/>
    <w:rsid w:val="004A26E9"/>
    <w:rsid w:val="004A2BB8"/>
    <w:rsid w:val="004A325D"/>
    <w:rsid w:val="004A36A4"/>
    <w:rsid w:val="004B3D69"/>
    <w:rsid w:val="004B6BBC"/>
    <w:rsid w:val="004B75E1"/>
    <w:rsid w:val="004C133C"/>
    <w:rsid w:val="004C336F"/>
    <w:rsid w:val="004C4D34"/>
    <w:rsid w:val="004C51D6"/>
    <w:rsid w:val="004D1F0E"/>
    <w:rsid w:val="004D28D3"/>
    <w:rsid w:val="004D3F41"/>
    <w:rsid w:val="004D509F"/>
    <w:rsid w:val="004D6275"/>
    <w:rsid w:val="004D69F6"/>
    <w:rsid w:val="004E4306"/>
    <w:rsid w:val="004E5B6C"/>
    <w:rsid w:val="004E609B"/>
    <w:rsid w:val="004E63E0"/>
    <w:rsid w:val="004F07DA"/>
    <w:rsid w:val="004F223E"/>
    <w:rsid w:val="004F3287"/>
    <w:rsid w:val="004F43E2"/>
    <w:rsid w:val="004F4818"/>
    <w:rsid w:val="004F49EA"/>
    <w:rsid w:val="004F5575"/>
    <w:rsid w:val="004F6DBF"/>
    <w:rsid w:val="004F7507"/>
    <w:rsid w:val="00500F55"/>
    <w:rsid w:val="00501902"/>
    <w:rsid w:val="00502235"/>
    <w:rsid w:val="005028E3"/>
    <w:rsid w:val="005066AA"/>
    <w:rsid w:val="0051037A"/>
    <w:rsid w:val="0051301E"/>
    <w:rsid w:val="00513CF3"/>
    <w:rsid w:val="00514180"/>
    <w:rsid w:val="00514927"/>
    <w:rsid w:val="005160C9"/>
    <w:rsid w:val="00520014"/>
    <w:rsid w:val="005202A0"/>
    <w:rsid w:val="00521AAA"/>
    <w:rsid w:val="0052671D"/>
    <w:rsid w:val="0053171A"/>
    <w:rsid w:val="005338D1"/>
    <w:rsid w:val="00533A7C"/>
    <w:rsid w:val="00534834"/>
    <w:rsid w:val="00537C50"/>
    <w:rsid w:val="00542EB7"/>
    <w:rsid w:val="00543729"/>
    <w:rsid w:val="00544EEB"/>
    <w:rsid w:val="00546BDD"/>
    <w:rsid w:val="0054785F"/>
    <w:rsid w:val="00547EF9"/>
    <w:rsid w:val="00550A55"/>
    <w:rsid w:val="00550A6A"/>
    <w:rsid w:val="0055236A"/>
    <w:rsid w:val="00554561"/>
    <w:rsid w:val="005559D5"/>
    <w:rsid w:val="00560849"/>
    <w:rsid w:val="00564603"/>
    <w:rsid w:val="00565EC6"/>
    <w:rsid w:val="005666E4"/>
    <w:rsid w:val="0056694B"/>
    <w:rsid w:val="005710E4"/>
    <w:rsid w:val="00571723"/>
    <w:rsid w:val="00575959"/>
    <w:rsid w:val="005770AF"/>
    <w:rsid w:val="00577F63"/>
    <w:rsid w:val="0058383A"/>
    <w:rsid w:val="00584313"/>
    <w:rsid w:val="005848A4"/>
    <w:rsid w:val="0058705D"/>
    <w:rsid w:val="00587533"/>
    <w:rsid w:val="00590FAA"/>
    <w:rsid w:val="00593633"/>
    <w:rsid w:val="005968DA"/>
    <w:rsid w:val="005A206E"/>
    <w:rsid w:val="005A3474"/>
    <w:rsid w:val="005A3845"/>
    <w:rsid w:val="005A3892"/>
    <w:rsid w:val="005B1095"/>
    <w:rsid w:val="005B1F41"/>
    <w:rsid w:val="005B305F"/>
    <w:rsid w:val="005B3B69"/>
    <w:rsid w:val="005B3C4B"/>
    <w:rsid w:val="005B730A"/>
    <w:rsid w:val="005B784A"/>
    <w:rsid w:val="005C14DC"/>
    <w:rsid w:val="005C28DD"/>
    <w:rsid w:val="005C66FC"/>
    <w:rsid w:val="005C6D49"/>
    <w:rsid w:val="005C7B7C"/>
    <w:rsid w:val="005D0E62"/>
    <w:rsid w:val="005D5E8F"/>
    <w:rsid w:val="005D7A4A"/>
    <w:rsid w:val="005E0039"/>
    <w:rsid w:val="005E1EE7"/>
    <w:rsid w:val="005E22F8"/>
    <w:rsid w:val="005E2362"/>
    <w:rsid w:val="005E465B"/>
    <w:rsid w:val="005E5332"/>
    <w:rsid w:val="005E57B5"/>
    <w:rsid w:val="005E750E"/>
    <w:rsid w:val="005F123E"/>
    <w:rsid w:val="005F1A71"/>
    <w:rsid w:val="005F1A78"/>
    <w:rsid w:val="005F25FF"/>
    <w:rsid w:val="005F2F29"/>
    <w:rsid w:val="005F36BC"/>
    <w:rsid w:val="005F611B"/>
    <w:rsid w:val="005F7E25"/>
    <w:rsid w:val="0060095C"/>
    <w:rsid w:val="0060155B"/>
    <w:rsid w:val="006017FE"/>
    <w:rsid w:val="00602C6A"/>
    <w:rsid w:val="006159DF"/>
    <w:rsid w:val="00615AA6"/>
    <w:rsid w:val="006214FF"/>
    <w:rsid w:val="0062419D"/>
    <w:rsid w:val="00625EE1"/>
    <w:rsid w:val="00625F0A"/>
    <w:rsid w:val="00634874"/>
    <w:rsid w:val="0063621D"/>
    <w:rsid w:val="00636DD2"/>
    <w:rsid w:val="006414D3"/>
    <w:rsid w:val="0064296A"/>
    <w:rsid w:val="00645746"/>
    <w:rsid w:val="00646136"/>
    <w:rsid w:val="00647255"/>
    <w:rsid w:val="00647A0B"/>
    <w:rsid w:val="00651AFB"/>
    <w:rsid w:val="00651F76"/>
    <w:rsid w:val="0065271A"/>
    <w:rsid w:val="006534A8"/>
    <w:rsid w:val="00654441"/>
    <w:rsid w:val="00655729"/>
    <w:rsid w:val="00656CE7"/>
    <w:rsid w:val="00657C83"/>
    <w:rsid w:val="00661B49"/>
    <w:rsid w:val="00664839"/>
    <w:rsid w:val="006651A4"/>
    <w:rsid w:val="00665CB5"/>
    <w:rsid w:val="00666A51"/>
    <w:rsid w:val="00667D45"/>
    <w:rsid w:val="00670DD6"/>
    <w:rsid w:val="0067291A"/>
    <w:rsid w:val="00674400"/>
    <w:rsid w:val="006769CA"/>
    <w:rsid w:val="00676C09"/>
    <w:rsid w:val="00677DD0"/>
    <w:rsid w:val="006801AA"/>
    <w:rsid w:val="00680B1D"/>
    <w:rsid w:val="00681C35"/>
    <w:rsid w:val="00682673"/>
    <w:rsid w:val="00686F35"/>
    <w:rsid w:val="006926B2"/>
    <w:rsid w:val="006942DE"/>
    <w:rsid w:val="0069658D"/>
    <w:rsid w:val="006A0715"/>
    <w:rsid w:val="006A1A94"/>
    <w:rsid w:val="006A1DB5"/>
    <w:rsid w:val="006A3B9D"/>
    <w:rsid w:val="006A46F2"/>
    <w:rsid w:val="006B0682"/>
    <w:rsid w:val="006B0DB9"/>
    <w:rsid w:val="006B3172"/>
    <w:rsid w:val="006C06AF"/>
    <w:rsid w:val="006C0DB8"/>
    <w:rsid w:val="006C10E2"/>
    <w:rsid w:val="006C1A2E"/>
    <w:rsid w:val="006C2081"/>
    <w:rsid w:val="006C39E1"/>
    <w:rsid w:val="006C471F"/>
    <w:rsid w:val="006C6662"/>
    <w:rsid w:val="006D3F8D"/>
    <w:rsid w:val="006D4C8B"/>
    <w:rsid w:val="006D6194"/>
    <w:rsid w:val="006D6F4F"/>
    <w:rsid w:val="006D7E1A"/>
    <w:rsid w:val="006D7F8E"/>
    <w:rsid w:val="006E19D9"/>
    <w:rsid w:val="006E253E"/>
    <w:rsid w:val="006E2906"/>
    <w:rsid w:val="006E334D"/>
    <w:rsid w:val="006E3C6B"/>
    <w:rsid w:val="006E3F76"/>
    <w:rsid w:val="006E4CED"/>
    <w:rsid w:val="006E51C6"/>
    <w:rsid w:val="006E57A2"/>
    <w:rsid w:val="006E5E14"/>
    <w:rsid w:val="006E6EF7"/>
    <w:rsid w:val="006E6F5C"/>
    <w:rsid w:val="006E7FA2"/>
    <w:rsid w:val="006F0EAB"/>
    <w:rsid w:val="006F5E28"/>
    <w:rsid w:val="006F694F"/>
    <w:rsid w:val="00701BA2"/>
    <w:rsid w:val="007025CC"/>
    <w:rsid w:val="0070598F"/>
    <w:rsid w:val="00706360"/>
    <w:rsid w:val="00707AA3"/>
    <w:rsid w:val="00707F14"/>
    <w:rsid w:val="00710DB3"/>
    <w:rsid w:val="00710E6F"/>
    <w:rsid w:val="00712B59"/>
    <w:rsid w:val="00713A49"/>
    <w:rsid w:val="00714643"/>
    <w:rsid w:val="00717327"/>
    <w:rsid w:val="00717410"/>
    <w:rsid w:val="007212D1"/>
    <w:rsid w:val="00723CB2"/>
    <w:rsid w:val="00726B29"/>
    <w:rsid w:val="00726EA0"/>
    <w:rsid w:val="00727BFF"/>
    <w:rsid w:val="00730412"/>
    <w:rsid w:val="00731D8D"/>
    <w:rsid w:val="00734381"/>
    <w:rsid w:val="0073476B"/>
    <w:rsid w:val="00735C3F"/>
    <w:rsid w:val="00736BBE"/>
    <w:rsid w:val="00736C40"/>
    <w:rsid w:val="0073722E"/>
    <w:rsid w:val="00740F74"/>
    <w:rsid w:val="007419B5"/>
    <w:rsid w:val="00743CBE"/>
    <w:rsid w:val="00744764"/>
    <w:rsid w:val="0074600E"/>
    <w:rsid w:val="00747155"/>
    <w:rsid w:val="00747632"/>
    <w:rsid w:val="0075123E"/>
    <w:rsid w:val="007513A1"/>
    <w:rsid w:val="00751C7D"/>
    <w:rsid w:val="00751F4F"/>
    <w:rsid w:val="0075250A"/>
    <w:rsid w:val="00752861"/>
    <w:rsid w:val="00753168"/>
    <w:rsid w:val="00761BB8"/>
    <w:rsid w:val="007639BA"/>
    <w:rsid w:val="00766EFE"/>
    <w:rsid w:val="00770B15"/>
    <w:rsid w:val="00770B5B"/>
    <w:rsid w:val="0077593B"/>
    <w:rsid w:val="00781300"/>
    <w:rsid w:val="00782ECC"/>
    <w:rsid w:val="00783D5B"/>
    <w:rsid w:val="00784A5B"/>
    <w:rsid w:val="00790761"/>
    <w:rsid w:val="00791147"/>
    <w:rsid w:val="007931D9"/>
    <w:rsid w:val="0079587F"/>
    <w:rsid w:val="00796CD5"/>
    <w:rsid w:val="00796FD9"/>
    <w:rsid w:val="0079711A"/>
    <w:rsid w:val="00797986"/>
    <w:rsid w:val="007A3222"/>
    <w:rsid w:val="007A7000"/>
    <w:rsid w:val="007A7167"/>
    <w:rsid w:val="007A7496"/>
    <w:rsid w:val="007A750F"/>
    <w:rsid w:val="007B0702"/>
    <w:rsid w:val="007B0AE1"/>
    <w:rsid w:val="007B0BBE"/>
    <w:rsid w:val="007B360D"/>
    <w:rsid w:val="007B37E9"/>
    <w:rsid w:val="007B66BA"/>
    <w:rsid w:val="007B754E"/>
    <w:rsid w:val="007C29C0"/>
    <w:rsid w:val="007C2BF4"/>
    <w:rsid w:val="007C3E31"/>
    <w:rsid w:val="007C3FCF"/>
    <w:rsid w:val="007C54CD"/>
    <w:rsid w:val="007C5A60"/>
    <w:rsid w:val="007C6ECE"/>
    <w:rsid w:val="007C7744"/>
    <w:rsid w:val="007D14DA"/>
    <w:rsid w:val="007D1F39"/>
    <w:rsid w:val="007D36C5"/>
    <w:rsid w:val="007D48FA"/>
    <w:rsid w:val="007D5227"/>
    <w:rsid w:val="007D553F"/>
    <w:rsid w:val="007D614E"/>
    <w:rsid w:val="007D64EE"/>
    <w:rsid w:val="007D720E"/>
    <w:rsid w:val="007E13AC"/>
    <w:rsid w:val="007E44E5"/>
    <w:rsid w:val="007E5C25"/>
    <w:rsid w:val="007E5C93"/>
    <w:rsid w:val="007E6C96"/>
    <w:rsid w:val="007E7543"/>
    <w:rsid w:val="007E7B99"/>
    <w:rsid w:val="007F0BDC"/>
    <w:rsid w:val="007F0D23"/>
    <w:rsid w:val="007F26B6"/>
    <w:rsid w:val="007F3225"/>
    <w:rsid w:val="007F57EF"/>
    <w:rsid w:val="007F6B39"/>
    <w:rsid w:val="007F7E9D"/>
    <w:rsid w:val="008006C2"/>
    <w:rsid w:val="008010B0"/>
    <w:rsid w:val="00802149"/>
    <w:rsid w:val="008031DF"/>
    <w:rsid w:val="0081063C"/>
    <w:rsid w:val="00810ADB"/>
    <w:rsid w:val="00811499"/>
    <w:rsid w:val="0081309F"/>
    <w:rsid w:val="008136E4"/>
    <w:rsid w:val="00813BD7"/>
    <w:rsid w:val="00814DFB"/>
    <w:rsid w:val="00815D2B"/>
    <w:rsid w:val="00816106"/>
    <w:rsid w:val="00817FD7"/>
    <w:rsid w:val="00820448"/>
    <w:rsid w:val="0082061D"/>
    <w:rsid w:val="00822AAD"/>
    <w:rsid w:val="008235FB"/>
    <w:rsid w:val="00825F67"/>
    <w:rsid w:val="00831123"/>
    <w:rsid w:val="008313CD"/>
    <w:rsid w:val="00831CFE"/>
    <w:rsid w:val="00831FE3"/>
    <w:rsid w:val="00840595"/>
    <w:rsid w:val="0084071E"/>
    <w:rsid w:val="00840BD4"/>
    <w:rsid w:val="00842291"/>
    <w:rsid w:val="00842ADF"/>
    <w:rsid w:val="0084370D"/>
    <w:rsid w:val="00843E10"/>
    <w:rsid w:val="00844085"/>
    <w:rsid w:val="00844CF9"/>
    <w:rsid w:val="00850943"/>
    <w:rsid w:val="008512F7"/>
    <w:rsid w:val="008516DA"/>
    <w:rsid w:val="00852B1B"/>
    <w:rsid w:val="00853B73"/>
    <w:rsid w:val="008555C6"/>
    <w:rsid w:val="00856C1C"/>
    <w:rsid w:val="00857A4B"/>
    <w:rsid w:val="00860E93"/>
    <w:rsid w:val="008613EF"/>
    <w:rsid w:val="00861C4D"/>
    <w:rsid w:val="00861E4E"/>
    <w:rsid w:val="00864168"/>
    <w:rsid w:val="0086599C"/>
    <w:rsid w:val="00866BF6"/>
    <w:rsid w:val="00872DFD"/>
    <w:rsid w:val="00872FE1"/>
    <w:rsid w:val="00877C5D"/>
    <w:rsid w:val="008803C7"/>
    <w:rsid w:val="008926AD"/>
    <w:rsid w:val="00892EFC"/>
    <w:rsid w:val="008A1976"/>
    <w:rsid w:val="008A1E89"/>
    <w:rsid w:val="008A2079"/>
    <w:rsid w:val="008A3D9E"/>
    <w:rsid w:val="008A47B3"/>
    <w:rsid w:val="008A4A8A"/>
    <w:rsid w:val="008A4BC0"/>
    <w:rsid w:val="008A55E7"/>
    <w:rsid w:val="008A7D0C"/>
    <w:rsid w:val="008B0D55"/>
    <w:rsid w:val="008B79F1"/>
    <w:rsid w:val="008C0250"/>
    <w:rsid w:val="008C21FD"/>
    <w:rsid w:val="008C33EF"/>
    <w:rsid w:val="008C4FF4"/>
    <w:rsid w:val="008C7D39"/>
    <w:rsid w:val="008D2394"/>
    <w:rsid w:val="008D2542"/>
    <w:rsid w:val="008D27DA"/>
    <w:rsid w:val="008D298B"/>
    <w:rsid w:val="008D5E5B"/>
    <w:rsid w:val="008D6404"/>
    <w:rsid w:val="008D6AF7"/>
    <w:rsid w:val="008D6D1A"/>
    <w:rsid w:val="008D77DA"/>
    <w:rsid w:val="008E2C16"/>
    <w:rsid w:val="008E2CC0"/>
    <w:rsid w:val="008E3AA2"/>
    <w:rsid w:val="008E7233"/>
    <w:rsid w:val="008E79A6"/>
    <w:rsid w:val="008F2C52"/>
    <w:rsid w:val="008F38AC"/>
    <w:rsid w:val="008F39EF"/>
    <w:rsid w:val="008F3A5A"/>
    <w:rsid w:val="008F3FFB"/>
    <w:rsid w:val="008F506E"/>
    <w:rsid w:val="008F55FD"/>
    <w:rsid w:val="009013D7"/>
    <w:rsid w:val="00902F39"/>
    <w:rsid w:val="00904F3B"/>
    <w:rsid w:val="009055B6"/>
    <w:rsid w:val="00907D26"/>
    <w:rsid w:val="009123CC"/>
    <w:rsid w:val="00912554"/>
    <w:rsid w:val="00913736"/>
    <w:rsid w:val="00913851"/>
    <w:rsid w:val="009156CC"/>
    <w:rsid w:val="00922A20"/>
    <w:rsid w:val="00922DE3"/>
    <w:rsid w:val="0092626D"/>
    <w:rsid w:val="0092641B"/>
    <w:rsid w:val="00927182"/>
    <w:rsid w:val="00930759"/>
    <w:rsid w:val="00930BB4"/>
    <w:rsid w:val="009327DF"/>
    <w:rsid w:val="00932FDB"/>
    <w:rsid w:val="00934CF9"/>
    <w:rsid w:val="00934ED9"/>
    <w:rsid w:val="00935A05"/>
    <w:rsid w:val="00936957"/>
    <w:rsid w:val="00942F4A"/>
    <w:rsid w:val="009461A8"/>
    <w:rsid w:val="0094620B"/>
    <w:rsid w:val="009467E1"/>
    <w:rsid w:val="00947D7E"/>
    <w:rsid w:val="0095232C"/>
    <w:rsid w:val="00953EC8"/>
    <w:rsid w:val="00954916"/>
    <w:rsid w:val="00954A39"/>
    <w:rsid w:val="00954D0A"/>
    <w:rsid w:val="0095548F"/>
    <w:rsid w:val="00955F75"/>
    <w:rsid w:val="009609BE"/>
    <w:rsid w:val="00962822"/>
    <w:rsid w:val="00963D11"/>
    <w:rsid w:val="00971583"/>
    <w:rsid w:val="00972DDA"/>
    <w:rsid w:val="00976D5B"/>
    <w:rsid w:val="009800D1"/>
    <w:rsid w:val="009810CD"/>
    <w:rsid w:val="0098129D"/>
    <w:rsid w:val="00981B6C"/>
    <w:rsid w:val="00982C23"/>
    <w:rsid w:val="00983264"/>
    <w:rsid w:val="00984A89"/>
    <w:rsid w:val="00985F21"/>
    <w:rsid w:val="00986105"/>
    <w:rsid w:val="009866D3"/>
    <w:rsid w:val="00990DDA"/>
    <w:rsid w:val="00991B07"/>
    <w:rsid w:val="00992112"/>
    <w:rsid w:val="00993CBA"/>
    <w:rsid w:val="00995276"/>
    <w:rsid w:val="00996A6A"/>
    <w:rsid w:val="009A154F"/>
    <w:rsid w:val="009A1FC1"/>
    <w:rsid w:val="009A5B51"/>
    <w:rsid w:val="009A5F94"/>
    <w:rsid w:val="009A7835"/>
    <w:rsid w:val="009B1A17"/>
    <w:rsid w:val="009B33DB"/>
    <w:rsid w:val="009B612E"/>
    <w:rsid w:val="009B6EBC"/>
    <w:rsid w:val="009B7EF5"/>
    <w:rsid w:val="009C241C"/>
    <w:rsid w:val="009C3314"/>
    <w:rsid w:val="009C48DF"/>
    <w:rsid w:val="009C670E"/>
    <w:rsid w:val="009C7D23"/>
    <w:rsid w:val="009C7F14"/>
    <w:rsid w:val="009D2CFA"/>
    <w:rsid w:val="009D4145"/>
    <w:rsid w:val="009D5312"/>
    <w:rsid w:val="009D5F3F"/>
    <w:rsid w:val="009D786A"/>
    <w:rsid w:val="009E04AF"/>
    <w:rsid w:val="009E15C2"/>
    <w:rsid w:val="009E23E8"/>
    <w:rsid w:val="009E2D8A"/>
    <w:rsid w:val="009E4EB2"/>
    <w:rsid w:val="009F1E93"/>
    <w:rsid w:val="009F2C8B"/>
    <w:rsid w:val="009F3E4F"/>
    <w:rsid w:val="009F54DB"/>
    <w:rsid w:val="009F5924"/>
    <w:rsid w:val="00A02F2A"/>
    <w:rsid w:val="00A0494E"/>
    <w:rsid w:val="00A10C9D"/>
    <w:rsid w:val="00A11D16"/>
    <w:rsid w:val="00A1499C"/>
    <w:rsid w:val="00A17CE8"/>
    <w:rsid w:val="00A22E08"/>
    <w:rsid w:val="00A248FF"/>
    <w:rsid w:val="00A25F90"/>
    <w:rsid w:val="00A26096"/>
    <w:rsid w:val="00A2786F"/>
    <w:rsid w:val="00A30BAD"/>
    <w:rsid w:val="00A32E30"/>
    <w:rsid w:val="00A3318F"/>
    <w:rsid w:val="00A33FC0"/>
    <w:rsid w:val="00A36B61"/>
    <w:rsid w:val="00A40044"/>
    <w:rsid w:val="00A41410"/>
    <w:rsid w:val="00A41DD7"/>
    <w:rsid w:val="00A422B6"/>
    <w:rsid w:val="00A46409"/>
    <w:rsid w:val="00A46EE6"/>
    <w:rsid w:val="00A503E6"/>
    <w:rsid w:val="00A50E78"/>
    <w:rsid w:val="00A51AB6"/>
    <w:rsid w:val="00A532B2"/>
    <w:rsid w:val="00A53BE0"/>
    <w:rsid w:val="00A54320"/>
    <w:rsid w:val="00A5454D"/>
    <w:rsid w:val="00A55B3F"/>
    <w:rsid w:val="00A55B81"/>
    <w:rsid w:val="00A57359"/>
    <w:rsid w:val="00A600F4"/>
    <w:rsid w:val="00A61CAA"/>
    <w:rsid w:val="00A678E5"/>
    <w:rsid w:val="00A67DEC"/>
    <w:rsid w:val="00A72BF1"/>
    <w:rsid w:val="00A74EFF"/>
    <w:rsid w:val="00A76565"/>
    <w:rsid w:val="00A7759C"/>
    <w:rsid w:val="00A8102A"/>
    <w:rsid w:val="00A8422B"/>
    <w:rsid w:val="00A8492F"/>
    <w:rsid w:val="00A871E4"/>
    <w:rsid w:val="00A9046F"/>
    <w:rsid w:val="00A91D38"/>
    <w:rsid w:val="00A94033"/>
    <w:rsid w:val="00A95728"/>
    <w:rsid w:val="00AA124C"/>
    <w:rsid w:val="00AA18F6"/>
    <w:rsid w:val="00AA2D18"/>
    <w:rsid w:val="00AA5C36"/>
    <w:rsid w:val="00AA7588"/>
    <w:rsid w:val="00AB095D"/>
    <w:rsid w:val="00AB2664"/>
    <w:rsid w:val="00AB3E72"/>
    <w:rsid w:val="00AB4567"/>
    <w:rsid w:val="00AB79A9"/>
    <w:rsid w:val="00AC25BA"/>
    <w:rsid w:val="00AC2E3D"/>
    <w:rsid w:val="00AC304E"/>
    <w:rsid w:val="00AC3398"/>
    <w:rsid w:val="00AC4AE4"/>
    <w:rsid w:val="00AC51A2"/>
    <w:rsid w:val="00AD207B"/>
    <w:rsid w:val="00AD49F9"/>
    <w:rsid w:val="00AD69C2"/>
    <w:rsid w:val="00AD721D"/>
    <w:rsid w:val="00AD762F"/>
    <w:rsid w:val="00AE53F8"/>
    <w:rsid w:val="00AF230E"/>
    <w:rsid w:val="00AF2FA0"/>
    <w:rsid w:val="00AF3E3E"/>
    <w:rsid w:val="00AF5688"/>
    <w:rsid w:val="00AF5CAD"/>
    <w:rsid w:val="00B008A2"/>
    <w:rsid w:val="00B03110"/>
    <w:rsid w:val="00B044F4"/>
    <w:rsid w:val="00B06132"/>
    <w:rsid w:val="00B07465"/>
    <w:rsid w:val="00B079ED"/>
    <w:rsid w:val="00B108F9"/>
    <w:rsid w:val="00B10F7C"/>
    <w:rsid w:val="00B11182"/>
    <w:rsid w:val="00B11D39"/>
    <w:rsid w:val="00B14934"/>
    <w:rsid w:val="00B17FF3"/>
    <w:rsid w:val="00B21EB6"/>
    <w:rsid w:val="00B229D8"/>
    <w:rsid w:val="00B24F0B"/>
    <w:rsid w:val="00B26DF8"/>
    <w:rsid w:val="00B271BD"/>
    <w:rsid w:val="00B307D1"/>
    <w:rsid w:val="00B32689"/>
    <w:rsid w:val="00B35571"/>
    <w:rsid w:val="00B44439"/>
    <w:rsid w:val="00B44546"/>
    <w:rsid w:val="00B4776A"/>
    <w:rsid w:val="00B50333"/>
    <w:rsid w:val="00B50FD4"/>
    <w:rsid w:val="00B52833"/>
    <w:rsid w:val="00B54937"/>
    <w:rsid w:val="00B579FA"/>
    <w:rsid w:val="00B60331"/>
    <w:rsid w:val="00B60A85"/>
    <w:rsid w:val="00B60AC2"/>
    <w:rsid w:val="00B6160E"/>
    <w:rsid w:val="00B6162E"/>
    <w:rsid w:val="00B6262F"/>
    <w:rsid w:val="00B6353D"/>
    <w:rsid w:val="00B64A6A"/>
    <w:rsid w:val="00B651E8"/>
    <w:rsid w:val="00B6661F"/>
    <w:rsid w:val="00B670D2"/>
    <w:rsid w:val="00B70356"/>
    <w:rsid w:val="00B76934"/>
    <w:rsid w:val="00B76948"/>
    <w:rsid w:val="00B7787E"/>
    <w:rsid w:val="00B8080C"/>
    <w:rsid w:val="00B84383"/>
    <w:rsid w:val="00B847CA"/>
    <w:rsid w:val="00B863F3"/>
    <w:rsid w:val="00B87AAD"/>
    <w:rsid w:val="00B90A12"/>
    <w:rsid w:val="00B9244B"/>
    <w:rsid w:val="00B93BA3"/>
    <w:rsid w:val="00B93BD3"/>
    <w:rsid w:val="00B945B3"/>
    <w:rsid w:val="00B946F3"/>
    <w:rsid w:val="00B95BAA"/>
    <w:rsid w:val="00B9611B"/>
    <w:rsid w:val="00B96567"/>
    <w:rsid w:val="00B97E4A"/>
    <w:rsid w:val="00BA17B8"/>
    <w:rsid w:val="00BA2D75"/>
    <w:rsid w:val="00BA4314"/>
    <w:rsid w:val="00BA48D9"/>
    <w:rsid w:val="00BA4A32"/>
    <w:rsid w:val="00BA5470"/>
    <w:rsid w:val="00BA66F0"/>
    <w:rsid w:val="00BB0A87"/>
    <w:rsid w:val="00BB0FE6"/>
    <w:rsid w:val="00BB2A17"/>
    <w:rsid w:val="00BB34AE"/>
    <w:rsid w:val="00BB383A"/>
    <w:rsid w:val="00BB3CA5"/>
    <w:rsid w:val="00BB4CF7"/>
    <w:rsid w:val="00BB5C08"/>
    <w:rsid w:val="00BB6779"/>
    <w:rsid w:val="00BB6EBB"/>
    <w:rsid w:val="00BC0892"/>
    <w:rsid w:val="00BC0E17"/>
    <w:rsid w:val="00BC33A3"/>
    <w:rsid w:val="00BC36C9"/>
    <w:rsid w:val="00BC5692"/>
    <w:rsid w:val="00BC6AA6"/>
    <w:rsid w:val="00BD3130"/>
    <w:rsid w:val="00BD4C58"/>
    <w:rsid w:val="00BD5911"/>
    <w:rsid w:val="00BE0234"/>
    <w:rsid w:val="00BE1575"/>
    <w:rsid w:val="00BE1C47"/>
    <w:rsid w:val="00BE3AEF"/>
    <w:rsid w:val="00BE74FF"/>
    <w:rsid w:val="00BF076C"/>
    <w:rsid w:val="00BF21F4"/>
    <w:rsid w:val="00BF27E7"/>
    <w:rsid w:val="00BF4C92"/>
    <w:rsid w:val="00BF5181"/>
    <w:rsid w:val="00BF5B5D"/>
    <w:rsid w:val="00C017EE"/>
    <w:rsid w:val="00C02021"/>
    <w:rsid w:val="00C029C4"/>
    <w:rsid w:val="00C0593A"/>
    <w:rsid w:val="00C06667"/>
    <w:rsid w:val="00C07147"/>
    <w:rsid w:val="00C1060F"/>
    <w:rsid w:val="00C106D7"/>
    <w:rsid w:val="00C10984"/>
    <w:rsid w:val="00C1219C"/>
    <w:rsid w:val="00C12645"/>
    <w:rsid w:val="00C13157"/>
    <w:rsid w:val="00C14B3F"/>
    <w:rsid w:val="00C15717"/>
    <w:rsid w:val="00C17418"/>
    <w:rsid w:val="00C17F0E"/>
    <w:rsid w:val="00C20347"/>
    <w:rsid w:val="00C238FF"/>
    <w:rsid w:val="00C23E11"/>
    <w:rsid w:val="00C24E8F"/>
    <w:rsid w:val="00C262C2"/>
    <w:rsid w:val="00C26640"/>
    <w:rsid w:val="00C30AE6"/>
    <w:rsid w:val="00C346AE"/>
    <w:rsid w:val="00C35133"/>
    <w:rsid w:val="00C36B26"/>
    <w:rsid w:val="00C40657"/>
    <w:rsid w:val="00C416AF"/>
    <w:rsid w:val="00C44F15"/>
    <w:rsid w:val="00C45154"/>
    <w:rsid w:val="00C47578"/>
    <w:rsid w:val="00C5008B"/>
    <w:rsid w:val="00C51E0F"/>
    <w:rsid w:val="00C568F0"/>
    <w:rsid w:val="00C56F90"/>
    <w:rsid w:val="00C57B50"/>
    <w:rsid w:val="00C622E5"/>
    <w:rsid w:val="00C6398F"/>
    <w:rsid w:val="00C6484B"/>
    <w:rsid w:val="00C66C03"/>
    <w:rsid w:val="00C71A66"/>
    <w:rsid w:val="00C724AB"/>
    <w:rsid w:val="00C7597B"/>
    <w:rsid w:val="00C763D6"/>
    <w:rsid w:val="00C76C6C"/>
    <w:rsid w:val="00C77022"/>
    <w:rsid w:val="00C77527"/>
    <w:rsid w:val="00C82F93"/>
    <w:rsid w:val="00C85145"/>
    <w:rsid w:val="00C8756E"/>
    <w:rsid w:val="00C87EB8"/>
    <w:rsid w:val="00C92860"/>
    <w:rsid w:val="00C93007"/>
    <w:rsid w:val="00C93070"/>
    <w:rsid w:val="00C93ED0"/>
    <w:rsid w:val="00C94D7E"/>
    <w:rsid w:val="00C97A51"/>
    <w:rsid w:val="00CA0E6E"/>
    <w:rsid w:val="00CA0EE7"/>
    <w:rsid w:val="00CA1229"/>
    <w:rsid w:val="00CA5B63"/>
    <w:rsid w:val="00CA6035"/>
    <w:rsid w:val="00CA6902"/>
    <w:rsid w:val="00CA69BD"/>
    <w:rsid w:val="00CA790C"/>
    <w:rsid w:val="00CA7C2D"/>
    <w:rsid w:val="00CB1903"/>
    <w:rsid w:val="00CB2FDA"/>
    <w:rsid w:val="00CB30E7"/>
    <w:rsid w:val="00CB34C5"/>
    <w:rsid w:val="00CB4F59"/>
    <w:rsid w:val="00CB6265"/>
    <w:rsid w:val="00CB73CD"/>
    <w:rsid w:val="00CC1ACC"/>
    <w:rsid w:val="00CC32DB"/>
    <w:rsid w:val="00CC434F"/>
    <w:rsid w:val="00CC494C"/>
    <w:rsid w:val="00CC4CE8"/>
    <w:rsid w:val="00CC6CA5"/>
    <w:rsid w:val="00CC7F21"/>
    <w:rsid w:val="00CD06D9"/>
    <w:rsid w:val="00CD2BDD"/>
    <w:rsid w:val="00CD45BC"/>
    <w:rsid w:val="00CD46DF"/>
    <w:rsid w:val="00CD5BA7"/>
    <w:rsid w:val="00CD5F53"/>
    <w:rsid w:val="00CD75DD"/>
    <w:rsid w:val="00CD7D75"/>
    <w:rsid w:val="00CE10A6"/>
    <w:rsid w:val="00CE1ACC"/>
    <w:rsid w:val="00CE1DA1"/>
    <w:rsid w:val="00CE2053"/>
    <w:rsid w:val="00CE3FA1"/>
    <w:rsid w:val="00CE572B"/>
    <w:rsid w:val="00CE5876"/>
    <w:rsid w:val="00CE702C"/>
    <w:rsid w:val="00CE797F"/>
    <w:rsid w:val="00CF11FB"/>
    <w:rsid w:val="00CF24EA"/>
    <w:rsid w:val="00CF4093"/>
    <w:rsid w:val="00CF5BFB"/>
    <w:rsid w:val="00CF68B4"/>
    <w:rsid w:val="00D01386"/>
    <w:rsid w:val="00D03DD5"/>
    <w:rsid w:val="00D06AB4"/>
    <w:rsid w:val="00D101DB"/>
    <w:rsid w:val="00D14286"/>
    <w:rsid w:val="00D1505C"/>
    <w:rsid w:val="00D15347"/>
    <w:rsid w:val="00D15858"/>
    <w:rsid w:val="00D175D7"/>
    <w:rsid w:val="00D21122"/>
    <w:rsid w:val="00D21456"/>
    <w:rsid w:val="00D24071"/>
    <w:rsid w:val="00D25432"/>
    <w:rsid w:val="00D25AC8"/>
    <w:rsid w:val="00D30C11"/>
    <w:rsid w:val="00D318C5"/>
    <w:rsid w:val="00D330B2"/>
    <w:rsid w:val="00D3386E"/>
    <w:rsid w:val="00D34A7B"/>
    <w:rsid w:val="00D35227"/>
    <w:rsid w:val="00D36F3F"/>
    <w:rsid w:val="00D40847"/>
    <w:rsid w:val="00D41DDD"/>
    <w:rsid w:val="00D438B2"/>
    <w:rsid w:val="00D44230"/>
    <w:rsid w:val="00D46507"/>
    <w:rsid w:val="00D51463"/>
    <w:rsid w:val="00D52FDD"/>
    <w:rsid w:val="00D530C8"/>
    <w:rsid w:val="00D54DD4"/>
    <w:rsid w:val="00D55999"/>
    <w:rsid w:val="00D5693D"/>
    <w:rsid w:val="00D6007F"/>
    <w:rsid w:val="00D6055F"/>
    <w:rsid w:val="00D61BC3"/>
    <w:rsid w:val="00D652AA"/>
    <w:rsid w:val="00D65A6B"/>
    <w:rsid w:val="00D704F5"/>
    <w:rsid w:val="00D708C3"/>
    <w:rsid w:val="00D72921"/>
    <w:rsid w:val="00D72A56"/>
    <w:rsid w:val="00D7327E"/>
    <w:rsid w:val="00D7391A"/>
    <w:rsid w:val="00D74F0B"/>
    <w:rsid w:val="00D756B6"/>
    <w:rsid w:val="00D75F48"/>
    <w:rsid w:val="00D7720A"/>
    <w:rsid w:val="00D81952"/>
    <w:rsid w:val="00D85842"/>
    <w:rsid w:val="00D91A3E"/>
    <w:rsid w:val="00D92E46"/>
    <w:rsid w:val="00D937D4"/>
    <w:rsid w:val="00D97533"/>
    <w:rsid w:val="00D97949"/>
    <w:rsid w:val="00DA058E"/>
    <w:rsid w:val="00DA1D7C"/>
    <w:rsid w:val="00DA4E2B"/>
    <w:rsid w:val="00DA4F7A"/>
    <w:rsid w:val="00DB130A"/>
    <w:rsid w:val="00DB3DF1"/>
    <w:rsid w:val="00DB4A0F"/>
    <w:rsid w:val="00DB5CC8"/>
    <w:rsid w:val="00DB651C"/>
    <w:rsid w:val="00DB7888"/>
    <w:rsid w:val="00DC3B10"/>
    <w:rsid w:val="00DC4658"/>
    <w:rsid w:val="00DC4ADA"/>
    <w:rsid w:val="00DC5BFD"/>
    <w:rsid w:val="00DC62F3"/>
    <w:rsid w:val="00DC6379"/>
    <w:rsid w:val="00DD17BB"/>
    <w:rsid w:val="00DD4478"/>
    <w:rsid w:val="00DD58CF"/>
    <w:rsid w:val="00DE03CC"/>
    <w:rsid w:val="00DE0C46"/>
    <w:rsid w:val="00DE311C"/>
    <w:rsid w:val="00DE40A1"/>
    <w:rsid w:val="00DE5E64"/>
    <w:rsid w:val="00DE75EC"/>
    <w:rsid w:val="00DF09EC"/>
    <w:rsid w:val="00DF177D"/>
    <w:rsid w:val="00DF57E6"/>
    <w:rsid w:val="00E0192A"/>
    <w:rsid w:val="00E046E2"/>
    <w:rsid w:val="00E05C30"/>
    <w:rsid w:val="00E069A4"/>
    <w:rsid w:val="00E06BE3"/>
    <w:rsid w:val="00E103C4"/>
    <w:rsid w:val="00E10BC9"/>
    <w:rsid w:val="00E119E2"/>
    <w:rsid w:val="00E11A41"/>
    <w:rsid w:val="00E1590C"/>
    <w:rsid w:val="00E165E8"/>
    <w:rsid w:val="00E20BA5"/>
    <w:rsid w:val="00E2167E"/>
    <w:rsid w:val="00E21ABD"/>
    <w:rsid w:val="00E21B0D"/>
    <w:rsid w:val="00E23E7A"/>
    <w:rsid w:val="00E26C4A"/>
    <w:rsid w:val="00E26C53"/>
    <w:rsid w:val="00E27259"/>
    <w:rsid w:val="00E33C11"/>
    <w:rsid w:val="00E354BB"/>
    <w:rsid w:val="00E36481"/>
    <w:rsid w:val="00E37549"/>
    <w:rsid w:val="00E375F1"/>
    <w:rsid w:val="00E40DE8"/>
    <w:rsid w:val="00E43FA3"/>
    <w:rsid w:val="00E440DF"/>
    <w:rsid w:val="00E44651"/>
    <w:rsid w:val="00E45000"/>
    <w:rsid w:val="00E46C44"/>
    <w:rsid w:val="00E47027"/>
    <w:rsid w:val="00E501AB"/>
    <w:rsid w:val="00E510C1"/>
    <w:rsid w:val="00E52BFB"/>
    <w:rsid w:val="00E52D0C"/>
    <w:rsid w:val="00E52E1C"/>
    <w:rsid w:val="00E55D71"/>
    <w:rsid w:val="00E55E37"/>
    <w:rsid w:val="00E57D4E"/>
    <w:rsid w:val="00E6019A"/>
    <w:rsid w:val="00E6123F"/>
    <w:rsid w:val="00E67649"/>
    <w:rsid w:val="00E72ACE"/>
    <w:rsid w:val="00E73645"/>
    <w:rsid w:val="00E738BD"/>
    <w:rsid w:val="00E74010"/>
    <w:rsid w:val="00E77C02"/>
    <w:rsid w:val="00E77E74"/>
    <w:rsid w:val="00E80BF2"/>
    <w:rsid w:val="00E82DC0"/>
    <w:rsid w:val="00E84F79"/>
    <w:rsid w:val="00E85F2E"/>
    <w:rsid w:val="00E8609B"/>
    <w:rsid w:val="00E87F21"/>
    <w:rsid w:val="00E9040D"/>
    <w:rsid w:val="00E9134B"/>
    <w:rsid w:val="00E91610"/>
    <w:rsid w:val="00E91BE2"/>
    <w:rsid w:val="00E96FAB"/>
    <w:rsid w:val="00E973DB"/>
    <w:rsid w:val="00EA10A2"/>
    <w:rsid w:val="00EA166F"/>
    <w:rsid w:val="00EA19F1"/>
    <w:rsid w:val="00EA3EC1"/>
    <w:rsid w:val="00EA4DB7"/>
    <w:rsid w:val="00EA6BCF"/>
    <w:rsid w:val="00EB094A"/>
    <w:rsid w:val="00EB217C"/>
    <w:rsid w:val="00EB35AD"/>
    <w:rsid w:val="00EB421F"/>
    <w:rsid w:val="00EB595A"/>
    <w:rsid w:val="00EB5964"/>
    <w:rsid w:val="00EC004C"/>
    <w:rsid w:val="00EC55D3"/>
    <w:rsid w:val="00ED0CCC"/>
    <w:rsid w:val="00ED253C"/>
    <w:rsid w:val="00ED6997"/>
    <w:rsid w:val="00ED6B91"/>
    <w:rsid w:val="00ED7380"/>
    <w:rsid w:val="00ED75D2"/>
    <w:rsid w:val="00ED78B3"/>
    <w:rsid w:val="00ED7CD9"/>
    <w:rsid w:val="00EE0627"/>
    <w:rsid w:val="00EE1359"/>
    <w:rsid w:val="00EE16B2"/>
    <w:rsid w:val="00EE4379"/>
    <w:rsid w:val="00EE49A8"/>
    <w:rsid w:val="00EE4AA0"/>
    <w:rsid w:val="00EE5270"/>
    <w:rsid w:val="00EE694F"/>
    <w:rsid w:val="00EF748B"/>
    <w:rsid w:val="00F002B1"/>
    <w:rsid w:val="00F00898"/>
    <w:rsid w:val="00F02E0A"/>
    <w:rsid w:val="00F035BD"/>
    <w:rsid w:val="00F04F99"/>
    <w:rsid w:val="00F101BC"/>
    <w:rsid w:val="00F1093D"/>
    <w:rsid w:val="00F13BB6"/>
    <w:rsid w:val="00F14C43"/>
    <w:rsid w:val="00F157A8"/>
    <w:rsid w:val="00F17A2C"/>
    <w:rsid w:val="00F20653"/>
    <w:rsid w:val="00F208CB"/>
    <w:rsid w:val="00F20B17"/>
    <w:rsid w:val="00F22782"/>
    <w:rsid w:val="00F2322E"/>
    <w:rsid w:val="00F23344"/>
    <w:rsid w:val="00F259E5"/>
    <w:rsid w:val="00F270E1"/>
    <w:rsid w:val="00F272AF"/>
    <w:rsid w:val="00F27698"/>
    <w:rsid w:val="00F277EF"/>
    <w:rsid w:val="00F30219"/>
    <w:rsid w:val="00F30FDA"/>
    <w:rsid w:val="00F31AB4"/>
    <w:rsid w:val="00F32071"/>
    <w:rsid w:val="00F3294C"/>
    <w:rsid w:val="00F34BC5"/>
    <w:rsid w:val="00F34EE7"/>
    <w:rsid w:val="00F40382"/>
    <w:rsid w:val="00F4175B"/>
    <w:rsid w:val="00F4271A"/>
    <w:rsid w:val="00F4566B"/>
    <w:rsid w:val="00F45C5B"/>
    <w:rsid w:val="00F50350"/>
    <w:rsid w:val="00F50B59"/>
    <w:rsid w:val="00F5478D"/>
    <w:rsid w:val="00F549B6"/>
    <w:rsid w:val="00F56A25"/>
    <w:rsid w:val="00F5716C"/>
    <w:rsid w:val="00F601A2"/>
    <w:rsid w:val="00F6180A"/>
    <w:rsid w:val="00F6402A"/>
    <w:rsid w:val="00F6456E"/>
    <w:rsid w:val="00F64AF7"/>
    <w:rsid w:val="00F7534B"/>
    <w:rsid w:val="00F7774E"/>
    <w:rsid w:val="00F77DA1"/>
    <w:rsid w:val="00F80503"/>
    <w:rsid w:val="00F81B9C"/>
    <w:rsid w:val="00F81E75"/>
    <w:rsid w:val="00F82B7B"/>
    <w:rsid w:val="00F8320A"/>
    <w:rsid w:val="00F84CD8"/>
    <w:rsid w:val="00F870BA"/>
    <w:rsid w:val="00F94539"/>
    <w:rsid w:val="00F94620"/>
    <w:rsid w:val="00F9497D"/>
    <w:rsid w:val="00F94B99"/>
    <w:rsid w:val="00F96491"/>
    <w:rsid w:val="00F97721"/>
    <w:rsid w:val="00FA13A7"/>
    <w:rsid w:val="00FA3C83"/>
    <w:rsid w:val="00FA5239"/>
    <w:rsid w:val="00FA652D"/>
    <w:rsid w:val="00FA68FE"/>
    <w:rsid w:val="00FA7D75"/>
    <w:rsid w:val="00FB03F6"/>
    <w:rsid w:val="00FB237F"/>
    <w:rsid w:val="00FB350A"/>
    <w:rsid w:val="00FB5CDD"/>
    <w:rsid w:val="00FB6AAE"/>
    <w:rsid w:val="00FC086F"/>
    <w:rsid w:val="00FC1C27"/>
    <w:rsid w:val="00FC2BE4"/>
    <w:rsid w:val="00FC3C35"/>
    <w:rsid w:val="00FC61DC"/>
    <w:rsid w:val="00FC6B47"/>
    <w:rsid w:val="00FC774F"/>
    <w:rsid w:val="00FD3008"/>
    <w:rsid w:val="00FD4D05"/>
    <w:rsid w:val="00FD5147"/>
    <w:rsid w:val="00FD59BE"/>
    <w:rsid w:val="00FD6D22"/>
    <w:rsid w:val="00FE0002"/>
    <w:rsid w:val="00FE1847"/>
    <w:rsid w:val="00FE25A9"/>
    <w:rsid w:val="00FE4560"/>
    <w:rsid w:val="00FE5D18"/>
    <w:rsid w:val="00FE6052"/>
    <w:rsid w:val="00FE706A"/>
    <w:rsid w:val="00FF2836"/>
    <w:rsid w:val="00FF310B"/>
    <w:rsid w:val="00FF67DA"/>
    <w:rsid w:val="00FF6B9C"/>
    <w:rsid w:val="00FF70F0"/>
    <w:rsid w:val="00FF77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07CC88"/>
  <w15:docId w15:val="{811B46FE-BB0C-4334-AFC9-2547D80CB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24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36F3F"/>
    <w:pPr>
      <w:ind w:left="720"/>
      <w:contextualSpacing/>
    </w:pPr>
  </w:style>
  <w:style w:type="paragraph" w:styleId="AralkYok">
    <w:name w:val="No Spacing"/>
    <w:uiPriority w:val="1"/>
    <w:qFormat/>
    <w:rsid w:val="006E57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0E4048"/>
    <w:pPr>
      <w:tabs>
        <w:tab w:val="center" w:pos="4320"/>
        <w:tab w:val="right" w:pos="864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E4048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0E4048"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E4048"/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3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Props1.xml><?xml version="1.0" encoding="utf-8"?>
<ds:datastoreItem xmlns:ds="http://schemas.openxmlformats.org/officeDocument/2006/customXml" ds:itemID="{A80F62EE-9D05-8948-961D-EAC0CD4A41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15</Words>
  <Characters>8641</Characters>
  <Application>Microsoft Office Word</Application>
  <DocSecurity>0</DocSecurity>
  <Lines>72</Lines>
  <Paragraphs>2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ce</dc:creator>
  <cp:lastModifiedBy>Emel Bedir</cp:lastModifiedBy>
  <cp:revision>2</cp:revision>
  <cp:lastPrinted>2020-09-18T14:38:00Z</cp:lastPrinted>
  <dcterms:created xsi:type="dcterms:W3CDTF">2024-02-06T11:38:00Z</dcterms:created>
  <dcterms:modified xsi:type="dcterms:W3CDTF">2024-02-06T11:38:00Z</dcterms:modified>
</cp:coreProperties>
</file>